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AA244D" w:rsidR="002C2BE2" w:rsidP="005910EB" w:rsidRDefault="002C2BE2" w14:paraId="10F6E685" w14:textId="77777777">
      <w:pPr>
        <w:autoSpaceDE w:val="0"/>
        <w:autoSpaceDN w:val="0"/>
        <w:adjustRightInd w:val="0"/>
        <w:spacing w:after="0" w:line="240" w:lineRule="auto"/>
        <w:rPr>
          <w:rFonts w:ascii="Times New Roman" w:hAnsi="Times New Roman" w:cs="Times New Roman"/>
          <w:b/>
          <w:bCs/>
        </w:rPr>
      </w:pPr>
    </w:p>
    <w:p w:rsidRPr="00AA244D" w:rsidR="005910EB" w:rsidP="00A95ABF" w:rsidRDefault="005910EB" w14:paraId="297FFCFE" w14:textId="64046EA1">
      <w:pPr>
        <w:spacing w:after="0" w:line="240" w:lineRule="auto"/>
        <w:rPr>
          <w:rFonts w:ascii="Times New Roman" w:hAnsi="Times New Roman" w:cs="Times New Roman"/>
        </w:rPr>
      </w:pPr>
      <w:r w:rsidRPr="00AA244D">
        <w:rPr>
          <w:rFonts w:ascii="Times New Roman" w:hAnsi="Times New Roman" w:cs="Times New Roman"/>
          <w:b/>
          <w:bCs/>
        </w:rPr>
        <w:t>Title of the study</w:t>
      </w:r>
      <w:r w:rsidRPr="00AA244D">
        <w:rPr>
          <w:rFonts w:ascii="Times New Roman" w:hAnsi="Times New Roman" w:cs="Times New Roman"/>
        </w:rPr>
        <w:t xml:space="preserve">: </w:t>
      </w:r>
      <w:r w:rsidRPr="00AA244D" w:rsidR="00AE7651">
        <w:rPr>
          <w:rFonts w:ascii="Times New Roman" w:hAnsi="Times New Roman" w:cs="Times New Roman"/>
        </w:rPr>
        <w:t xml:space="preserve">Role of lysosomal membrane stability and protease activity in the pathogenesis of </w:t>
      </w:r>
      <w:r w:rsidRPr="00AA244D" w:rsidR="005E7F2A">
        <w:rPr>
          <w:rFonts w:ascii="Times New Roman" w:hAnsi="Times New Roman" w:cs="Times New Roman"/>
        </w:rPr>
        <w:t>Sjögren’s</w:t>
      </w:r>
      <w:r w:rsidRPr="00AA244D" w:rsidR="00AE7651">
        <w:rPr>
          <w:rFonts w:ascii="Times New Roman" w:hAnsi="Times New Roman" w:cs="Times New Roman"/>
        </w:rPr>
        <w:t xml:space="preserve"> </w:t>
      </w:r>
      <w:r w:rsidRPr="00AA244D" w:rsidR="00441AFB">
        <w:rPr>
          <w:rFonts w:ascii="Times New Roman" w:hAnsi="Times New Roman" w:cs="Times New Roman"/>
        </w:rPr>
        <w:t>disease</w:t>
      </w:r>
      <w:r w:rsidRPr="00AA244D" w:rsidR="00692C5D">
        <w:rPr>
          <w:rFonts w:ascii="Times New Roman" w:hAnsi="Times New Roman" w:cs="Times New Roman"/>
        </w:rPr>
        <w:t xml:space="preserve"> related dry eye </w:t>
      </w:r>
    </w:p>
    <w:p w:rsidRPr="00AA244D" w:rsidR="00C72722" w:rsidP="005910EB" w:rsidRDefault="00C72722" w14:paraId="127710BB" w14:textId="77777777">
      <w:pPr>
        <w:autoSpaceDE w:val="0"/>
        <w:autoSpaceDN w:val="0"/>
        <w:adjustRightInd w:val="0"/>
        <w:spacing w:after="0" w:line="240" w:lineRule="auto"/>
        <w:rPr>
          <w:rFonts w:ascii="Times New Roman" w:hAnsi="Times New Roman" w:cs="Times New Roman"/>
          <w:b/>
          <w:bCs/>
        </w:rPr>
      </w:pPr>
    </w:p>
    <w:p w:rsidRPr="00AA244D" w:rsidR="004A1096" w:rsidP="005910EB" w:rsidRDefault="005910EB" w14:paraId="39EC3D57" w14:textId="2DBF6693">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Principal Investigator </w:t>
      </w:r>
    </w:p>
    <w:p w:rsidRPr="00AA244D" w:rsidR="00C72722" w:rsidP="005910EB" w:rsidRDefault="004A1096" w14:paraId="5B169967" w14:textId="002F841F">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Dr. William Ngo</w:t>
      </w:r>
    </w:p>
    <w:p w:rsidRPr="00AA244D" w:rsidR="00C72722" w:rsidP="005910EB" w:rsidRDefault="00C72722" w14:paraId="038FC883" w14:textId="0D89FABB">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 xml:space="preserve">University of Waterloo School of Optometry &amp; Vision Science. </w:t>
      </w:r>
    </w:p>
    <w:p w:rsidRPr="00AA244D" w:rsidR="00C72722" w:rsidP="005910EB" w:rsidRDefault="00C72722" w14:paraId="6D7C80E5" w14:textId="0D7130F7">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Phone: 519-888-4567 x 40857</w:t>
      </w:r>
    </w:p>
    <w:p w:rsidRPr="00AA244D" w:rsidR="00C72722" w:rsidP="005910EB" w:rsidRDefault="00C72722" w14:paraId="0E71F448" w14:textId="3E0C0083">
      <w:pPr>
        <w:autoSpaceDE w:val="0"/>
        <w:autoSpaceDN w:val="0"/>
        <w:adjustRightInd w:val="0"/>
        <w:spacing w:after="0" w:line="240" w:lineRule="auto"/>
        <w:rPr>
          <w:rStyle w:val="Hyperlink"/>
          <w:rFonts w:ascii="Times New Roman" w:hAnsi="Times New Roman" w:cs="Times New Roman"/>
        </w:rPr>
      </w:pPr>
      <w:r w:rsidRPr="00AA244D">
        <w:rPr>
          <w:rFonts w:ascii="Times New Roman" w:hAnsi="Times New Roman" w:cs="Times New Roman"/>
        </w:rPr>
        <w:t xml:space="preserve">Email: </w:t>
      </w:r>
      <w:hyperlink w:history="1" r:id="rId11">
        <w:r w:rsidRPr="00AA244D">
          <w:rPr>
            <w:rStyle w:val="Hyperlink"/>
            <w:rFonts w:ascii="Times New Roman" w:hAnsi="Times New Roman" w:cs="Times New Roman"/>
          </w:rPr>
          <w:t>wngo@uwaterloo.ca</w:t>
        </w:r>
      </w:hyperlink>
    </w:p>
    <w:p w:rsidRPr="00AA244D" w:rsidR="00CC6276" w:rsidP="005910EB" w:rsidRDefault="00CC6276" w14:paraId="68E5A684" w14:textId="7325B8E3">
      <w:pPr>
        <w:autoSpaceDE w:val="0"/>
        <w:autoSpaceDN w:val="0"/>
        <w:adjustRightInd w:val="0"/>
        <w:spacing w:after="0" w:line="240" w:lineRule="auto"/>
        <w:rPr>
          <w:rStyle w:val="Hyperlink"/>
          <w:rFonts w:ascii="Times New Roman" w:hAnsi="Times New Roman" w:cs="Times New Roman"/>
        </w:rPr>
      </w:pPr>
    </w:p>
    <w:p w:rsidRPr="00AA244D" w:rsidR="00CC6276" w:rsidP="00D70861" w:rsidRDefault="00CC6276" w14:paraId="69108E7C" w14:textId="3115C044">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Student </w:t>
      </w:r>
      <w:r w:rsidRPr="00AA244D" w:rsidR="009C17BF">
        <w:rPr>
          <w:rFonts w:ascii="Times New Roman" w:hAnsi="Times New Roman" w:cs="Times New Roman"/>
          <w:b/>
          <w:bCs/>
        </w:rPr>
        <w:t>I</w:t>
      </w:r>
      <w:r w:rsidRPr="00AA244D">
        <w:rPr>
          <w:rFonts w:ascii="Times New Roman" w:hAnsi="Times New Roman" w:cs="Times New Roman"/>
          <w:b/>
          <w:bCs/>
        </w:rPr>
        <w:t>nvestigator</w:t>
      </w:r>
    </w:p>
    <w:p w:rsidRPr="00AA244D" w:rsidR="00CC6276" w:rsidP="00D70861" w:rsidRDefault="00AE7651" w14:paraId="3890A258" w14:textId="53B064BE">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Ivy Vong</w:t>
      </w:r>
    </w:p>
    <w:p w:rsidRPr="00AA244D" w:rsidR="00CC6276" w:rsidP="00D70861" w:rsidRDefault="00CC6276" w14:paraId="4CA7E403" w14:textId="3C71DF83">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University of Waterloo School of Optometry &amp; Vision Science</w:t>
      </w:r>
    </w:p>
    <w:p w:rsidRPr="00AA244D" w:rsidR="00CC6276" w:rsidP="00D70861" w:rsidRDefault="009C17BF" w14:paraId="2DCA2F92" w14:textId="52350044">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 xml:space="preserve">Email: </w:t>
      </w:r>
      <w:hyperlink w:history="1" r:id="rId12">
        <w:r w:rsidRPr="00AA244D" w:rsidR="00424282">
          <w:rPr>
            <w:rStyle w:val="Hyperlink"/>
            <w:rFonts w:ascii="Times New Roman" w:hAnsi="Times New Roman" w:cs="Times New Roman"/>
          </w:rPr>
          <w:t>ievong@uwaterloo.ca</w:t>
        </w:r>
      </w:hyperlink>
    </w:p>
    <w:p w:rsidRPr="00AA244D" w:rsidR="00C1076F" w:rsidP="00D70861" w:rsidRDefault="00C1076F" w14:paraId="2F60284D" w14:textId="77777777">
      <w:pPr>
        <w:autoSpaceDE w:val="0"/>
        <w:autoSpaceDN w:val="0"/>
        <w:adjustRightInd w:val="0"/>
        <w:spacing w:after="0" w:line="240" w:lineRule="auto"/>
        <w:rPr>
          <w:rFonts w:ascii="Times New Roman" w:hAnsi="Times New Roman" w:cs="Times New Roman"/>
        </w:rPr>
      </w:pPr>
    </w:p>
    <w:p w:rsidRPr="00AA244D" w:rsidR="005910EB" w:rsidP="00D70861" w:rsidRDefault="005910EB" w14:paraId="61643215" w14:textId="6879CB17">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 xml:space="preserve">To help you make an informed decision regarding your participation, this letter will explain what the study is about, the possible risks and benefits, and your rights as a research participant. If you do not understand something in the letter, please ask one of the </w:t>
      </w:r>
      <w:r w:rsidRPr="00AA244D" w:rsidR="0073105D">
        <w:rPr>
          <w:rFonts w:ascii="Times New Roman" w:hAnsi="Times New Roman" w:cs="Times New Roman"/>
        </w:rPr>
        <w:t xml:space="preserve">researchers </w:t>
      </w:r>
      <w:r w:rsidRPr="00AA244D">
        <w:rPr>
          <w:rFonts w:ascii="Times New Roman" w:hAnsi="Times New Roman" w:cs="Times New Roman"/>
        </w:rPr>
        <w:t>prior to consenting to the study. You will be provided with a copy of the information and consent form if you choose to participate in the study.</w:t>
      </w:r>
    </w:p>
    <w:p w:rsidRPr="00AA244D" w:rsidR="005910EB" w:rsidP="005910EB" w:rsidRDefault="005910EB" w14:paraId="35389AFF" w14:textId="77777777">
      <w:pPr>
        <w:autoSpaceDE w:val="0"/>
        <w:autoSpaceDN w:val="0"/>
        <w:adjustRightInd w:val="0"/>
        <w:spacing w:after="0" w:line="240" w:lineRule="auto"/>
        <w:rPr>
          <w:rFonts w:ascii="Times New Roman" w:hAnsi="Times New Roman" w:cs="Times New Roman"/>
        </w:rPr>
      </w:pPr>
    </w:p>
    <w:p w:rsidRPr="00AA244D" w:rsidR="005910EB" w:rsidP="005910EB" w:rsidRDefault="005910EB" w14:paraId="5BE246CD" w14:textId="50858EB5">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What is the study about? </w:t>
      </w:r>
    </w:p>
    <w:p w:rsidRPr="00AA244D" w:rsidR="00211C0C" w:rsidP="00D70861" w:rsidRDefault="00211C0C" w14:paraId="26D17084" w14:textId="77777777">
      <w:pPr>
        <w:autoSpaceDE w:val="0"/>
        <w:autoSpaceDN w:val="0"/>
        <w:adjustRightInd w:val="0"/>
        <w:spacing w:after="0" w:line="240" w:lineRule="auto"/>
        <w:rPr>
          <w:rFonts w:ascii="Times New Roman" w:hAnsi="Times New Roman" w:cs="Times New Roman"/>
        </w:rPr>
      </w:pPr>
    </w:p>
    <w:p w:rsidRPr="00AA244D" w:rsidR="00804A80" w:rsidP="00EC09B4" w:rsidRDefault="005E7F2A" w14:paraId="6ABED69F" w14:textId="152C0C68">
      <w:pPr>
        <w:spacing w:after="0" w:line="240" w:lineRule="auto"/>
        <w:rPr>
          <w:rFonts w:ascii="Times New Roman" w:hAnsi="Times New Roman" w:cs="Times New Roman"/>
        </w:rPr>
      </w:pPr>
      <w:r w:rsidRPr="00AA244D">
        <w:rPr>
          <w:rFonts w:ascii="Times New Roman" w:hAnsi="Times New Roman" w:cs="Times New Roman"/>
        </w:rPr>
        <w:t>Sjögren’s</w:t>
      </w:r>
      <w:r w:rsidRPr="00AA244D" w:rsidR="00455F74">
        <w:rPr>
          <w:rFonts w:ascii="Times New Roman" w:hAnsi="Times New Roman" w:cs="Times New Roman"/>
        </w:rPr>
        <w:t xml:space="preserve"> </w:t>
      </w:r>
      <w:r w:rsidRPr="00AA244D" w:rsidR="00441AFB">
        <w:rPr>
          <w:rFonts w:ascii="Times New Roman" w:hAnsi="Times New Roman" w:cs="Times New Roman"/>
        </w:rPr>
        <w:t>disease</w:t>
      </w:r>
      <w:r w:rsidRPr="00AA244D" w:rsidR="00670141">
        <w:rPr>
          <w:rFonts w:ascii="Times New Roman" w:hAnsi="Times New Roman" w:cs="Times New Roman"/>
        </w:rPr>
        <w:t xml:space="preserve"> (</w:t>
      </w:r>
      <w:proofErr w:type="spellStart"/>
      <w:r w:rsidRPr="00AA244D" w:rsidR="00670141">
        <w:rPr>
          <w:rFonts w:ascii="Times New Roman" w:hAnsi="Times New Roman" w:cs="Times New Roman"/>
        </w:rPr>
        <w:t>S</w:t>
      </w:r>
      <w:r w:rsidRPr="00AA244D" w:rsidR="00441AFB">
        <w:rPr>
          <w:rFonts w:ascii="Times New Roman" w:hAnsi="Times New Roman" w:cs="Times New Roman"/>
        </w:rPr>
        <w:t>jD</w:t>
      </w:r>
      <w:proofErr w:type="spellEnd"/>
      <w:r w:rsidRPr="00AA244D" w:rsidR="00670141">
        <w:rPr>
          <w:rFonts w:ascii="Times New Roman" w:hAnsi="Times New Roman" w:cs="Times New Roman"/>
        </w:rPr>
        <w:t>)</w:t>
      </w:r>
      <w:r w:rsidRPr="00AA244D" w:rsidR="00455F74">
        <w:rPr>
          <w:rFonts w:ascii="Times New Roman" w:hAnsi="Times New Roman" w:cs="Times New Roman"/>
        </w:rPr>
        <w:t xml:space="preserve"> is a rare autoimmune disease where patients often suffer from severe dry eyes. </w:t>
      </w:r>
      <w:r w:rsidRPr="00AA244D" w:rsidR="00231E4E">
        <w:rPr>
          <w:rFonts w:ascii="Times New Roman" w:hAnsi="Times New Roman" w:cs="Times New Roman"/>
        </w:rPr>
        <w:t xml:space="preserve">The dry eye is often dismissed or confused with typical </w:t>
      </w:r>
      <w:r w:rsidRPr="00AA244D" w:rsidR="00455F74">
        <w:rPr>
          <w:rFonts w:ascii="Times New Roman" w:hAnsi="Times New Roman" w:cs="Times New Roman"/>
        </w:rPr>
        <w:t xml:space="preserve">dry eye disease. Currently, there are no tools or methods for doctors to tell these two types of dry eye apart quickly and accurately. This results in a prolonged diagnosis period of </w:t>
      </w:r>
      <w:proofErr w:type="spellStart"/>
      <w:r w:rsidRPr="00AA244D" w:rsidR="00670141">
        <w:rPr>
          <w:rFonts w:ascii="Times New Roman" w:hAnsi="Times New Roman" w:cs="Times New Roman"/>
        </w:rPr>
        <w:t>S</w:t>
      </w:r>
      <w:r w:rsidRPr="00AA244D" w:rsidR="00441AFB">
        <w:rPr>
          <w:rFonts w:ascii="Times New Roman" w:hAnsi="Times New Roman" w:cs="Times New Roman"/>
        </w:rPr>
        <w:t>jD</w:t>
      </w:r>
      <w:proofErr w:type="spellEnd"/>
      <w:r w:rsidRPr="00AA244D" w:rsidR="00670141">
        <w:rPr>
          <w:rFonts w:ascii="Times New Roman" w:hAnsi="Times New Roman" w:cs="Times New Roman"/>
        </w:rPr>
        <w:t xml:space="preserve"> </w:t>
      </w:r>
      <w:r w:rsidRPr="00AA244D" w:rsidR="00455F74">
        <w:rPr>
          <w:rFonts w:ascii="Times New Roman" w:hAnsi="Times New Roman" w:cs="Times New Roman"/>
        </w:rPr>
        <w:t xml:space="preserve">patients or the misdiagnosis of </w:t>
      </w:r>
      <w:proofErr w:type="spellStart"/>
      <w:r w:rsidRPr="00AA244D" w:rsidR="00670141">
        <w:rPr>
          <w:rFonts w:ascii="Times New Roman" w:hAnsi="Times New Roman" w:cs="Times New Roman"/>
        </w:rPr>
        <w:t>S</w:t>
      </w:r>
      <w:r w:rsidRPr="00AA244D" w:rsidR="00441AFB">
        <w:rPr>
          <w:rFonts w:ascii="Times New Roman" w:hAnsi="Times New Roman" w:cs="Times New Roman"/>
        </w:rPr>
        <w:t>jD</w:t>
      </w:r>
      <w:proofErr w:type="spellEnd"/>
      <w:r w:rsidRPr="00AA244D" w:rsidR="00455F74">
        <w:rPr>
          <w:rFonts w:ascii="Times New Roman" w:hAnsi="Times New Roman" w:cs="Times New Roman"/>
        </w:rPr>
        <w:t xml:space="preserve"> patients that delays their treatment. </w:t>
      </w:r>
    </w:p>
    <w:p w:rsidRPr="00AA244D" w:rsidR="00455F74" w:rsidP="00EC09B4" w:rsidRDefault="00455F74" w14:paraId="4F03414C" w14:textId="77777777">
      <w:pPr>
        <w:spacing w:after="0" w:line="240" w:lineRule="auto"/>
        <w:rPr>
          <w:rFonts w:ascii="Times New Roman" w:hAnsi="Times New Roman" w:cs="Times New Roman"/>
          <w:color w:val="000000" w:themeColor="text1"/>
        </w:rPr>
      </w:pPr>
    </w:p>
    <w:p w:rsidRPr="00AA244D" w:rsidR="00455F74" w:rsidP="31B70083" w:rsidRDefault="00455F74" w14:paraId="4695B75B" w14:textId="04BCC410">
      <w:pPr>
        <w:spacing w:after="0" w:line="240" w:lineRule="auto"/>
        <w:rPr>
          <w:rFonts w:ascii="Times New Roman" w:hAnsi="Times New Roman" w:cs="Times New Roman"/>
          <w:color w:val="000000" w:themeColor="text1"/>
        </w:rPr>
      </w:pPr>
      <w:r w:rsidRPr="00AA244D">
        <w:rPr>
          <w:rFonts w:ascii="Times New Roman" w:hAnsi="Times New Roman" w:cs="Times New Roman"/>
          <w:color w:val="000000" w:themeColor="text1"/>
        </w:rPr>
        <w:t xml:space="preserve">The goal of this study is to differentiate between </w:t>
      </w:r>
      <w:proofErr w:type="spellStart"/>
      <w:r w:rsidRPr="00AA244D" w:rsidR="00670141">
        <w:rPr>
          <w:rFonts w:ascii="Times New Roman" w:hAnsi="Times New Roman" w:cs="Times New Roman"/>
          <w:color w:val="000000" w:themeColor="text1"/>
        </w:rPr>
        <w:t>S</w:t>
      </w:r>
      <w:r w:rsidRPr="00AA244D" w:rsidR="00441AFB">
        <w:rPr>
          <w:rFonts w:ascii="Times New Roman" w:hAnsi="Times New Roman" w:cs="Times New Roman"/>
          <w:color w:val="000000" w:themeColor="text1"/>
        </w:rPr>
        <w:t>jD</w:t>
      </w:r>
      <w:proofErr w:type="spellEnd"/>
      <w:r w:rsidRPr="00AA244D" w:rsidR="00670141">
        <w:rPr>
          <w:rFonts w:ascii="Times New Roman" w:hAnsi="Times New Roman" w:cs="Times New Roman"/>
          <w:color w:val="000000" w:themeColor="text1"/>
        </w:rPr>
        <w:t>-</w:t>
      </w:r>
      <w:r w:rsidRPr="00AA244D">
        <w:rPr>
          <w:rFonts w:ascii="Times New Roman" w:hAnsi="Times New Roman" w:cs="Times New Roman"/>
          <w:color w:val="000000" w:themeColor="text1"/>
        </w:rPr>
        <w:t xml:space="preserve">related dry eye and </w:t>
      </w:r>
      <w:r w:rsidRPr="00AA244D" w:rsidR="00231E4E">
        <w:rPr>
          <w:rFonts w:ascii="Times New Roman" w:hAnsi="Times New Roman" w:cs="Times New Roman"/>
          <w:color w:val="000000" w:themeColor="text1"/>
        </w:rPr>
        <w:t xml:space="preserve">typical </w:t>
      </w:r>
      <w:r w:rsidRPr="00AA244D">
        <w:rPr>
          <w:rFonts w:ascii="Times New Roman" w:hAnsi="Times New Roman" w:cs="Times New Roman"/>
          <w:color w:val="000000" w:themeColor="text1"/>
        </w:rPr>
        <w:t xml:space="preserve">dry eye using </w:t>
      </w:r>
      <w:r w:rsidRPr="00AA244D" w:rsidR="00692C5D">
        <w:rPr>
          <w:rFonts w:ascii="Times New Roman" w:hAnsi="Times New Roman" w:cs="Times New Roman"/>
          <w:color w:val="000000" w:themeColor="text1"/>
        </w:rPr>
        <w:t>cathepsin S, cystatin C, lysosome associated membrane proteins 1 (LAMP1) and LAMP3</w:t>
      </w:r>
      <w:r w:rsidRPr="00AA244D">
        <w:rPr>
          <w:rFonts w:ascii="Times New Roman" w:hAnsi="Times New Roman" w:cs="Times New Roman"/>
          <w:color w:val="000000" w:themeColor="text1"/>
        </w:rPr>
        <w:t xml:space="preserve"> the ocular surface cells. This study will be beneficial in deepening the understanding of </w:t>
      </w:r>
      <w:proofErr w:type="spellStart"/>
      <w:r w:rsidRPr="00AA244D" w:rsidR="00670141">
        <w:rPr>
          <w:rFonts w:ascii="Times New Roman" w:hAnsi="Times New Roman" w:cs="Times New Roman"/>
          <w:color w:val="000000" w:themeColor="text1"/>
        </w:rPr>
        <w:t>S</w:t>
      </w:r>
      <w:r w:rsidRPr="00AA244D" w:rsidR="00441AFB">
        <w:rPr>
          <w:rFonts w:ascii="Times New Roman" w:hAnsi="Times New Roman" w:cs="Times New Roman"/>
          <w:color w:val="000000" w:themeColor="text1"/>
        </w:rPr>
        <w:t>jD</w:t>
      </w:r>
      <w:proofErr w:type="spellEnd"/>
      <w:r w:rsidRPr="00AA244D">
        <w:rPr>
          <w:rFonts w:ascii="Times New Roman" w:hAnsi="Times New Roman" w:cs="Times New Roman"/>
          <w:color w:val="000000" w:themeColor="text1"/>
        </w:rPr>
        <w:t xml:space="preserve"> and for a shorter time-to diagnose for </w:t>
      </w:r>
      <w:proofErr w:type="spellStart"/>
      <w:r w:rsidRPr="00AA244D" w:rsidR="00670141">
        <w:rPr>
          <w:rFonts w:ascii="Times New Roman" w:hAnsi="Times New Roman" w:cs="Times New Roman"/>
          <w:color w:val="000000" w:themeColor="text1"/>
        </w:rPr>
        <w:t>S</w:t>
      </w:r>
      <w:r w:rsidRPr="00AA244D" w:rsidR="00441AFB">
        <w:rPr>
          <w:rFonts w:ascii="Times New Roman" w:hAnsi="Times New Roman" w:cs="Times New Roman"/>
          <w:color w:val="000000" w:themeColor="text1"/>
        </w:rPr>
        <w:t>jD</w:t>
      </w:r>
      <w:proofErr w:type="spellEnd"/>
      <w:r w:rsidRPr="00AA244D">
        <w:rPr>
          <w:rFonts w:ascii="Times New Roman" w:hAnsi="Times New Roman" w:cs="Times New Roman"/>
          <w:color w:val="000000" w:themeColor="text1"/>
        </w:rPr>
        <w:t xml:space="preserve">.  </w:t>
      </w:r>
    </w:p>
    <w:p w:rsidRPr="00AA244D" w:rsidR="00455F74" w:rsidP="31B70083" w:rsidRDefault="00455F74" w14:paraId="5CCFFBE4" w14:textId="77777777">
      <w:pPr>
        <w:spacing w:after="0" w:line="240" w:lineRule="auto"/>
        <w:rPr>
          <w:rFonts w:ascii="Times New Roman" w:hAnsi="Times New Roman" w:cs="Times New Roman"/>
          <w:color w:val="000000" w:themeColor="text1"/>
        </w:rPr>
      </w:pPr>
    </w:p>
    <w:p w:rsidRPr="00AA244D" w:rsidR="00195BA3" w:rsidP="00D70861" w:rsidRDefault="00167245" w14:paraId="2B389E38" w14:textId="0EC39C9E">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Funding and disclosure</w:t>
      </w:r>
    </w:p>
    <w:p w:rsidRPr="00AA244D" w:rsidR="00507321" w:rsidP="00D70861" w:rsidRDefault="00507321" w14:paraId="5390E94D" w14:textId="77777777">
      <w:pPr>
        <w:autoSpaceDE w:val="0"/>
        <w:autoSpaceDN w:val="0"/>
        <w:adjustRightInd w:val="0"/>
        <w:spacing w:after="0" w:line="240" w:lineRule="auto"/>
        <w:rPr>
          <w:rFonts w:ascii="Times New Roman" w:hAnsi="Times New Roman" w:cs="Times New Roman"/>
          <w:b/>
          <w:bCs/>
        </w:rPr>
      </w:pPr>
    </w:p>
    <w:p w:rsidRPr="00AA244D" w:rsidR="00670141" w:rsidP="31B70083" w:rsidRDefault="00C1076F" w14:paraId="38369CCA" w14:textId="0A58E4A0">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This study is</w:t>
      </w:r>
      <w:r w:rsidRPr="00AA244D" w:rsidR="00F34673">
        <w:rPr>
          <w:rFonts w:ascii="Times New Roman" w:hAnsi="Times New Roman" w:cs="Times New Roman"/>
        </w:rPr>
        <w:t xml:space="preserve"> </w:t>
      </w:r>
      <w:r w:rsidRPr="00AA244D" w:rsidR="00C70EB2">
        <w:rPr>
          <w:rFonts w:ascii="Times New Roman" w:hAnsi="Times New Roman" w:cs="Times New Roman"/>
        </w:rPr>
        <w:t xml:space="preserve">funded by </w:t>
      </w:r>
      <w:r w:rsidRPr="00AA244D" w:rsidR="00231E4E">
        <w:rPr>
          <w:rFonts w:ascii="Times New Roman" w:hAnsi="Times New Roman" w:cs="Times New Roman"/>
        </w:rPr>
        <w:t xml:space="preserve">the Natural Sciences and Engineering Research Council of Canada (NSERC).  </w:t>
      </w:r>
      <w:r w:rsidRPr="00AA244D" w:rsidR="002B66CC">
        <w:rPr>
          <w:rFonts w:ascii="Times New Roman" w:hAnsi="Times New Roman" w:cs="Times New Roman"/>
        </w:rPr>
        <w:t>Dr. William Ngo is a consultant for Sun Pharma</w:t>
      </w:r>
      <w:r w:rsidRPr="00AA244D" w:rsidR="00B03526">
        <w:rPr>
          <w:rFonts w:ascii="Times New Roman" w:hAnsi="Times New Roman" w:cs="Times New Roman"/>
        </w:rPr>
        <w:t xml:space="preserve"> and Alcon. </w:t>
      </w:r>
      <w:r w:rsidRPr="00AA244D" w:rsidR="0062286F">
        <w:rPr>
          <w:rFonts w:ascii="Times New Roman" w:hAnsi="Times New Roman" w:cs="Times New Roman"/>
        </w:rPr>
        <w:t xml:space="preserve">The consulting activities are </w:t>
      </w:r>
      <w:r w:rsidRPr="00AA244D" w:rsidR="000320E4">
        <w:rPr>
          <w:rFonts w:ascii="Times New Roman" w:hAnsi="Times New Roman" w:cs="Times New Roman"/>
        </w:rPr>
        <w:t xml:space="preserve">separate and </w:t>
      </w:r>
      <w:r w:rsidRPr="00AA244D" w:rsidR="0062286F">
        <w:rPr>
          <w:rFonts w:ascii="Times New Roman" w:hAnsi="Times New Roman" w:cs="Times New Roman"/>
        </w:rPr>
        <w:t xml:space="preserve">independent of this </w:t>
      </w:r>
      <w:r w:rsidRPr="00AA244D" w:rsidR="000D32B9">
        <w:rPr>
          <w:rFonts w:ascii="Times New Roman" w:hAnsi="Times New Roman" w:cs="Times New Roman"/>
        </w:rPr>
        <w:t>study</w:t>
      </w:r>
      <w:r w:rsidRPr="00AA244D" w:rsidR="0062286F">
        <w:rPr>
          <w:rFonts w:ascii="Times New Roman" w:hAnsi="Times New Roman" w:cs="Times New Roman"/>
        </w:rPr>
        <w:t xml:space="preserve">. </w:t>
      </w:r>
      <w:r w:rsidRPr="00AA244D" w:rsidR="003F3161">
        <w:rPr>
          <w:rFonts w:ascii="Times New Roman" w:hAnsi="Times New Roman" w:cs="Times New Roman"/>
        </w:rPr>
        <w:t>T</w:t>
      </w:r>
      <w:r w:rsidRPr="00AA244D" w:rsidR="00C509FB">
        <w:rPr>
          <w:rFonts w:ascii="Times New Roman" w:hAnsi="Times New Roman" w:cs="Times New Roman"/>
        </w:rPr>
        <w:t>o mitigate conflicts of interest, t</w:t>
      </w:r>
      <w:r w:rsidRPr="00AA244D" w:rsidR="003F3161">
        <w:rPr>
          <w:rFonts w:ascii="Times New Roman" w:hAnsi="Times New Roman" w:cs="Times New Roman"/>
        </w:rPr>
        <w:t xml:space="preserve">he </w:t>
      </w:r>
      <w:r w:rsidRPr="00AA244D" w:rsidR="00744E9A">
        <w:rPr>
          <w:rFonts w:ascii="Times New Roman" w:hAnsi="Times New Roman" w:cs="Times New Roman"/>
        </w:rPr>
        <w:t xml:space="preserve">Office of </w:t>
      </w:r>
      <w:r w:rsidRPr="00AA244D" w:rsidR="003F3161">
        <w:rPr>
          <w:rFonts w:ascii="Times New Roman" w:hAnsi="Times New Roman" w:cs="Times New Roman"/>
        </w:rPr>
        <w:t xml:space="preserve">Research Ethics </w:t>
      </w:r>
      <w:r w:rsidRPr="00AA244D" w:rsidR="00AD7AA7">
        <w:rPr>
          <w:rFonts w:ascii="Times New Roman" w:hAnsi="Times New Roman" w:cs="Times New Roman"/>
        </w:rPr>
        <w:t xml:space="preserve">at the University of Waterloo </w:t>
      </w:r>
      <w:r w:rsidRPr="00AA244D" w:rsidR="003F3161">
        <w:rPr>
          <w:rFonts w:ascii="Times New Roman" w:hAnsi="Times New Roman" w:cs="Times New Roman"/>
        </w:rPr>
        <w:t>ha</w:t>
      </w:r>
      <w:r w:rsidRPr="00AA244D" w:rsidR="74479140">
        <w:rPr>
          <w:rFonts w:ascii="Times New Roman" w:hAnsi="Times New Roman" w:cs="Times New Roman"/>
        </w:rPr>
        <w:t>s</w:t>
      </w:r>
      <w:r w:rsidRPr="00AA244D" w:rsidR="003F3161">
        <w:rPr>
          <w:rFonts w:ascii="Times New Roman" w:hAnsi="Times New Roman" w:cs="Times New Roman"/>
        </w:rPr>
        <w:t xml:space="preserve"> reviewed </w:t>
      </w:r>
      <w:r w:rsidRPr="00AA244D" w:rsidR="000552F1">
        <w:rPr>
          <w:rFonts w:ascii="Times New Roman" w:hAnsi="Times New Roman" w:cs="Times New Roman"/>
        </w:rPr>
        <w:t>all</w:t>
      </w:r>
      <w:r w:rsidRPr="00AA244D" w:rsidR="003F3161">
        <w:rPr>
          <w:rFonts w:ascii="Times New Roman" w:hAnsi="Times New Roman" w:cs="Times New Roman"/>
        </w:rPr>
        <w:t xml:space="preserve"> conflicts of interest </w:t>
      </w:r>
      <w:r w:rsidRPr="00AA244D" w:rsidR="008660CC">
        <w:rPr>
          <w:rFonts w:ascii="Times New Roman" w:hAnsi="Times New Roman" w:cs="Times New Roman"/>
        </w:rPr>
        <w:t xml:space="preserve">declared by the </w:t>
      </w:r>
      <w:r w:rsidRPr="00AA244D" w:rsidR="00F207A9">
        <w:rPr>
          <w:rFonts w:ascii="Times New Roman" w:hAnsi="Times New Roman" w:cs="Times New Roman"/>
        </w:rPr>
        <w:t>research team</w:t>
      </w:r>
      <w:r w:rsidRPr="00AA244D" w:rsidR="00CC4024">
        <w:rPr>
          <w:rFonts w:ascii="Times New Roman" w:hAnsi="Times New Roman" w:cs="Times New Roman"/>
        </w:rPr>
        <w:t xml:space="preserve">. </w:t>
      </w:r>
    </w:p>
    <w:p w:rsidRPr="00AA244D" w:rsidR="007E40FC" w:rsidP="31B70083" w:rsidRDefault="007E40FC" w14:paraId="5F91EC9E"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040DBDAD"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1DA5CC15"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0D59F669"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2AA3AAF9"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5CB75BDE"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0F102D1C"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203A8097"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76EED16E"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3041E2BE" w14:textId="77777777">
      <w:pPr>
        <w:autoSpaceDE w:val="0"/>
        <w:autoSpaceDN w:val="0"/>
        <w:adjustRightInd w:val="0"/>
        <w:spacing w:after="0" w:line="240" w:lineRule="auto"/>
        <w:rPr>
          <w:rFonts w:ascii="Times New Roman" w:hAnsi="Times New Roman" w:cs="Times New Roman"/>
        </w:rPr>
      </w:pPr>
    </w:p>
    <w:p w:rsidRPr="00AA244D" w:rsidR="007E40FC" w:rsidP="31B70083" w:rsidRDefault="007E40FC" w14:paraId="072B5235" w14:textId="77777777">
      <w:pPr>
        <w:autoSpaceDE w:val="0"/>
        <w:autoSpaceDN w:val="0"/>
        <w:adjustRightInd w:val="0"/>
        <w:spacing w:after="0" w:line="240" w:lineRule="auto"/>
        <w:rPr>
          <w:rFonts w:ascii="Times New Roman" w:hAnsi="Times New Roman" w:cs="Times New Roman"/>
        </w:rPr>
      </w:pPr>
    </w:p>
    <w:p w:rsidRPr="00AA244D" w:rsidR="00670141" w:rsidP="31B70083" w:rsidRDefault="00670141" w14:paraId="1770DA3F" w14:textId="77777777">
      <w:pPr>
        <w:autoSpaceDE w:val="0"/>
        <w:autoSpaceDN w:val="0"/>
        <w:adjustRightInd w:val="0"/>
        <w:spacing w:after="0" w:line="240" w:lineRule="auto"/>
        <w:rPr>
          <w:rFonts w:ascii="Times New Roman" w:hAnsi="Times New Roman" w:cs="Times New Roman"/>
        </w:rPr>
      </w:pPr>
    </w:p>
    <w:p w:rsidRPr="00AA244D" w:rsidR="00AA244D" w:rsidP="31B70083" w:rsidRDefault="00AA244D" w14:paraId="361E3794" w14:textId="77777777">
      <w:pPr>
        <w:autoSpaceDE w:val="0"/>
        <w:autoSpaceDN w:val="0"/>
        <w:adjustRightInd w:val="0"/>
        <w:spacing w:after="0" w:line="240" w:lineRule="auto"/>
        <w:rPr>
          <w:rFonts w:ascii="Times New Roman" w:hAnsi="Times New Roman" w:cs="Times New Roman"/>
        </w:rPr>
      </w:pPr>
    </w:p>
    <w:p w:rsidRPr="00AA244D" w:rsidR="00AA244D" w:rsidP="31B70083" w:rsidRDefault="00AA244D" w14:paraId="7BC66DCF" w14:textId="77777777">
      <w:pPr>
        <w:autoSpaceDE w:val="0"/>
        <w:autoSpaceDN w:val="0"/>
        <w:adjustRightInd w:val="0"/>
        <w:spacing w:after="0" w:line="240" w:lineRule="auto"/>
        <w:rPr>
          <w:rFonts w:ascii="Times New Roman" w:hAnsi="Times New Roman" w:cs="Times New Roman"/>
        </w:rPr>
      </w:pPr>
    </w:p>
    <w:p w:rsidRPr="00AA244D" w:rsidR="00AA244D" w:rsidP="31B70083" w:rsidRDefault="00AA244D" w14:paraId="0389E241" w14:textId="77777777">
      <w:pPr>
        <w:autoSpaceDE w:val="0"/>
        <w:autoSpaceDN w:val="0"/>
        <w:adjustRightInd w:val="0"/>
        <w:spacing w:after="0" w:line="240" w:lineRule="auto"/>
        <w:rPr>
          <w:rFonts w:ascii="Times New Roman" w:hAnsi="Times New Roman" w:cs="Times New Roman"/>
        </w:rPr>
      </w:pPr>
    </w:p>
    <w:p w:rsidR="6E265890" w:rsidP="6E265890" w:rsidRDefault="6E265890" w14:paraId="6F1986A8" w14:textId="3E229DB1">
      <w:pPr>
        <w:spacing w:after="0" w:line="240" w:lineRule="auto"/>
        <w:rPr>
          <w:rFonts w:ascii="Times New Roman" w:hAnsi="Times New Roman" w:cs="Times New Roman"/>
        </w:rPr>
      </w:pPr>
    </w:p>
    <w:p w:rsidRPr="00AA244D" w:rsidR="005910EB" w:rsidP="005E2D39" w:rsidRDefault="005910EB" w14:paraId="00F9DBB2" w14:textId="18B33445">
      <w:pPr>
        <w:pStyle w:val="Heading1"/>
        <w:numPr>
          <w:ilvl w:val="0"/>
          <w:numId w:val="23"/>
        </w:numPr>
        <w:rPr>
          <w:rFonts w:cs="Times New Roman"/>
          <w:b/>
          <w:bCs/>
          <w:sz w:val="28"/>
          <w:szCs w:val="28"/>
        </w:rPr>
      </w:pPr>
      <w:r w:rsidRPr="00AA244D">
        <w:rPr>
          <w:rFonts w:cs="Times New Roman"/>
          <w:b/>
          <w:bCs/>
          <w:sz w:val="28"/>
          <w:szCs w:val="28"/>
        </w:rPr>
        <w:t>Your responsibilities as a participant</w:t>
      </w:r>
    </w:p>
    <w:p w:rsidRPr="00AA244D" w:rsidR="004E4D35" w:rsidP="005910EB" w:rsidRDefault="004E4D35" w14:paraId="1D3D4050" w14:textId="77777777">
      <w:pPr>
        <w:autoSpaceDE w:val="0"/>
        <w:autoSpaceDN w:val="0"/>
        <w:adjustRightInd w:val="0"/>
        <w:spacing w:after="0" w:line="240" w:lineRule="auto"/>
        <w:rPr>
          <w:rFonts w:ascii="Times New Roman" w:hAnsi="Times New Roman" w:cs="Times New Roman"/>
          <w:b/>
          <w:bCs/>
        </w:rPr>
      </w:pPr>
    </w:p>
    <w:p w:rsidRPr="00AA244D" w:rsidR="00EB6B54" w:rsidP="005910EB" w:rsidRDefault="005910EB" w14:paraId="51179F56" w14:textId="5F7AD072">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What does participation involve? </w:t>
      </w:r>
    </w:p>
    <w:p w:rsidRPr="00AA244D" w:rsidR="00F04C27" w:rsidP="31B70083" w:rsidRDefault="001C2E72" w14:paraId="0D250D1D" w14:textId="2D30EFF8">
      <w:pPr>
        <w:autoSpaceDE w:val="0"/>
        <w:autoSpaceDN w:val="0"/>
        <w:adjustRightInd w:val="0"/>
        <w:spacing w:after="0" w:line="240" w:lineRule="auto"/>
        <w:jc w:val="both"/>
        <w:rPr>
          <w:rFonts w:ascii="Times New Roman" w:hAnsi="Times New Roman" w:cs="Times New Roman"/>
        </w:rPr>
      </w:pPr>
      <w:r w:rsidRPr="00AA244D">
        <w:rPr>
          <w:rFonts w:ascii="Times New Roman" w:hAnsi="Times New Roman" w:cs="Times New Roman"/>
        </w:rPr>
        <w:t>In</w:t>
      </w:r>
      <w:r w:rsidRPr="00AA244D" w:rsidR="00B54A50">
        <w:rPr>
          <w:rFonts w:ascii="Times New Roman" w:hAnsi="Times New Roman" w:cs="Times New Roman"/>
        </w:rPr>
        <w:t>-</w:t>
      </w:r>
      <w:r w:rsidRPr="00AA244D">
        <w:rPr>
          <w:rFonts w:ascii="Times New Roman" w:hAnsi="Times New Roman" w:cs="Times New Roman"/>
        </w:rPr>
        <w:t>person p</w:t>
      </w:r>
      <w:r w:rsidRPr="00AA244D" w:rsidR="005910EB">
        <w:rPr>
          <w:rFonts w:ascii="Times New Roman" w:hAnsi="Times New Roman" w:cs="Times New Roman"/>
        </w:rPr>
        <w:t xml:space="preserve">articipation </w:t>
      </w:r>
      <w:r w:rsidRPr="00AA244D" w:rsidR="003954C7">
        <w:rPr>
          <w:rFonts w:ascii="Times New Roman" w:hAnsi="Times New Roman" w:cs="Times New Roman"/>
        </w:rPr>
        <w:t>of</w:t>
      </w:r>
      <w:r w:rsidRPr="00AA244D" w:rsidR="005910EB">
        <w:rPr>
          <w:rFonts w:ascii="Times New Roman" w:hAnsi="Times New Roman" w:cs="Times New Roman"/>
        </w:rPr>
        <w:t xml:space="preserve"> the study will consist </w:t>
      </w:r>
      <w:r w:rsidRPr="00AA244D" w:rsidR="00A5528B">
        <w:rPr>
          <w:rFonts w:ascii="Times New Roman" w:hAnsi="Times New Roman" w:cs="Times New Roman"/>
        </w:rPr>
        <w:t xml:space="preserve">of </w:t>
      </w:r>
      <w:r w:rsidRPr="00AA244D" w:rsidR="00424282">
        <w:rPr>
          <w:rFonts w:ascii="Times New Roman" w:hAnsi="Times New Roman" w:cs="Times New Roman"/>
        </w:rPr>
        <w:t>one</w:t>
      </w:r>
      <w:r w:rsidRPr="00AA244D" w:rsidR="002433AF">
        <w:rPr>
          <w:rFonts w:ascii="Times New Roman" w:hAnsi="Times New Roman" w:cs="Times New Roman"/>
        </w:rPr>
        <w:t xml:space="preserve"> or two</w:t>
      </w:r>
      <w:r w:rsidRPr="00AA244D" w:rsidR="00424282">
        <w:rPr>
          <w:rFonts w:ascii="Times New Roman" w:hAnsi="Times New Roman" w:cs="Times New Roman"/>
        </w:rPr>
        <w:t xml:space="preserve"> session</w:t>
      </w:r>
      <w:r w:rsidRPr="00AA244D" w:rsidR="002433AF">
        <w:rPr>
          <w:rFonts w:ascii="Times New Roman" w:hAnsi="Times New Roman" w:cs="Times New Roman"/>
        </w:rPr>
        <w:t>s</w:t>
      </w:r>
      <w:r w:rsidRPr="00AA244D" w:rsidR="00424282">
        <w:rPr>
          <w:rFonts w:ascii="Times New Roman" w:hAnsi="Times New Roman" w:cs="Times New Roman"/>
        </w:rPr>
        <w:t xml:space="preserve"> for a duration of 1 hour. During the session, </w:t>
      </w:r>
      <w:r w:rsidRPr="00AA244D" w:rsidR="00231E4E">
        <w:rPr>
          <w:rFonts w:ascii="Times New Roman" w:hAnsi="Times New Roman" w:cs="Times New Roman"/>
        </w:rPr>
        <w:t xml:space="preserve">you will be asked about your medical history and your dry eye symptoms. There will also be an examination of the front of the eyes, and </w:t>
      </w:r>
      <w:r w:rsidRPr="00AA244D" w:rsidR="00424282">
        <w:rPr>
          <w:rFonts w:ascii="Times New Roman" w:hAnsi="Times New Roman" w:cs="Times New Roman"/>
        </w:rPr>
        <w:t>cells from the surface of your eye</w:t>
      </w:r>
      <w:r w:rsidRPr="00AA244D" w:rsidR="00231E4E">
        <w:rPr>
          <w:rFonts w:ascii="Times New Roman" w:hAnsi="Times New Roman" w:cs="Times New Roman"/>
        </w:rPr>
        <w:t>s</w:t>
      </w:r>
      <w:r w:rsidRPr="00AA244D" w:rsidR="00424282">
        <w:rPr>
          <w:rFonts w:ascii="Times New Roman" w:hAnsi="Times New Roman" w:cs="Times New Roman"/>
        </w:rPr>
        <w:t xml:space="preserve"> will be collected for analysis. </w:t>
      </w:r>
      <w:r w:rsidRPr="00AA244D" w:rsidR="00231E4E">
        <w:rPr>
          <w:rFonts w:ascii="Times New Roman" w:hAnsi="Times New Roman" w:cs="Times New Roman"/>
        </w:rPr>
        <w:t xml:space="preserve">Below is a list of procedures that you can expect to encounter during this visit: </w:t>
      </w:r>
    </w:p>
    <w:p w:rsidRPr="00AA244D" w:rsidR="007D122E" w:rsidP="005910EB" w:rsidRDefault="007D122E" w14:paraId="1E20C259" w14:textId="3CF3539D">
      <w:pPr>
        <w:autoSpaceDE w:val="0"/>
        <w:autoSpaceDN w:val="0"/>
        <w:adjustRightInd w:val="0"/>
        <w:spacing w:after="0" w:line="240" w:lineRule="auto"/>
        <w:rPr>
          <w:rFonts w:ascii="Times New Roman" w:hAnsi="Times New Roman" w:cs="Times New Roman"/>
        </w:rPr>
      </w:pPr>
    </w:p>
    <w:p w:rsidRPr="00AA244D" w:rsidR="00F43AB6" w:rsidP="009C6567" w:rsidRDefault="00195BA3" w14:paraId="72F08E89" w14:textId="20861329">
      <w:pPr>
        <w:autoSpaceDE w:val="0"/>
        <w:autoSpaceDN w:val="0"/>
        <w:adjustRightInd w:val="0"/>
        <w:spacing w:after="0" w:line="240" w:lineRule="auto"/>
        <w:jc w:val="both"/>
        <w:rPr>
          <w:rFonts w:ascii="Times New Roman" w:hAnsi="Times New Roman" w:cs="Times New Roman"/>
        </w:rPr>
      </w:pPr>
      <w:r w:rsidRPr="00AA244D">
        <w:rPr>
          <w:rFonts w:ascii="Times New Roman" w:hAnsi="Times New Roman" w:cs="Times New Roman"/>
          <w:noProof/>
          <w:u w:val="single"/>
          <w:lang w:eastAsia="en-CA"/>
        </w:rPr>
        <mc:AlternateContent>
          <mc:Choice Requires="wps">
            <w:drawing>
              <wp:anchor distT="0" distB="0" distL="114300" distR="114300" simplePos="0" relativeHeight="251658240" behindDoc="1" locked="0" layoutInCell="1" allowOverlap="1" wp14:anchorId="59148191" wp14:editId="6BA82A47">
                <wp:simplePos x="0" y="0"/>
                <wp:positionH relativeFrom="column">
                  <wp:posOffset>5035638</wp:posOffset>
                </wp:positionH>
                <wp:positionV relativeFrom="paragraph">
                  <wp:posOffset>14496</wp:posOffset>
                </wp:positionV>
                <wp:extent cx="1166648" cy="157218"/>
                <wp:effectExtent l="0" t="0" r="1905" b="0"/>
                <wp:wrapNone/>
                <wp:docPr id="1834031979" name="Text Box 1"/>
                <wp:cNvGraphicFramePr/>
                <a:graphic xmlns:a="http://schemas.openxmlformats.org/drawingml/2006/main">
                  <a:graphicData uri="http://schemas.microsoft.com/office/word/2010/wordprocessingShape">
                    <wps:wsp>
                      <wps:cNvSpPr txBox="1"/>
                      <wps:spPr>
                        <a:xfrm>
                          <a:off x="0" y="0"/>
                          <a:ext cx="1166648" cy="157218"/>
                        </a:xfrm>
                        <a:prstGeom prst="rect">
                          <a:avLst/>
                        </a:prstGeom>
                        <a:solidFill>
                          <a:schemeClr val="bg1"/>
                        </a:solidFill>
                        <a:ln w="6350">
                          <a:noFill/>
                        </a:ln>
                      </wps:spPr>
                      <wps:txbx>
                        <w:txbxContent>
                          <w:p w:rsidRPr="00AA244D" w:rsidR="00195BA3" w:rsidRDefault="00195BA3" w14:paraId="5F9D760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rto="http://schemas.microsoft.com/office/word/2006/arto">
            <w:pict w14:anchorId="0E22840C">
              <v:shapetype id="_x0000_t202" coordsize="21600,21600" o:spt="202" path="m,l,21600r21600,l21600,xe" w14:anchorId="59148191">
                <v:stroke joinstyle="miter"/>
                <v:path gradientshapeok="t" o:connecttype="rect"/>
              </v:shapetype>
              <v:shape id="Text Box 1" style="position:absolute;left:0;text-align:left;margin-left:396.5pt;margin-top:1.15pt;width:91.85pt;height:12.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hite [321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">
                <v:textbox>
                  <w:txbxContent>
                    <w:p w:rsidRPr="00AA244D" w:rsidR="00195BA3" w:rsidRDefault="00195BA3" w14:paraId="672A6659" w14:textId="77777777"/>
                  </w:txbxContent>
                </v:textbox>
              </v:shape>
            </w:pict>
          </mc:Fallback>
        </mc:AlternateContent>
      </w:r>
      <w:r w:rsidRPr="00AA244D" w:rsidR="00AB2241">
        <w:rPr>
          <w:rFonts w:ascii="Times New Roman" w:hAnsi="Times New Roman" w:cs="Times New Roman"/>
          <w:u w:val="single"/>
        </w:rPr>
        <w:t xml:space="preserve">Health </w:t>
      </w:r>
      <w:r w:rsidRPr="00AA244D" w:rsidR="002C2BE2">
        <w:rPr>
          <w:rFonts w:ascii="Times New Roman" w:hAnsi="Times New Roman" w:cs="Times New Roman"/>
          <w:u w:val="single"/>
        </w:rPr>
        <w:t>information review</w:t>
      </w:r>
      <w:r w:rsidRPr="00AA244D" w:rsidR="00AB2241">
        <w:rPr>
          <w:rFonts w:ascii="Times New Roman" w:hAnsi="Times New Roman" w:cs="Times New Roman"/>
        </w:rPr>
        <w:t xml:space="preserve">: </w:t>
      </w:r>
      <w:r w:rsidRPr="00AA244D" w:rsidR="00F43AB6">
        <w:rPr>
          <w:rFonts w:ascii="Times New Roman" w:hAnsi="Times New Roman" w:cs="Times New Roman"/>
        </w:rPr>
        <w:t xml:space="preserve">You will be asked for your </w:t>
      </w:r>
      <w:r w:rsidRPr="00AA244D" w:rsidR="00AB2241">
        <w:rPr>
          <w:rFonts w:ascii="Times New Roman" w:hAnsi="Times New Roman" w:cs="Times New Roman"/>
        </w:rPr>
        <w:t>demographic and health information</w:t>
      </w:r>
      <w:r w:rsidRPr="00AA244D" w:rsidR="00964DBB">
        <w:rPr>
          <w:rFonts w:ascii="Times New Roman" w:hAnsi="Times New Roman" w:cs="Times New Roman"/>
        </w:rPr>
        <w:t xml:space="preserve"> </w:t>
      </w:r>
      <w:r w:rsidRPr="00AA244D" w:rsidR="00424282">
        <w:rPr>
          <w:rFonts w:ascii="Times New Roman" w:hAnsi="Times New Roman" w:cs="Times New Roman"/>
        </w:rPr>
        <w:t xml:space="preserve">during </w:t>
      </w:r>
      <w:r w:rsidRPr="00AA244D" w:rsidR="00964DBB">
        <w:rPr>
          <w:rFonts w:ascii="Times New Roman" w:hAnsi="Times New Roman" w:cs="Times New Roman"/>
        </w:rPr>
        <w:t>visit</w:t>
      </w:r>
      <w:r w:rsidRPr="00AA244D" w:rsidR="00AB2241">
        <w:rPr>
          <w:rFonts w:ascii="Times New Roman" w:hAnsi="Times New Roman" w:cs="Times New Roman"/>
        </w:rPr>
        <w:t>. This includes age, sex, medical conditions, and medications.</w:t>
      </w:r>
      <w:r w:rsidRPr="00AA244D" w:rsidR="00F43AB6">
        <w:rPr>
          <w:rFonts w:ascii="Times New Roman" w:hAnsi="Times New Roman" w:cs="Times New Roman"/>
        </w:rPr>
        <w:t xml:space="preserve"> </w:t>
      </w:r>
    </w:p>
    <w:p w:rsidRPr="00AA244D" w:rsidR="00005D2C" w:rsidP="009C6567" w:rsidRDefault="00005D2C" w14:paraId="4FC59960" w14:textId="77777777">
      <w:pPr>
        <w:autoSpaceDE w:val="0"/>
        <w:autoSpaceDN w:val="0"/>
        <w:adjustRightInd w:val="0"/>
        <w:spacing w:after="0" w:line="240" w:lineRule="auto"/>
        <w:jc w:val="both"/>
        <w:rPr>
          <w:rFonts w:ascii="Times New Roman" w:hAnsi="Times New Roman" w:cs="Times New Roman"/>
        </w:rPr>
      </w:pPr>
    </w:p>
    <w:p w:rsidRPr="00AA244D" w:rsidR="00005D2C" w:rsidP="009C6567" w:rsidRDefault="00005D2C" w14:paraId="296872A8" w14:textId="0AE3C988">
      <w:pPr>
        <w:autoSpaceDE w:val="0"/>
        <w:autoSpaceDN w:val="0"/>
        <w:adjustRightInd w:val="0"/>
        <w:spacing w:after="0" w:line="240" w:lineRule="auto"/>
        <w:jc w:val="both"/>
        <w:rPr>
          <w:rFonts w:ascii="Times New Roman" w:hAnsi="Times New Roman" w:cs="Times New Roman"/>
        </w:rPr>
      </w:pPr>
      <w:r w:rsidRPr="00AA244D">
        <w:rPr>
          <w:rFonts w:ascii="Times New Roman" w:hAnsi="Times New Roman" w:cs="Times New Roman"/>
          <w:u w:val="single"/>
        </w:rPr>
        <w:t xml:space="preserve">Symptom </w:t>
      </w:r>
      <w:r w:rsidRPr="00AA244D" w:rsidR="004177E9">
        <w:rPr>
          <w:rFonts w:ascii="Times New Roman" w:hAnsi="Times New Roman" w:cs="Times New Roman"/>
          <w:u w:val="single"/>
        </w:rPr>
        <w:t>assessment</w:t>
      </w:r>
      <w:r w:rsidRPr="00AA244D">
        <w:rPr>
          <w:rFonts w:ascii="Times New Roman" w:hAnsi="Times New Roman" w:cs="Times New Roman"/>
        </w:rPr>
        <w:t xml:space="preserve">: </w:t>
      </w:r>
      <w:r w:rsidRPr="00AA244D" w:rsidR="004177E9">
        <w:rPr>
          <w:rFonts w:ascii="Times New Roman" w:hAnsi="Times New Roman" w:cs="Times New Roman"/>
        </w:rPr>
        <w:t>You will be asked to complete a set of paper questionnaires asking you about how you</w:t>
      </w:r>
      <w:r w:rsidRPr="00AA244D" w:rsidR="009E1BCA">
        <w:rPr>
          <w:rFonts w:ascii="Times New Roman" w:hAnsi="Times New Roman" w:cs="Times New Roman"/>
        </w:rPr>
        <w:t xml:space="preserve">r eyes feel. For example, how regularly your eyes feel itchy, bothered by light, or irritated. </w:t>
      </w:r>
    </w:p>
    <w:p w:rsidRPr="00AA244D" w:rsidR="001B5B77" w:rsidP="007D122E" w:rsidRDefault="001B5B77" w14:paraId="7D86AA2F" w14:textId="77777777">
      <w:pPr>
        <w:autoSpaceDE w:val="0"/>
        <w:autoSpaceDN w:val="0"/>
        <w:adjustRightInd w:val="0"/>
        <w:spacing w:after="0" w:line="240" w:lineRule="auto"/>
        <w:rPr>
          <w:rFonts w:ascii="Times New Roman" w:hAnsi="Times New Roman" w:cs="Times New Roman"/>
          <w:u w:val="single"/>
        </w:rPr>
      </w:pPr>
    </w:p>
    <w:p w:rsidRPr="00AA244D" w:rsidR="00905071" w:rsidP="007D122E" w:rsidRDefault="00905071" w14:paraId="728D42E3" w14:textId="1060DF39">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u w:val="single"/>
        </w:rPr>
        <w:t>Visual acuity</w:t>
      </w:r>
      <w:r w:rsidRPr="00AA244D">
        <w:rPr>
          <w:rFonts w:ascii="Times New Roman" w:hAnsi="Times New Roman" w:cs="Times New Roman"/>
        </w:rPr>
        <w:t>: Your vision will be assessed by as</w:t>
      </w:r>
      <w:r w:rsidRPr="00AA244D" w:rsidR="00964DBB">
        <w:rPr>
          <w:rFonts w:ascii="Times New Roman" w:hAnsi="Times New Roman" w:cs="Times New Roman"/>
        </w:rPr>
        <w:t xml:space="preserve">king you to stand at </w:t>
      </w:r>
      <w:r w:rsidRPr="00AA244D" w:rsidR="571FAC41">
        <w:rPr>
          <w:rFonts w:ascii="Times New Roman" w:hAnsi="Times New Roman" w:cs="Times New Roman"/>
        </w:rPr>
        <w:t xml:space="preserve">3 meters </w:t>
      </w:r>
      <w:r w:rsidRPr="00AA244D" w:rsidR="00964DBB">
        <w:rPr>
          <w:rFonts w:ascii="Times New Roman" w:hAnsi="Times New Roman" w:cs="Times New Roman"/>
        </w:rPr>
        <w:t xml:space="preserve">and read a </w:t>
      </w:r>
      <w:r w:rsidRPr="00AA244D" w:rsidR="2A6BB6C4">
        <w:rPr>
          <w:rFonts w:ascii="Times New Roman" w:hAnsi="Times New Roman" w:cs="Times New Roman"/>
        </w:rPr>
        <w:t xml:space="preserve">calibrated </w:t>
      </w:r>
      <w:r w:rsidRPr="00AA244D" w:rsidR="00964DBB">
        <w:rPr>
          <w:rFonts w:ascii="Times New Roman" w:hAnsi="Times New Roman" w:cs="Times New Roman"/>
        </w:rPr>
        <w:t>letter chart</w:t>
      </w:r>
      <w:r w:rsidRPr="00AA244D" w:rsidR="76F190C2">
        <w:rPr>
          <w:rFonts w:ascii="Times New Roman" w:hAnsi="Times New Roman" w:cs="Times New Roman"/>
        </w:rPr>
        <w:t xml:space="preserve"> </w:t>
      </w:r>
      <w:r w:rsidRPr="00AA244D">
        <w:rPr>
          <w:rFonts w:ascii="Times New Roman" w:hAnsi="Times New Roman" w:cs="Times New Roman"/>
        </w:rPr>
        <w:t xml:space="preserve">containing letters that progressively decrease in size, until </w:t>
      </w:r>
      <w:r w:rsidRPr="00AA244D" w:rsidR="00143FDD">
        <w:rPr>
          <w:rFonts w:ascii="Times New Roman" w:hAnsi="Times New Roman" w:cs="Times New Roman"/>
        </w:rPr>
        <w:t xml:space="preserve">you can no longer make out the letters. </w:t>
      </w:r>
    </w:p>
    <w:p w:rsidRPr="00AA244D" w:rsidR="0050351D" w:rsidP="007D122E" w:rsidRDefault="0050351D" w14:paraId="29E452C2" w14:textId="77777777">
      <w:pPr>
        <w:autoSpaceDE w:val="0"/>
        <w:autoSpaceDN w:val="0"/>
        <w:adjustRightInd w:val="0"/>
        <w:spacing w:after="0" w:line="240" w:lineRule="auto"/>
        <w:rPr>
          <w:rFonts w:ascii="Times New Roman" w:hAnsi="Times New Roman" w:cs="Times New Roman"/>
        </w:rPr>
      </w:pPr>
    </w:p>
    <w:p w:rsidRPr="00AA244D" w:rsidR="00143FDD" w:rsidP="00D70861" w:rsidRDefault="002A37D4" w14:paraId="514CB3D4" w14:textId="77100B99">
      <w:pPr>
        <w:autoSpaceDE w:val="0"/>
        <w:autoSpaceDN w:val="0"/>
        <w:adjustRightInd w:val="0"/>
        <w:spacing w:after="0" w:line="240" w:lineRule="auto"/>
        <w:rPr>
          <w:rFonts w:ascii="Times New Roman" w:hAnsi="Times New Roman" w:cs="Times New Roman"/>
          <w:color w:val="ED7D31" w:themeColor="accent2"/>
        </w:rPr>
      </w:pPr>
      <w:r w:rsidRPr="00AA244D">
        <w:rPr>
          <w:rFonts w:ascii="Times New Roman" w:hAnsi="Times New Roman" w:cs="Times New Roman"/>
          <w:u w:val="single"/>
        </w:rPr>
        <w:t>Examination of the ocular surface</w:t>
      </w:r>
      <w:r w:rsidRPr="00AA244D">
        <w:rPr>
          <w:rFonts w:ascii="Times New Roman" w:hAnsi="Times New Roman" w:cs="Times New Roman"/>
        </w:rPr>
        <w:t>: You will be asked to position your head and chin on a head and chinrest while the researcher shines a light onto</w:t>
      </w:r>
      <w:r w:rsidRPr="00AA244D" w:rsidR="00453551">
        <w:rPr>
          <w:rFonts w:ascii="Times New Roman" w:hAnsi="Times New Roman" w:cs="Times New Roman"/>
        </w:rPr>
        <w:t xml:space="preserve"> your</w:t>
      </w:r>
      <w:r w:rsidRPr="00AA244D">
        <w:rPr>
          <w:rFonts w:ascii="Times New Roman" w:hAnsi="Times New Roman" w:cs="Times New Roman"/>
        </w:rPr>
        <w:t xml:space="preserve"> eye </w:t>
      </w:r>
      <w:r w:rsidRPr="00AA244D" w:rsidR="00C175FE">
        <w:rPr>
          <w:rFonts w:ascii="Times New Roman" w:hAnsi="Times New Roman" w:cs="Times New Roman"/>
        </w:rPr>
        <w:t xml:space="preserve">as </w:t>
      </w:r>
      <w:r w:rsidRPr="00AA244D" w:rsidR="00C124EA">
        <w:rPr>
          <w:rFonts w:ascii="Times New Roman" w:hAnsi="Times New Roman" w:cs="Times New Roman"/>
        </w:rPr>
        <w:t xml:space="preserve">they </w:t>
      </w:r>
      <w:r w:rsidRPr="00AA244D">
        <w:rPr>
          <w:rFonts w:ascii="Times New Roman" w:hAnsi="Times New Roman" w:cs="Times New Roman"/>
        </w:rPr>
        <w:t>examine</w:t>
      </w:r>
      <w:r w:rsidRPr="00AA244D" w:rsidR="00C124EA">
        <w:rPr>
          <w:rFonts w:ascii="Times New Roman" w:hAnsi="Times New Roman" w:cs="Times New Roman"/>
        </w:rPr>
        <w:t xml:space="preserve"> it using </w:t>
      </w:r>
      <w:r w:rsidRPr="00AA244D">
        <w:rPr>
          <w:rFonts w:ascii="Times New Roman" w:hAnsi="Times New Roman" w:cs="Times New Roman"/>
        </w:rPr>
        <w:t xml:space="preserve">a microscope. This procedure is identical </w:t>
      </w:r>
      <w:r w:rsidRPr="00AA244D" w:rsidR="00C9150B">
        <w:rPr>
          <w:rFonts w:ascii="Times New Roman" w:hAnsi="Times New Roman" w:cs="Times New Roman"/>
        </w:rPr>
        <w:t xml:space="preserve">to the one used </w:t>
      </w:r>
      <w:r w:rsidRPr="00AA244D" w:rsidR="009C6567">
        <w:rPr>
          <w:rFonts w:ascii="Times New Roman" w:hAnsi="Times New Roman" w:cs="Times New Roman"/>
        </w:rPr>
        <w:t xml:space="preserve">during </w:t>
      </w:r>
      <w:r w:rsidRPr="00AA244D">
        <w:rPr>
          <w:rFonts w:ascii="Times New Roman" w:hAnsi="Times New Roman" w:cs="Times New Roman"/>
        </w:rPr>
        <w:t>eye exam</w:t>
      </w:r>
      <w:r w:rsidRPr="00AA244D" w:rsidR="00C9150B">
        <w:rPr>
          <w:rFonts w:ascii="Times New Roman" w:hAnsi="Times New Roman" w:cs="Times New Roman"/>
        </w:rPr>
        <w:t>s</w:t>
      </w:r>
      <w:r w:rsidRPr="00AA244D">
        <w:rPr>
          <w:rFonts w:ascii="Times New Roman" w:hAnsi="Times New Roman" w:cs="Times New Roman"/>
        </w:rPr>
        <w:t xml:space="preserve"> </w:t>
      </w:r>
      <w:r w:rsidRPr="00AA244D" w:rsidR="009C6567">
        <w:rPr>
          <w:rFonts w:ascii="Times New Roman" w:hAnsi="Times New Roman" w:cs="Times New Roman"/>
        </w:rPr>
        <w:t xml:space="preserve">by an </w:t>
      </w:r>
      <w:r w:rsidRPr="00AA244D">
        <w:rPr>
          <w:rFonts w:ascii="Times New Roman" w:hAnsi="Times New Roman" w:cs="Times New Roman"/>
        </w:rPr>
        <w:t xml:space="preserve">optometrist. </w:t>
      </w:r>
      <w:r w:rsidRPr="00AA244D" w:rsidR="00916CDD">
        <w:rPr>
          <w:rFonts w:ascii="Times New Roman" w:hAnsi="Times New Roman" w:cs="Times New Roman"/>
        </w:rPr>
        <w:t>A</w:t>
      </w:r>
      <w:r w:rsidRPr="00AA244D" w:rsidR="00723FE3">
        <w:rPr>
          <w:rFonts w:ascii="Times New Roman" w:hAnsi="Times New Roman" w:cs="Times New Roman"/>
        </w:rPr>
        <w:t>n</w:t>
      </w:r>
      <w:r w:rsidRPr="00AA244D" w:rsidR="00916CDD">
        <w:rPr>
          <w:rFonts w:ascii="Times New Roman" w:hAnsi="Times New Roman" w:cs="Times New Roman"/>
        </w:rPr>
        <w:t xml:space="preserve"> </w:t>
      </w:r>
      <w:r w:rsidRPr="00AA244D" w:rsidR="00723FE3">
        <w:rPr>
          <w:rFonts w:ascii="Times New Roman" w:hAnsi="Times New Roman" w:cs="Times New Roman"/>
        </w:rPr>
        <w:t>orange</w:t>
      </w:r>
      <w:r w:rsidRPr="00AA244D" w:rsidR="00836073">
        <w:rPr>
          <w:rFonts w:ascii="Times New Roman" w:hAnsi="Times New Roman" w:cs="Times New Roman"/>
        </w:rPr>
        <w:t xml:space="preserve"> dye will be instilled onto </w:t>
      </w:r>
      <w:r w:rsidRPr="00AA244D" w:rsidR="00AC5B8F">
        <w:rPr>
          <w:rFonts w:ascii="Times New Roman" w:hAnsi="Times New Roman" w:cs="Times New Roman"/>
        </w:rPr>
        <w:t xml:space="preserve">the </w:t>
      </w:r>
      <w:r w:rsidRPr="00AA244D" w:rsidR="00916CDD">
        <w:rPr>
          <w:rFonts w:ascii="Times New Roman" w:hAnsi="Times New Roman" w:cs="Times New Roman"/>
        </w:rPr>
        <w:t>front of the eye</w:t>
      </w:r>
      <w:r w:rsidRPr="00AA244D" w:rsidR="00836073">
        <w:rPr>
          <w:rFonts w:ascii="Times New Roman" w:hAnsi="Times New Roman" w:cs="Times New Roman"/>
        </w:rPr>
        <w:t xml:space="preserve"> to help examine</w:t>
      </w:r>
      <w:r w:rsidRPr="00AA244D" w:rsidR="00852BF0">
        <w:rPr>
          <w:rFonts w:ascii="Times New Roman" w:hAnsi="Times New Roman" w:cs="Times New Roman"/>
        </w:rPr>
        <w:t xml:space="preserve"> the </w:t>
      </w:r>
      <w:r w:rsidRPr="00AA244D" w:rsidR="00EA6FE3">
        <w:rPr>
          <w:rFonts w:ascii="Times New Roman" w:hAnsi="Times New Roman" w:cs="Times New Roman"/>
        </w:rPr>
        <w:t xml:space="preserve">stability and </w:t>
      </w:r>
      <w:r w:rsidRPr="00AA244D" w:rsidR="00852BF0">
        <w:rPr>
          <w:rFonts w:ascii="Times New Roman" w:hAnsi="Times New Roman" w:cs="Times New Roman"/>
        </w:rPr>
        <w:t xml:space="preserve">integrity of the </w:t>
      </w:r>
      <w:r w:rsidRPr="00AA244D" w:rsidR="00A42AAF">
        <w:rPr>
          <w:rFonts w:ascii="Times New Roman" w:hAnsi="Times New Roman" w:cs="Times New Roman"/>
        </w:rPr>
        <w:t xml:space="preserve">tears and </w:t>
      </w:r>
      <w:r w:rsidRPr="00AA244D" w:rsidR="00852BF0">
        <w:rPr>
          <w:rFonts w:ascii="Times New Roman" w:hAnsi="Times New Roman" w:cs="Times New Roman"/>
        </w:rPr>
        <w:t xml:space="preserve">tissues, a procedure that is also routinely done at eye exams. </w:t>
      </w:r>
    </w:p>
    <w:p w:rsidRPr="00AA244D" w:rsidR="00AF5B73" w:rsidP="00D70861" w:rsidRDefault="00AF5B73" w14:paraId="776564FF" w14:textId="77777777">
      <w:pPr>
        <w:autoSpaceDE w:val="0"/>
        <w:autoSpaceDN w:val="0"/>
        <w:adjustRightInd w:val="0"/>
        <w:spacing w:after="0" w:line="240" w:lineRule="auto"/>
        <w:rPr>
          <w:rFonts w:ascii="Times New Roman" w:hAnsi="Times New Roman" w:cs="Times New Roman"/>
        </w:rPr>
      </w:pPr>
    </w:p>
    <w:p w:rsidRPr="00AA244D" w:rsidR="00AF5B73" w:rsidP="35C6549E" w:rsidRDefault="00AE7651" w14:paraId="012C1121" w14:textId="3FF9892C">
      <w:pPr>
        <w:spacing w:after="0" w:line="240" w:lineRule="auto"/>
        <w:rPr>
          <w:rFonts w:ascii="Times New Roman" w:hAnsi="Times New Roman" w:cs="Times New Roman"/>
        </w:rPr>
      </w:pPr>
      <w:r w:rsidRPr="00AA244D">
        <w:rPr>
          <w:rFonts w:ascii="Times New Roman" w:hAnsi="Times New Roman" w:cs="Times New Roman"/>
          <w:u w:val="single"/>
        </w:rPr>
        <w:t>Impression cytology:</w:t>
      </w:r>
      <w:r w:rsidRPr="00AA244D" w:rsidR="00964DBB">
        <w:rPr>
          <w:rFonts w:ascii="Times New Roman" w:hAnsi="Times New Roman" w:cs="Times New Roman"/>
          <w:u w:val="single"/>
        </w:rPr>
        <w:t xml:space="preserve"> </w:t>
      </w:r>
      <w:r w:rsidRPr="00AA244D" w:rsidR="000B75EA">
        <w:rPr>
          <w:rFonts w:ascii="Times New Roman" w:hAnsi="Times New Roman" w:cs="Times New Roman"/>
        </w:rPr>
        <w:t xml:space="preserve">The </w:t>
      </w:r>
      <w:r w:rsidRPr="00AA244D" w:rsidR="0073105D">
        <w:rPr>
          <w:rFonts w:ascii="Times New Roman" w:hAnsi="Times New Roman" w:cs="Times New Roman"/>
        </w:rPr>
        <w:t xml:space="preserve">researcher </w:t>
      </w:r>
      <w:r w:rsidRPr="00AA244D" w:rsidR="000B75EA">
        <w:rPr>
          <w:rFonts w:ascii="Times New Roman" w:hAnsi="Times New Roman" w:cs="Times New Roman"/>
        </w:rPr>
        <w:t xml:space="preserve">will </w:t>
      </w:r>
      <w:r w:rsidRPr="00AA244D">
        <w:rPr>
          <w:rFonts w:ascii="Times New Roman" w:hAnsi="Times New Roman" w:cs="Times New Roman"/>
        </w:rPr>
        <w:t>instill a topical anaesthetic to both eyes. The researcher will later place a small semi-circle shaped filter membrane on the conjunctiva of the eye (the white part of the eye) and will be gently removed</w:t>
      </w:r>
      <w:r w:rsidRPr="00AA244D" w:rsidR="005E7F2A">
        <w:rPr>
          <w:rFonts w:ascii="Times New Roman" w:hAnsi="Times New Roman" w:cs="Times New Roman"/>
        </w:rPr>
        <w:t xml:space="preserve"> after 5-10 seconds</w:t>
      </w:r>
      <w:r w:rsidRPr="00AA244D">
        <w:rPr>
          <w:rFonts w:ascii="Times New Roman" w:hAnsi="Times New Roman" w:cs="Times New Roman"/>
        </w:rPr>
        <w:t xml:space="preserve">. This procedure will be repeated in the second eye. </w:t>
      </w:r>
    </w:p>
    <w:p w:rsidRPr="00AA244D" w:rsidR="00CD6DE1" w:rsidP="00D70861" w:rsidRDefault="00CD6DE1" w14:paraId="0CAC06D1" w14:textId="77777777">
      <w:pPr>
        <w:autoSpaceDE w:val="0"/>
        <w:autoSpaceDN w:val="0"/>
        <w:adjustRightInd w:val="0"/>
        <w:spacing w:after="0" w:line="240" w:lineRule="auto"/>
        <w:rPr>
          <w:rFonts w:ascii="Times New Roman" w:hAnsi="Times New Roman" w:cs="Times New Roman"/>
        </w:rPr>
      </w:pPr>
    </w:p>
    <w:p w:rsidRPr="00AA244D" w:rsidR="005910EB" w:rsidP="005910EB" w:rsidRDefault="005910EB" w14:paraId="1CB124CA" w14:textId="125B6A43">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Who may participate in the study? </w:t>
      </w:r>
    </w:p>
    <w:p w:rsidRPr="00AA244D" w:rsidR="005910EB" w:rsidP="005910EB" w:rsidRDefault="005910EB" w14:paraId="1EFD32B1" w14:textId="77777777">
      <w:pPr>
        <w:autoSpaceDE w:val="0"/>
        <w:autoSpaceDN w:val="0"/>
        <w:adjustRightInd w:val="0"/>
        <w:spacing w:after="0" w:line="240" w:lineRule="auto"/>
        <w:rPr>
          <w:rFonts w:ascii="Times New Roman" w:hAnsi="Times New Roman" w:cs="Times New Roman"/>
        </w:rPr>
      </w:pPr>
    </w:p>
    <w:p w:rsidRPr="00AA244D" w:rsidR="001B5296" w:rsidP="2A697B0C" w:rsidRDefault="006E1C55" w14:paraId="4DE700AE" w14:textId="74785707">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 xml:space="preserve">This study aims to enroll </w:t>
      </w:r>
      <w:r w:rsidRPr="00AA244D" w:rsidR="00D35676">
        <w:rPr>
          <w:rFonts w:ascii="Times New Roman" w:hAnsi="Times New Roman" w:cs="Times New Roman"/>
        </w:rPr>
        <w:t xml:space="preserve">up to </w:t>
      </w:r>
      <w:r w:rsidRPr="00AA244D" w:rsidR="00670141">
        <w:rPr>
          <w:rFonts w:ascii="Times New Roman" w:hAnsi="Times New Roman" w:cs="Times New Roman"/>
        </w:rPr>
        <w:t>20</w:t>
      </w:r>
      <w:r w:rsidRPr="00AA244D" w:rsidR="67A83AF1">
        <w:rPr>
          <w:rFonts w:ascii="Times New Roman" w:hAnsi="Times New Roman" w:cs="Times New Roman"/>
        </w:rPr>
        <w:t xml:space="preserve"> </w:t>
      </w:r>
      <w:r w:rsidRPr="00AA244D">
        <w:rPr>
          <w:rFonts w:ascii="Times New Roman" w:hAnsi="Times New Roman" w:cs="Times New Roman"/>
        </w:rPr>
        <w:t>participants</w:t>
      </w:r>
      <w:r w:rsidRPr="00AA244D" w:rsidR="00D64CA4">
        <w:rPr>
          <w:rFonts w:ascii="Times New Roman" w:hAnsi="Times New Roman" w:cs="Times New Roman"/>
        </w:rPr>
        <w:t xml:space="preserve"> who </w:t>
      </w:r>
      <w:r w:rsidRPr="00AA244D" w:rsidR="00A23FA8">
        <w:rPr>
          <w:rFonts w:ascii="Times New Roman" w:hAnsi="Times New Roman" w:cs="Times New Roman"/>
        </w:rPr>
        <w:t xml:space="preserve">have </w:t>
      </w:r>
      <w:proofErr w:type="spellStart"/>
      <w:r w:rsidRPr="00AA244D" w:rsidR="00670141">
        <w:rPr>
          <w:rFonts w:ascii="Times New Roman" w:hAnsi="Times New Roman" w:cs="Times New Roman"/>
        </w:rPr>
        <w:t>S</w:t>
      </w:r>
      <w:r w:rsidRPr="00AA244D" w:rsidR="00441AFB">
        <w:rPr>
          <w:rFonts w:ascii="Times New Roman" w:hAnsi="Times New Roman" w:cs="Times New Roman"/>
        </w:rPr>
        <w:t>jD</w:t>
      </w:r>
      <w:proofErr w:type="spellEnd"/>
      <w:r w:rsidRPr="00AA244D" w:rsidR="00424282">
        <w:rPr>
          <w:rFonts w:ascii="Times New Roman" w:hAnsi="Times New Roman" w:cs="Times New Roman"/>
        </w:rPr>
        <w:t xml:space="preserve"> and/or </w:t>
      </w:r>
      <w:r w:rsidRPr="00AA244D" w:rsidR="00231E4E">
        <w:rPr>
          <w:rFonts w:ascii="Times New Roman" w:hAnsi="Times New Roman" w:cs="Times New Roman"/>
        </w:rPr>
        <w:t xml:space="preserve">typical </w:t>
      </w:r>
      <w:r w:rsidRPr="00AA244D" w:rsidR="00D64CA4">
        <w:rPr>
          <w:rFonts w:ascii="Times New Roman" w:hAnsi="Times New Roman" w:cs="Times New Roman"/>
        </w:rPr>
        <w:t xml:space="preserve">dry eye disease. Participants must be </w:t>
      </w:r>
      <w:r w:rsidRPr="00AA244D" w:rsidR="00622DA8">
        <w:rPr>
          <w:rFonts w:ascii="Times New Roman" w:hAnsi="Times New Roman" w:cs="Times New Roman"/>
        </w:rPr>
        <w:t xml:space="preserve">at least </w:t>
      </w:r>
      <w:r w:rsidRPr="00AA244D" w:rsidR="00C9150B">
        <w:rPr>
          <w:rFonts w:ascii="Times New Roman" w:hAnsi="Times New Roman" w:cs="Times New Roman"/>
        </w:rPr>
        <w:t>18 years of age</w:t>
      </w:r>
      <w:r w:rsidRPr="00AA244D" w:rsidR="008D6D04">
        <w:rPr>
          <w:rFonts w:ascii="Times New Roman" w:hAnsi="Times New Roman" w:cs="Times New Roman"/>
        </w:rPr>
        <w:t>,</w:t>
      </w:r>
      <w:r w:rsidRPr="00AA244D" w:rsidR="001654D5">
        <w:rPr>
          <w:rFonts w:ascii="Times New Roman" w:hAnsi="Times New Roman" w:cs="Times New Roman"/>
        </w:rPr>
        <w:t xml:space="preserve"> </w:t>
      </w:r>
      <w:r w:rsidRPr="00AA244D" w:rsidR="00020D28">
        <w:rPr>
          <w:rFonts w:ascii="Times New Roman" w:hAnsi="Times New Roman" w:cs="Times New Roman"/>
        </w:rPr>
        <w:t xml:space="preserve">not a contact lens wearer, </w:t>
      </w:r>
      <w:r w:rsidRPr="00AA244D" w:rsidR="0762F18F">
        <w:rPr>
          <w:rFonts w:ascii="Times New Roman" w:hAnsi="Times New Roman" w:cs="Times New Roman"/>
        </w:rPr>
        <w:t>not</w:t>
      </w:r>
      <w:r w:rsidRPr="00AA244D" w:rsidR="008455B0">
        <w:rPr>
          <w:rFonts w:ascii="Times New Roman" w:hAnsi="Times New Roman" w:cs="Times New Roman"/>
        </w:rPr>
        <w:t xml:space="preserve"> pregnant</w:t>
      </w:r>
      <w:r w:rsidRPr="00AA244D" w:rsidR="00D53E80">
        <w:rPr>
          <w:rFonts w:ascii="Times New Roman" w:hAnsi="Times New Roman" w:cs="Times New Roman"/>
        </w:rPr>
        <w:t xml:space="preserve"> or breastfeeding</w:t>
      </w:r>
      <w:r w:rsidRPr="00AA244D" w:rsidR="00622DA8">
        <w:rPr>
          <w:rFonts w:ascii="Times New Roman" w:hAnsi="Times New Roman" w:cs="Times New Roman"/>
        </w:rPr>
        <w:t xml:space="preserve">, </w:t>
      </w:r>
      <w:r w:rsidRPr="00AA244D" w:rsidR="00424282">
        <w:rPr>
          <w:rFonts w:ascii="Times New Roman" w:hAnsi="Times New Roman" w:cs="Times New Roman"/>
        </w:rPr>
        <w:t xml:space="preserve">did not complete </w:t>
      </w:r>
      <w:r w:rsidRPr="00AA244D" w:rsidR="005E7F2A">
        <w:rPr>
          <w:rFonts w:ascii="Times New Roman" w:hAnsi="Times New Roman" w:cs="Times New Roman"/>
        </w:rPr>
        <w:t>refractive</w:t>
      </w:r>
      <w:r w:rsidRPr="00AA244D" w:rsidR="00424282">
        <w:rPr>
          <w:rFonts w:ascii="Times New Roman" w:hAnsi="Times New Roman" w:cs="Times New Roman"/>
        </w:rPr>
        <w:t xml:space="preserve"> surgery less than 12 months ago</w:t>
      </w:r>
      <w:r w:rsidRPr="00AA244D" w:rsidR="3962B7ED">
        <w:rPr>
          <w:rFonts w:ascii="Times New Roman" w:hAnsi="Times New Roman" w:cs="Times New Roman"/>
        </w:rPr>
        <w:t xml:space="preserve">, </w:t>
      </w:r>
      <w:r w:rsidRPr="00AA244D" w:rsidR="00622DA8">
        <w:rPr>
          <w:rFonts w:ascii="Times New Roman" w:hAnsi="Times New Roman" w:cs="Times New Roman"/>
        </w:rPr>
        <w:t xml:space="preserve">and </w:t>
      </w:r>
      <w:r w:rsidRPr="00AA244D" w:rsidR="00CA4130">
        <w:rPr>
          <w:rFonts w:ascii="Times New Roman" w:hAnsi="Times New Roman" w:cs="Times New Roman"/>
        </w:rPr>
        <w:t>must not</w:t>
      </w:r>
      <w:r w:rsidRPr="00AA244D" w:rsidR="00E417FB">
        <w:rPr>
          <w:rFonts w:ascii="Times New Roman" w:hAnsi="Times New Roman" w:cs="Times New Roman"/>
        </w:rPr>
        <w:t xml:space="preserve"> be allergic to </w:t>
      </w:r>
      <w:r w:rsidRPr="00AA244D" w:rsidR="02561A51">
        <w:rPr>
          <w:rFonts w:ascii="Times New Roman" w:hAnsi="Times New Roman" w:cs="Times New Roman"/>
        </w:rPr>
        <w:t>any of the agents that will be administered</w:t>
      </w:r>
      <w:r w:rsidRPr="00AA244D" w:rsidR="00231E4E">
        <w:rPr>
          <w:rFonts w:ascii="Times New Roman" w:hAnsi="Times New Roman" w:cs="Times New Roman"/>
        </w:rPr>
        <w:t xml:space="preserve"> in this study</w:t>
      </w:r>
      <w:r w:rsidRPr="00AA244D" w:rsidR="02561A51">
        <w:rPr>
          <w:rFonts w:ascii="Times New Roman" w:hAnsi="Times New Roman" w:cs="Times New Roman"/>
        </w:rPr>
        <w:t xml:space="preserve"> (fluorescein</w:t>
      </w:r>
      <w:r w:rsidRPr="00AA244D" w:rsidR="0076498C">
        <w:rPr>
          <w:rFonts w:ascii="Times New Roman" w:hAnsi="Times New Roman" w:cs="Times New Roman"/>
        </w:rPr>
        <w:t xml:space="preserve"> and</w:t>
      </w:r>
      <w:r w:rsidRPr="00AA244D" w:rsidR="02561A51">
        <w:rPr>
          <w:rFonts w:ascii="Times New Roman" w:hAnsi="Times New Roman" w:cs="Times New Roman"/>
        </w:rPr>
        <w:t xml:space="preserve"> proparacaine)</w:t>
      </w:r>
      <w:r w:rsidRPr="00AA244D" w:rsidR="00E417FB">
        <w:rPr>
          <w:rFonts w:ascii="Times New Roman" w:hAnsi="Times New Roman" w:cs="Times New Roman"/>
        </w:rPr>
        <w:t>.</w:t>
      </w:r>
      <w:r w:rsidRPr="00AA244D" w:rsidR="00231E4E">
        <w:rPr>
          <w:rFonts w:ascii="Times New Roman" w:hAnsi="Times New Roman" w:cs="Times New Roman"/>
        </w:rPr>
        <w:t xml:space="preserve"> They also must not have any active allergies or infections of the eyes. </w:t>
      </w:r>
    </w:p>
    <w:p w:rsidRPr="00AA244D" w:rsidR="00231E4E" w:rsidP="2A697B0C" w:rsidRDefault="00231E4E" w14:paraId="25697D54"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431B8FD8"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4E714689"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26307B22"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2ABDEFB4"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3F0F928C"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25D71CF0"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2D189D48"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172FF248"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73CEF39A" w14:textId="77777777">
      <w:pPr>
        <w:autoSpaceDE w:val="0"/>
        <w:autoSpaceDN w:val="0"/>
        <w:adjustRightInd w:val="0"/>
        <w:spacing w:after="0" w:line="240" w:lineRule="auto"/>
        <w:rPr>
          <w:rFonts w:ascii="Times New Roman" w:hAnsi="Times New Roman" w:cs="Times New Roman"/>
        </w:rPr>
      </w:pPr>
    </w:p>
    <w:p w:rsidRPr="00AA244D" w:rsidR="00AA244D" w:rsidP="2A697B0C" w:rsidRDefault="00AA244D" w14:paraId="789B1D34" w14:textId="77777777">
      <w:pPr>
        <w:autoSpaceDE w:val="0"/>
        <w:autoSpaceDN w:val="0"/>
        <w:adjustRightInd w:val="0"/>
        <w:spacing w:after="0" w:line="240" w:lineRule="auto"/>
        <w:rPr>
          <w:rFonts w:ascii="Times New Roman" w:hAnsi="Times New Roman" w:cs="Times New Roman"/>
        </w:rPr>
      </w:pPr>
    </w:p>
    <w:p w:rsidRPr="00AA244D" w:rsidR="00AA244D" w:rsidP="2A697B0C" w:rsidRDefault="00AA244D" w14:paraId="61D60452" w14:textId="77777777">
      <w:pPr>
        <w:autoSpaceDE w:val="0"/>
        <w:autoSpaceDN w:val="0"/>
        <w:adjustRightInd w:val="0"/>
        <w:spacing w:after="0" w:line="240" w:lineRule="auto"/>
        <w:rPr>
          <w:rFonts w:ascii="Times New Roman" w:hAnsi="Times New Roman" w:cs="Times New Roman"/>
        </w:rPr>
      </w:pPr>
    </w:p>
    <w:p w:rsidRPr="00AA244D" w:rsidR="00231E4E" w:rsidP="2A697B0C" w:rsidRDefault="00231E4E" w14:paraId="57DAC687" w14:textId="77777777">
      <w:pPr>
        <w:autoSpaceDE w:val="0"/>
        <w:autoSpaceDN w:val="0"/>
        <w:adjustRightInd w:val="0"/>
        <w:spacing w:after="0" w:line="240" w:lineRule="auto"/>
        <w:rPr>
          <w:rFonts w:ascii="Times New Roman" w:hAnsi="Times New Roman" w:cs="Times New Roman"/>
        </w:rPr>
      </w:pPr>
    </w:p>
    <w:p w:rsidRPr="00AA244D" w:rsidR="007E40FC" w:rsidP="2A697B0C" w:rsidRDefault="007E40FC" w14:paraId="49827A49" w14:textId="77777777">
      <w:pPr>
        <w:autoSpaceDE w:val="0"/>
        <w:autoSpaceDN w:val="0"/>
        <w:adjustRightInd w:val="0"/>
        <w:spacing w:after="0" w:line="240" w:lineRule="auto"/>
        <w:rPr>
          <w:rFonts w:ascii="Times New Roman" w:hAnsi="Times New Roman" w:cs="Times New Roman"/>
        </w:rPr>
      </w:pPr>
    </w:p>
    <w:p w:rsidR="1F8151C3" w:rsidP="1F8151C3" w:rsidRDefault="1F8151C3" w14:paraId="134E9526" w14:textId="58317BB2">
      <w:pPr>
        <w:spacing w:after="0" w:line="240" w:lineRule="auto"/>
        <w:rPr>
          <w:rFonts w:ascii="Times New Roman" w:hAnsi="Times New Roman" w:cs="Times New Roman"/>
        </w:rPr>
      </w:pPr>
    </w:p>
    <w:p w:rsidR="1F8151C3" w:rsidP="1F8151C3" w:rsidRDefault="1F8151C3" w14:paraId="6D238A8D" w14:textId="350FC8EA">
      <w:pPr>
        <w:spacing w:after="0" w:line="240" w:lineRule="auto"/>
        <w:rPr>
          <w:rFonts w:ascii="Times New Roman" w:hAnsi="Times New Roman" w:cs="Times New Roman"/>
        </w:rPr>
      </w:pPr>
    </w:p>
    <w:p w:rsidRPr="00AA244D" w:rsidR="007E40FC" w:rsidP="2A697B0C" w:rsidRDefault="007E40FC" w14:paraId="29CC3246" w14:textId="77777777">
      <w:pPr>
        <w:autoSpaceDE w:val="0"/>
        <w:autoSpaceDN w:val="0"/>
        <w:adjustRightInd w:val="0"/>
        <w:spacing w:after="0" w:line="240" w:lineRule="auto"/>
        <w:rPr>
          <w:rFonts w:ascii="Times New Roman" w:hAnsi="Times New Roman" w:cs="Times New Roman"/>
        </w:rPr>
      </w:pPr>
    </w:p>
    <w:p w:rsidRPr="00AA244D" w:rsidR="00847A46" w:rsidP="2A697B0C" w:rsidRDefault="00847A46" w14:paraId="766A1E51" w14:textId="77777777">
      <w:pPr>
        <w:autoSpaceDE w:val="0"/>
        <w:autoSpaceDN w:val="0"/>
        <w:adjustRightInd w:val="0"/>
        <w:spacing w:after="0" w:line="240" w:lineRule="auto"/>
        <w:rPr>
          <w:rFonts w:ascii="Times New Roman" w:hAnsi="Times New Roman" w:cs="Times New Roman"/>
        </w:rPr>
      </w:pPr>
    </w:p>
    <w:p w:rsidRPr="00AA244D" w:rsidR="005642A8" w:rsidP="005642A8" w:rsidRDefault="005910EB" w14:paraId="0CBC8E92" w14:textId="7F34839B">
      <w:pPr>
        <w:pStyle w:val="Heading1"/>
        <w:numPr>
          <w:ilvl w:val="0"/>
          <w:numId w:val="23"/>
        </w:numPr>
        <w:rPr>
          <w:rFonts w:cs="Times New Roman"/>
          <w:b/>
          <w:bCs/>
          <w:sz w:val="28"/>
          <w:szCs w:val="28"/>
        </w:rPr>
      </w:pPr>
      <w:r w:rsidRPr="00AA244D">
        <w:rPr>
          <w:rFonts w:cs="Times New Roman"/>
          <w:b/>
          <w:bCs/>
          <w:sz w:val="28"/>
          <w:szCs w:val="28"/>
        </w:rPr>
        <w:t>Your rights as a participant</w:t>
      </w:r>
    </w:p>
    <w:p w:rsidRPr="00AA244D" w:rsidR="004E4D35" w:rsidP="005910EB" w:rsidRDefault="004E4D35" w14:paraId="11B8B99F" w14:textId="77777777">
      <w:pPr>
        <w:autoSpaceDE w:val="0"/>
        <w:autoSpaceDN w:val="0"/>
        <w:adjustRightInd w:val="0"/>
        <w:spacing w:after="0" w:line="240" w:lineRule="auto"/>
        <w:rPr>
          <w:rFonts w:ascii="Times New Roman" w:hAnsi="Times New Roman" w:cs="Times New Roman"/>
        </w:rPr>
      </w:pPr>
    </w:p>
    <w:p w:rsidRPr="00AA244D" w:rsidR="005910EB" w:rsidP="005910EB" w:rsidRDefault="005910EB" w14:paraId="7089C3C0" w14:textId="7E294E96">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Is participation in the study voluntary? </w:t>
      </w:r>
    </w:p>
    <w:p w:rsidRPr="00AA244D" w:rsidR="005910EB" w:rsidP="005910EB" w:rsidRDefault="005910EB" w14:paraId="68DA349F" w14:textId="77777777">
      <w:pPr>
        <w:autoSpaceDE w:val="0"/>
        <w:autoSpaceDN w:val="0"/>
        <w:adjustRightInd w:val="0"/>
        <w:spacing w:after="0" w:line="240" w:lineRule="auto"/>
        <w:rPr>
          <w:rFonts w:ascii="Times New Roman" w:hAnsi="Times New Roman" w:cs="Times New Roman"/>
        </w:rPr>
      </w:pPr>
    </w:p>
    <w:p w:rsidRPr="00AA244D" w:rsidR="0015352E" w:rsidP="31B70083" w:rsidRDefault="005910EB" w14:paraId="626B8D8C" w14:textId="7FEC2075">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rPr>
        <w:t xml:space="preserve">Your participation in this study is </w:t>
      </w:r>
      <w:r w:rsidRPr="00AA244D" w:rsidR="001F09DA">
        <w:rPr>
          <w:rFonts w:ascii="Times New Roman" w:hAnsi="Times New Roman" w:cs="Times New Roman"/>
        </w:rPr>
        <w:t xml:space="preserve">completely </w:t>
      </w:r>
      <w:r w:rsidRPr="00AA244D">
        <w:rPr>
          <w:rFonts w:ascii="Times New Roman" w:hAnsi="Times New Roman" w:cs="Times New Roman"/>
        </w:rPr>
        <w:t>voluntary.</w:t>
      </w:r>
      <w:r w:rsidRPr="00AA244D" w:rsidR="00F43AB6">
        <w:rPr>
          <w:rFonts w:ascii="Times New Roman" w:hAnsi="Times New Roman" w:cs="Times New Roman"/>
        </w:rPr>
        <w:t xml:space="preserve"> </w:t>
      </w:r>
      <w:r w:rsidRPr="00AA244D">
        <w:rPr>
          <w:rFonts w:ascii="Times New Roman" w:hAnsi="Times New Roman" w:cs="Times New Roman"/>
        </w:rPr>
        <w:t>You may decide to leave the study at any time by</w:t>
      </w:r>
      <w:r w:rsidRPr="00AA244D" w:rsidR="00F43AB6">
        <w:rPr>
          <w:rFonts w:ascii="Times New Roman" w:hAnsi="Times New Roman" w:cs="Times New Roman"/>
        </w:rPr>
        <w:t xml:space="preserve"> </w:t>
      </w:r>
      <w:r w:rsidRPr="00AA244D">
        <w:rPr>
          <w:rFonts w:ascii="Times New Roman" w:hAnsi="Times New Roman" w:cs="Times New Roman"/>
        </w:rPr>
        <w:t>communicating this to the researcher</w:t>
      </w:r>
      <w:r w:rsidRPr="00AA244D" w:rsidR="00F43AB6">
        <w:rPr>
          <w:rFonts w:ascii="Times New Roman" w:hAnsi="Times New Roman" w:cs="Times New Roman"/>
        </w:rPr>
        <w:t xml:space="preserve">. </w:t>
      </w:r>
      <w:r w:rsidRPr="00AA244D" w:rsidR="00D451F5">
        <w:rPr>
          <w:rFonts w:ascii="Times New Roman" w:hAnsi="Times New Roman" w:cs="Times New Roman"/>
        </w:rPr>
        <w:t xml:space="preserve">Upon </w:t>
      </w:r>
      <w:r w:rsidRPr="00AA244D" w:rsidR="007B1139">
        <w:rPr>
          <w:rFonts w:ascii="Times New Roman" w:hAnsi="Times New Roman" w:cs="Times New Roman"/>
        </w:rPr>
        <w:t xml:space="preserve">your </w:t>
      </w:r>
      <w:r w:rsidRPr="00AA244D" w:rsidR="00D451F5">
        <w:rPr>
          <w:rFonts w:ascii="Times New Roman" w:hAnsi="Times New Roman" w:cs="Times New Roman"/>
        </w:rPr>
        <w:t>withdrawal</w:t>
      </w:r>
      <w:r w:rsidRPr="00AA244D" w:rsidR="007B1139">
        <w:rPr>
          <w:rFonts w:ascii="Times New Roman" w:hAnsi="Times New Roman" w:cs="Times New Roman"/>
        </w:rPr>
        <w:t xml:space="preserve"> from the study</w:t>
      </w:r>
      <w:r w:rsidRPr="00AA244D" w:rsidR="00D451F5">
        <w:rPr>
          <w:rFonts w:ascii="Times New Roman" w:hAnsi="Times New Roman" w:cs="Times New Roman"/>
        </w:rPr>
        <w:t xml:space="preserve">, </w:t>
      </w:r>
      <w:r w:rsidRPr="00AA244D" w:rsidR="007B1139">
        <w:rPr>
          <w:rFonts w:ascii="Times New Roman" w:hAnsi="Times New Roman" w:cs="Times New Roman"/>
        </w:rPr>
        <w:t xml:space="preserve">all </w:t>
      </w:r>
      <w:r w:rsidRPr="00AA244D" w:rsidR="00D451F5">
        <w:rPr>
          <w:rFonts w:ascii="Times New Roman" w:hAnsi="Times New Roman" w:cs="Times New Roman"/>
        </w:rPr>
        <w:t xml:space="preserve">data collected on you will </w:t>
      </w:r>
      <w:r w:rsidRPr="00AA244D" w:rsidR="008663E2">
        <w:rPr>
          <w:rFonts w:ascii="Times New Roman" w:hAnsi="Times New Roman" w:cs="Times New Roman"/>
        </w:rPr>
        <w:t>be removed from the study.</w:t>
      </w:r>
      <w:r w:rsidRPr="00AA244D" w:rsidR="002B745C">
        <w:rPr>
          <w:rFonts w:ascii="Times New Roman" w:hAnsi="Times New Roman" w:cs="Times New Roman"/>
        </w:rPr>
        <w:t xml:space="preserve"> Your </w:t>
      </w:r>
      <w:r w:rsidRPr="00AA244D" w:rsidR="00F90109">
        <w:rPr>
          <w:rFonts w:ascii="Times New Roman" w:hAnsi="Times New Roman" w:cs="Times New Roman"/>
        </w:rPr>
        <w:t xml:space="preserve">decision to participate </w:t>
      </w:r>
      <w:r w:rsidRPr="00AA244D" w:rsidR="00F81A9C">
        <w:rPr>
          <w:rFonts w:ascii="Times New Roman" w:hAnsi="Times New Roman" w:cs="Times New Roman"/>
        </w:rPr>
        <w:t xml:space="preserve">or withdraw </w:t>
      </w:r>
      <w:r w:rsidRPr="00AA244D" w:rsidR="002B745C">
        <w:rPr>
          <w:rFonts w:ascii="Times New Roman" w:hAnsi="Times New Roman" w:cs="Times New Roman"/>
        </w:rPr>
        <w:t xml:space="preserve">will not </w:t>
      </w:r>
      <w:r w:rsidRPr="00AA244D" w:rsidR="00F90109">
        <w:rPr>
          <w:rFonts w:ascii="Times New Roman" w:hAnsi="Times New Roman" w:cs="Times New Roman"/>
        </w:rPr>
        <w:t xml:space="preserve">change the way you </w:t>
      </w:r>
      <w:r w:rsidRPr="00AA244D" w:rsidR="002B745C">
        <w:rPr>
          <w:rFonts w:ascii="Times New Roman" w:hAnsi="Times New Roman" w:cs="Times New Roman"/>
        </w:rPr>
        <w:t xml:space="preserve">receive </w:t>
      </w:r>
      <w:r w:rsidRPr="00AA244D" w:rsidR="00F90109">
        <w:rPr>
          <w:rFonts w:ascii="Times New Roman" w:hAnsi="Times New Roman" w:cs="Times New Roman"/>
        </w:rPr>
        <w:t xml:space="preserve">care </w:t>
      </w:r>
      <w:r w:rsidRPr="00AA244D" w:rsidR="002B745C">
        <w:rPr>
          <w:rFonts w:ascii="Times New Roman" w:hAnsi="Times New Roman" w:cs="Times New Roman"/>
        </w:rPr>
        <w:t xml:space="preserve">from your </w:t>
      </w:r>
      <w:r w:rsidRPr="00AA244D" w:rsidR="009E1BB9">
        <w:rPr>
          <w:rFonts w:ascii="Times New Roman" w:hAnsi="Times New Roman" w:cs="Times New Roman"/>
        </w:rPr>
        <w:t>eye doctor</w:t>
      </w:r>
      <w:r w:rsidRPr="00AA244D" w:rsidR="000D1DB4">
        <w:rPr>
          <w:rFonts w:ascii="Times New Roman" w:hAnsi="Times New Roman" w:cs="Times New Roman"/>
        </w:rPr>
        <w:t xml:space="preserve">, nor will it impact </w:t>
      </w:r>
      <w:r w:rsidRPr="00AA244D" w:rsidR="001A1F9E">
        <w:rPr>
          <w:rFonts w:ascii="Times New Roman" w:hAnsi="Times New Roman" w:cs="Times New Roman"/>
        </w:rPr>
        <w:t>your relationship with the</w:t>
      </w:r>
      <w:r w:rsidRPr="00AA244D" w:rsidR="009408D7">
        <w:rPr>
          <w:rFonts w:ascii="Times New Roman" w:hAnsi="Times New Roman" w:cs="Times New Roman"/>
        </w:rPr>
        <w:t xml:space="preserve"> School of Optometry</w:t>
      </w:r>
      <w:r w:rsidRPr="00AA244D" w:rsidR="006E25BC">
        <w:rPr>
          <w:rFonts w:ascii="Times New Roman" w:hAnsi="Times New Roman" w:cs="Times New Roman"/>
        </w:rPr>
        <w:t xml:space="preserve"> &amp; Vision Science</w:t>
      </w:r>
      <w:r w:rsidRPr="00AA244D" w:rsidR="002B745C">
        <w:rPr>
          <w:rFonts w:ascii="Times New Roman" w:hAnsi="Times New Roman" w:cs="Times New Roman"/>
        </w:rPr>
        <w:t xml:space="preserve">. </w:t>
      </w:r>
    </w:p>
    <w:p w:rsidRPr="00AA244D" w:rsidR="00847A46" w:rsidP="31B70083" w:rsidRDefault="00847A46" w14:paraId="61C4A348" w14:textId="77777777">
      <w:pPr>
        <w:autoSpaceDE w:val="0"/>
        <w:autoSpaceDN w:val="0"/>
        <w:adjustRightInd w:val="0"/>
        <w:spacing w:after="0" w:line="240" w:lineRule="auto"/>
        <w:rPr>
          <w:rFonts w:ascii="Times New Roman" w:hAnsi="Times New Roman" w:cs="Times New Roman"/>
          <w:b/>
          <w:bCs/>
        </w:rPr>
      </w:pPr>
    </w:p>
    <w:p w:rsidRPr="00AA244D" w:rsidR="005910EB" w:rsidP="31B70083" w:rsidRDefault="005910EB" w14:paraId="609D6BFB" w14:textId="1B13CDA3">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Will I receive anything for participating in the study? </w:t>
      </w:r>
    </w:p>
    <w:p w:rsidRPr="00AA244D" w:rsidR="005910EB" w:rsidP="31B70083" w:rsidRDefault="005910EB" w14:paraId="5C7DD98D" w14:textId="77777777">
      <w:pPr>
        <w:autoSpaceDE w:val="0"/>
        <w:autoSpaceDN w:val="0"/>
        <w:adjustRightInd w:val="0"/>
        <w:spacing w:after="0" w:line="240" w:lineRule="auto"/>
        <w:rPr>
          <w:rFonts w:ascii="Times New Roman" w:hAnsi="Times New Roman" w:cs="Times New Roman"/>
        </w:rPr>
      </w:pPr>
    </w:p>
    <w:p w:rsidRPr="00AA244D" w:rsidR="00235DF3" w:rsidP="78A4F2B9" w:rsidRDefault="005910EB" w14:paraId="48DC83A9" w14:textId="531247F6" w14:noSpellErr="1">
      <w:pPr>
        <w:autoSpaceDE w:val="0"/>
        <w:autoSpaceDN w:val="0"/>
        <w:adjustRightInd w:val="0"/>
        <w:spacing w:after="0" w:line="240" w:lineRule="auto"/>
        <w:rPr>
          <w:rStyle w:val="Emphasis"/>
          <w:rFonts w:cs="Times New Roman"/>
          <w:i w:val="0"/>
          <w:iCs w:val="0"/>
          <w:color w:val="000000"/>
          <w:shd w:val="clear" w:color="auto" w:fill="FFFFFF"/>
        </w:rPr>
      </w:pPr>
      <w:r w:rsidRPr="00AA244D" w:rsidR="005910EB">
        <w:rPr>
          <w:rFonts w:ascii="Times New Roman" w:hAnsi="Times New Roman" w:cs="Times New Roman"/>
        </w:rPr>
        <w:t xml:space="preserve">In appreciation of your time, you will receive </w:t>
      </w:r>
      <w:r w:rsidRPr="00AA244D" w:rsidR="00997B97">
        <w:rPr>
          <w:rFonts w:ascii="Times New Roman" w:hAnsi="Times New Roman" w:cs="Times New Roman"/>
        </w:rPr>
        <w:t>$</w:t>
      </w:r>
      <w:r w:rsidRPr="00AA244D" w:rsidR="0012656E">
        <w:rPr>
          <w:rFonts w:ascii="Times New Roman" w:hAnsi="Times New Roman" w:cs="Times New Roman"/>
        </w:rPr>
        <w:t>2</w:t>
      </w:r>
      <w:r w:rsidRPr="00AA244D" w:rsidR="00997B97">
        <w:rPr>
          <w:rFonts w:ascii="Times New Roman" w:hAnsi="Times New Roman" w:cs="Times New Roman"/>
        </w:rPr>
        <w:t>0</w:t>
      </w:r>
      <w:r w:rsidRPr="00AA244D" w:rsidR="41304661">
        <w:rPr>
          <w:rFonts w:ascii="Times New Roman" w:hAnsi="Times New Roman" w:cs="Times New Roman"/>
        </w:rPr>
        <w:t xml:space="preserve"> for study completion. </w:t>
      </w:r>
      <w:r w:rsidRPr="78A4F2B9" w:rsidR="002B62B4">
        <w:rPr>
          <w:rStyle w:val="Emphasis"/>
          <w:rFonts w:cs="Times New Roman"/>
          <w:i w:val="0"/>
          <w:iCs w:val="0"/>
          <w:shd w:val="clear" w:color="auto" w:fill="FFFFFF"/>
        </w:rPr>
        <w:t>The amount received is taxable. It is your responsibility to report this amount for income tax purposes</w:t>
      </w:r>
      <w:r w:rsidRPr="78A4F2B9" w:rsidR="00847A46">
        <w:rPr>
          <w:rStyle w:val="Emphasis"/>
          <w:rFonts w:cs="Times New Roman"/>
          <w:i w:val="0"/>
          <w:iCs w:val="0"/>
          <w:shd w:val="clear" w:color="auto" w:fill="FFFFFF"/>
        </w:rPr>
        <w:t xml:space="preserve">, if </w:t>
      </w:r>
      <w:r w:rsidRPr="78A4F2B9" w:rsidR="00847A46">
        <w:rPr>
          <w:rStyle w:val="Emphasis"/>
          <w:rFonts w:cs="Times New Roman"/>
          <w:i w:val="0"/>
          <w:iCs w:val="0"/>
          <w:shd w:val="clear" w:color="auto" w:fill="FFFFFF"/>
        </w:rPr>
        <w:t>required</w:t>
      </w:r>
      <w:r w:rsidRPr="78A4F2B9" w:rsidR="002B62B4">
        <w:rPr>
          <w:rStyle w:val="Emphasis"/>
          <w:rFonts w:cs="Times New Roman"/>
          <w:i w:val="0"/>
          <w:iCs w:val="0"/>
          <w:shd w:val="clear" w:color="auto" w:fill="FFFFFF"/>
        </w:rPr>
        <w:t>.</w:t>
      </w:r>
      <w:r w:rsidRPr="78A4F2B9" w:rsidR="002B62B4">
        <w:rPr>
          <w:rStyle w:val="Emphasis"/>
          <w:rFonts w:cs="Times New Roman"/>
          <w:i w:val="0"/>
          <w:iCs w:val="0"/>
          <w:shd w:val="clear" w:color="auto" w:fill="FFFFFF"/>
        </w:rPr>
        <w:t xml:space="preserve"> </w:t>
      </w:r>
      <w:r w:rsidRPr="00AA244D" w:rsidR="41304661">
        <w:rPr>
          <w:rFonts w:ascii="Times New Roman" w:hAnsi="Times New Roman" w:cs="Times New Roman"/>
        </w:rPr>
        <w:t>Additionally, if</w:t>
      </w:r>
      <w:r w:rsidRPr="00AA244D" w:rsidR="00817AAC">
        <w:rPr>
          <w:rFonts w:ascii="Times New Roman" w:hAnsi="Times New Roman" w:cs="Times New Roman"/>
        </w:rPr>
        <w:t xml:space="preserve"> applicable, </w:t>
      </w:r>
      <w:r w:rsidRPr="00AA244D" w:rsidR="78FC2EEA">
        <w:rPr>
          <w:rFonts w:ascii="Times New Roman" w:hAnsi="Times New Roman" w:cs="Times New Roman"/>
        </w:rPr>
        <w:t xml:space="preserve">you will also receive </w:t>
      </w:r>
      <w:r w:rsidRPr="00AA244D" w:rsidR="00733B4A">
        <w:rPr>
          <w:rFonts w:ascii="Times New Roman" w:hAnsi="Times New Roman" w:cs="Times New Roman"/>
        </w:rPr>
        <w:t>up to $</w:t>
      </w:r>
      <w:r w:rsidRPr="00AA244D" w:rsidR="00390459">
        <w:rPr>
          <w:rFonts w:ascii="Times New Roman" w:hAnsi="Times New Roman" w:cs="Times New Roman"/>
        </w:rPr>
        <w:t>7</w:t>
      </w:r>
      <w:r w:rsidRPr="00AA244D" w:rsidR="0C5FCC52">
        <w:rPr>
          <w:rFonts w:ascii="Times New Roman" w:hAnsi="Times New Roman" w:cs="Times New Roman"/>
        </w:rPr>
        <w:t>.25</w:t>
      </w:r>
      <w:r w:rsidRPr="00AA244D" w:rsidR="00733B4A">
        <w:rPr>
          <w:rFonts w:ascii="Times New Roman" w:hAnsi="Times New Roman" w:cs="Times New Roman"/>
        </w:rPr>
        <w:t xml:space="preserve"> </w:t>
      </w:r>
      <w:r w:rsidRPr="00AA244D" w:rsidR="007244FB">
        <w:rPr>
          <w:rFonts w:ascii="Times New Roman" w:hAnsi="Times New Roman" w:cs="Times New Roman"/>
        </w:rPr>
        <w:t xml:space="preserve">per visit </w:t>
      </w:r>
      <w:r w:rsidRPr="00AA244D" w:rsidR="00733B4A">
        <w:rPr>
          <w:rFonts w:ascii="Times New Roman" w:hAnsi="Times New Roman" w:cs="Times New Roman"/>
        </w:rPr>
        <w:t>for parking or public transit</w:t>
      </w:r>
      <w:r w:rsidRPr="00AA244D" w:rsidR="005910EB">
        <w:rPr>
          <w:rFonts w:ascii="Times New Roman" w:hAnsi="Times New Roman" w:cs="Times New Roman"/>
        </w:rPr>
        <w:t xml:space="preserve">. </w:t>
      </w:r>
    </w:p>
    <w:p w:rsidRPr="00AA244D" w:rsidR="00817AAC" w:rsidP="00235DF3" w:rsidRDefault="00817AAC" w14:paraId="00842249" w14:textId="77777777">
      <w:pPr>
        <w:autoSpaceDE w:val="0"/>
        <w:autoSpaceDN w:val="0"/>
        <w:adjustRightInd w:val="0"/>
        <w:spacing w:after="0" w:line="240" w:lineRule="auto"/>
        <w:rPr>
          <w:rFonts w:ascii="Times New Roman" w:hAnsi="Times New Roman" w:cs="Times New Roman"/>
          <w:b/>
          <w:bCs/>
        </w:rPr>
      </w:pPr>
    </w:p>
    <w:p w:rsidRPr="00AA244D" w:rsidR="005910EB" w:rsidP="00235DF3" w:rsidRDefault="005910EB" w14:paraId="63BF3DC9" w14:textId="0476A359">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b/>
          <w:bCs/>
        </w:rPr>
        <w:t xml:space="preserve">What are the possible benefits of the study? </w:t>
      </w:r>
    </w:p>
    <w:p w:rsidRPr="00AA244D" w:rsidR="00A51915" w:rsidP="005910EB" w:rsidRDefault="00A51915" w14:paraId="5E5E8511" w14:textId="77777777">
      <w:pPr>
        <w:autoSpaceDE w:val="0"/>
        <w:autoSpaceDN w:val="0"/>
        <w:adjustRightInd w:val="0"/>
        <w:spacing w:after="0" w:line="240" w:lineRule="auto"/>
        <w:rPr>
          <w:rFonts w:ascii="Times New Roman" w:hAnsi="Times New Roman" w:cs="Times New Roman"/>
          <w:b/>
          <w:bCs/>
        </w:rPr>
      </w:pPr>
    </w:p>
    <w:p w:rsidRPr="00AA244D" w:rsidR="006955B8" w:rsidP="2F23B01E" w:rsidRDefault="0076498C" w14:paraId="71C5EEED" w14:textId="70AFF082">
      <w:pPr>
        <w:spacing w:after="0" w:line="240" w:lineRule="auto"/>
        <w:rPr>
          <w:rFonts w:ascii="Times New Roman" w:hAnsi="Times New Roman" w:cs="Times New Roman"/>
          <w:b/>
          <w:bCs/>
        </w:rPr>
      </w:pPr>
      <w:r w:rsidRPr="00AA244D">
        <w:rPr>
          <w:rFonts w:ascii="Times New Roman" w:hAnsi="Times New Roman" w:cs="Times New Roman"/>
        </w:rPr>
        <w:t xml:space="preserve">There are no direct benefits to the participants, however the scientific benefit of the proposed research is to have a better understanding of </w:t>
      </w:r>
      <w:r w:rsidRPr="00AA244D" w:rsidR="005E7F2A">
        <w:rPr>
          <w:rFonts w:ascii="Times New Roman" w:hAnsi="Times New Roman" w:cs="Times New Roman"/>
        </w:rPr>
        <w:t>Sjögren’s</w:t>
      </w:r>
      <w:r w:rsidRPr="00AA244D">
        <w:rPr>
          <w:rFonts w:ascii="Times New Roman" w:hAnsi="Times New Roman" w:cs="Times New Roman"/>
        </w:rPr>
        <w:t xml:space="preserve"> </w:t>
      </w:r>
      <w:r w:rsidRPr="00AA244D" w:rsidR="00441AFB">
        <w:rPr>
          <w:rFonts w:ascii="Times New Roman" w:hAnsi="Times New Roman" w:cs="Times New Roman"/>
        </w:rPr>
        <w:t>disease</w:t>
      </w:r>
      <w:r w:rsidRPr="00AA244D">
        <w:rPr>
          <w:rFonts w:ascii="Times New Roman" w:hAnsi="Times New Roman" w:cs="Times New Roman"/>
        </w:rPr>
        <w:t xml:space="preserve"> from an ocular standpoint and to contribute to methods that can differentiate between </w:t>
      </w:r>
      <w:r w:rsidRPr="00AA244D" w:rsidR="00441AFB">
        <w:rPr>
          <w:rFonts w:ascii="Times New Roman" w:hAnsi="Times New Roman" w:cs="Times New Roman"/>
        </w:rPr>
        <w:t>typical</w:t>
      </w:r>
      <w:r w:rsidRPr="00AA244D">
        <w:rPr>
          <w:rFonts w:ascii="Times New Roman" w:hAnsi="Times New Roman" w:cs="Times New Roman"/>
        </w:rPr>
        <w:t xml:space="preserve"> dry eyes and </w:t>
      </w:r>
      <w:r w:rsidRPr="00AA244D" w:rsidR="005E7F2A">
        <w:rPr>
          <w:rFonts w:ascii="Times New Roman" w:hAnsi="Times New Roman" w:cs="Times New Roman"/>
        </w:rPr>
        <w:t>Sjögren’s</w:t>
      </w:r>
      <w:r w:rsidRPr="00AA244D">
        <w:rPr>
          <w:rFonts w:ascii="Times New Roman" w:hAnsi="Times New Roman" w:cs="Times New Roman"/>
        </w:rPr>
        <w:t xml:space="preserve"> </w:t>
      </w:r>
      <w:r w:rsidRPr="00AA244D" w:rsidR="00441AFB">
        <w:rPr>
          <w:rFonts w:ascii="Times New Roman" w:hAnsi="Times New Roman" w:cs="Times New Roman"/>
        </w:rPr>
        <w:t>disease</w:t>
      </w:r>
      <w:r w:rsidRPr="00AA244D">
        <w:rPr>
          <w:rFonts w:ascii="Times New Roman" w:hAnsi="Times New Roman" w:cs="Times New Roman"/>
        </w:rPr>
        <w:t xml:space="preserve"> dry eyes for a faster diagnosis time for </w:t>
      </w:r>
      <w:r w:rsidRPr="00AA244D" w:rsidR="005E7F2A">
        <w:rPr>
          <w:rFonts w:ascii="Times New Roman" w:hAnsi="Times New Roman" w:cs="Times New Roman"/>
        </w:rPr>
        <w:t>Sjögren’s</w:t>
      </w:r>
      <w:r w:rsidRPr="00AA244D" w:rsidR="00441AFB">
        <w:rPr>
          <w:rFonts w:ascii="Times New Roman" w:hAnsi="Times New Roman" w:cs="Times New Roman"/>
        </w:rPr>
        <w:t xml:space="preserve"> disease</w:t>
      </w:r>
      <w:r w:rsidRPr="00AA244D">
        <w:rPr>
          <w:rFonts w:ascii="Times New Roman" w:hAnsi="Times New Roman" w:cs="Times New Roman"/>
        </w:rPr>
        <w:t xml:space="preserve">.  </w:t>
      </w:r>
    </w:p>
    <w:p w:rsidRPr="00AA244D" w:rsidR="005E7F2A" w:rsidP="00D70861" w:rsidRDefault="005E7F2A" w14:paraId="64DDFB71" w14:textId="77777777">
      <w:pPr>
        <w:autoSpaceDE w:val="0"/>
        <w:autoSpaceDN w:val="0"/>
        <w:adjustRightInd w:val="0"/>
        <w:spacing w:after="0" w:line="240" w:lineRule="auto"/>
        <w:rPr>
          <w:rFonts w:ascii="Times New Roman" w:hAnsi="Times New Roman" w:cs="Times New Roman"/>
          <w:b/>
          <w:bCs/>
        </w:rPr>
      </w:pPr>
    </w:p>
    <w:p w:rsidRPr="00AA244D" w:rsidR="003A58E5" w:rsidP="00D70861" w:rsidRDefault="005910EB" w14:paraId="0452651F" w14:textId="39073737">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What are the risks associated with the study? </w:t>
      </w:r>
    </w:p>
    <w:p w:rsidRPr="00AA244D" w:rsidR="00E858A0" w:rsidP="00E858A0" w:rsidRDefault="00E858A0" w14:paraId="713BB894" w14:textId="2D6F41B5">
      <w:pPr>
        <w:autoSpaceDE w:val="0"/>
        <w:autoSpaceDN w:val="0"/>
        <w:adjustRightInd w:val="0"/>
        <w:spacing w:after="0" w:line="240" w:lineRule="auto"/>
        <w:rPr>
          <w:rFonts w:ascii="Times New Roman" w:hAnsi="Times New Roman" w:cs="Times New Roman"/>
        </w:rPr>
      </w:pPr>
    </w:p>
    <w:p w:rsidRPr="00AA244D" w:rsidR="00EC5BE6" w:rsidP="00E858A0" w:rsidRDefault="00F63864" w14:paraId="4CE07258" w14:textId="18673FDD">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 xml:space="preserve">Proparacaine is a numbing drop normally used before </w:t>
      </w:r>
      <w:r w:rsidRPr="00AA244D" w:rsidR="00697DEE">
        <w:rPr>
          <w:rFonts w:ascii="Times New Roman" w:hAnsi="Times New Roman" w:cs="Times New Roman"/>
        </w:rPr>
        <w:t>certain eye tests or procedures</w:t>
      </w:r>
      <w:r w:rsidRPr="00AA244D" w:rsidR="00532DD8">
        <w:rPr>
          <w:rFonts w:ascii="Times New Roman" w:hAnsi="Times New Roman" w:cs="Times New Roman"/>
        </w:rPr>
        <w:t>, e.g., checking eye pressure</w:t>
      </w:r>
      <w:r w:rsidRPr="00AA244D" w:rsidR="00697DEE">
        <w:rPr>
          <w:rFonts w:ascii="Times New Roman" w:hAnsi="Times New Roman" w:cs="Times New Roman"/>
        </w:rPr>
        <w:t xml:space="preserve">. </w:t>
      </w:r>
      <w:r w:rsidRPr="00AA244D" w:rsidR="004926EE">
        <w:rPr>
          <w:rFonts w:ascii="Times New Roman" w:hAnsi="Times New Roman" w:cs="Times New Roman"/>
        </w:rPr>
        <w:t>The s</w:t>
      </w:r>
      <w:r w:rsidRPr="00AA244D" w:rsidR="00532DD8">
        <w:rPr>
          <w:rFonts w:ascii="Times New Roman" w:hAnsi="Times New Roman" w:cs="Times New Roman"/>
        </w:rPr>
        <w:t xml:space="preserve">ide effects are </w:t>
      </w:r>
      <w:r w:rsidRPr="00AA244D" w:rsidR="004926EE">
        <w:rPr>
          <w:rFonts w:ascii="Times New Roman" w:hAnsi="Times New Roman" w:cs="Times New Roman"/>
        </w:rPr>
        <w:t>mild</w:t>
      </w:r>
      <w:r w:rsidRPr="00AA244D" w:rsidR="00532DD8">
        <w:rPr>
          <w:rFonts w:ascii="Times New Roman" w:hAnsi="Times New Roman" w:cs="Times New Roman"/>
        </w:rPr>
        <w:t xml:space="preserve">, but they include </w:t>
      </w:r>
      <w:r w:rsidRPr="00AA244D" w:rsidR="002F0F88">
        <w:rPr>
          <w:rFonts w:ascii="Times New Roman" w:hAnsi="Times New Roman" w:cs="Times New Roman"/>
        </w:rPr>
        <w:t>temporary</w:t>
      </w:r>
      <w:r w:rsidRPr="00AA244D" w:rsidR="00852804">
        <w:rPr>
          <w:rFonts w:ascii="Times New Roman" w:hAnsi="Times New Roman" w:cs="Times New Roman"/>
        </w:rPr>
        <w:t xml:space="preserve"> sting</w:t>
      </w:r>
      <w:r w:rsidRPr="00AA244D" w:rsidR="004926EE">
        <w:rPr>
          <w:rFonts w:ascii="Times New Roman" w:hAnsi="Times New Roman" w:cs="Times New Roman"/>
        </w:rPr>
        <w:t>ing</w:t>
      </w:r>
      <w:r w:rsidRPr="00AA244D" w:rsidR="00852804">
        <w:rPr>
          <w:rFonts w:ascii="Times New Roman" w:hAnsi="Times New Roman" w:cs="Times New Roman"/>
        </w:rPr>
        <w:t>,</w:t>
      </w:r>
      <w:r w:rsidRPr="00AA244D" w:rsidR="002F0F88">
        <w:rPr>
          <w:rFonts w:ascii="Times New Roman" w:hAnsi="Times New Roman" w:cs="Times New Roman"/>
        </w:rPr>
        <w:t xml:space="preserve"> </w:t>
      </w:r>
      <w:r w:rsidRPr="00AA244D" w:rsidR="22FFF1AE">
        <w:rPr>
          <w:rFonts w:ascii="Times New Roman" w:hAnsi="Times New Roman" w:cs="Times New Roman"/>
        </w:rPr>
        <w:t xml:space="preserve">redness, swelling, </w:t>
      </w:r>
      <w:r w:rsidRPr="00AA244D" w:rsidR="002F0F88">
        <w:rPr>
          <w:rFonts w:ascii="Times New Roman" w:hAnsi="Times New Roman" w:cs="Times New Roman"/>
        </w:rPr>
        <w:t xml:space="preserve">blurred vision, sensitivity to light, </w:t>
      </w:r>
      <w:r w:rsidRPr="00AA244D" w:rsidR="008C42CD">
        <w:rPr>
          <w:rFonts w:ascii="Times New Roman" w:hAnsi="Times New Roman" w:cs="Times New Roman"/>
        </w:rPr>
        <w:t xml:space="preserve">or </w:t>
      </w:r>
      <w:r w:rsidRPr="00AA244D" w:rsidR="4118FF25">
        <w:rPr>
          <w:rFonts w:ascii="Times New Roman" w:hAnsi="Times New Roman" w:cs="Times New Roman"/>
        </w:rPr>
        <w:t xml:space="preserve">increased </w:t>
      </w:r>
      <w:r w:rsidRPr="00AA244D" w:rsidR="003F4E18">
        <w:rPr>
          <w:rFonts w:ascii="Times New Roman" w:hAnsi="Times New Roman" w:cs="Times New Roman"/>
        </w:rPr>
        <w:t>tearing</w:t>
      </w:r>
      <w:r w:rsidRPr="00AA244D" w:rsidR="45E35DEC">
        <w:rPr>
          <w:rFonts w:ascii="Times New Roman" w:hAnsi="Times New Roman" w:cs="Times New Roman"/>
        </w:rPr>
        <w:t xml:space="preserve"> and blinking</w:t>
      </w:r>
      <w:r w:rsidRPr="00AA244D" w:rsidR="003F4E18">
        <w:rPr>
          <w:rFonts w:ascii="Times New Roman" w:hAnsi="Times New Roman" w:cs="Times New Roman"/>
        </w:rPr>
        <w:t xml:space="preserve"> </w:t>
      </w:r>
      <w:r w:rsidRPr="00AA244D" w:rsidR="008C42CD">
        <w:rPr>
          <w:rFonts w:ascii="Times New Roman" w:hAnsi="Times New Roman" w:cs="Times New Roman"/>
        </w:rPr>
        <w:t xml:space="preserve">which </w:t>
      </w:r>
      <w:r w:rsidRPr="00AA244D" w:rsidR="003A1EFF">
        <w:rPr>
          <w:rFonts w:ascii="Times New Roman" w:hAnsi="Times New Roman" w:cs="Times New Roman"/>
        </w:rPr>
        <w:t xml:space="preserve">will </w:t>
      </w:r>
      <w:r w:rsidRPr="00AA244D" w:rsidR="008C42CD">
        <w:rPr>
          <w:rFonts w:ascii="Times New Roman" w:hAnsi="Times New Roman" w:cs="Times New Roman"/>
        </w:rPr>
        <w:t xml:space="preserve">quickly subside as </w:t>
      </w:r>
      <w:r w:rsidRPr="00AA244D" w:rsidR="001E7030">
        <w:rPr>
          <w:rFonts w:ascii="Times New Roman" w:hAnsi="Times New Roman" w:cs="Times New Roman"/>
        </w:rPr>
        <w:t xml:space="preserve">the </w:t>
      </w:r>
      <w:r w:rsidRPr="00AA244D" w:rsidR="00B24DDC">
        <w:rPr>
          <w:rFonts w:ascii="Times New Roman" w:hAnsi="Times New Roman" w:cs="Times New Roman"/>
        </w:rPr>
        <w:t>numbing starts to work</w:t>
      </w:r>
      <w:r w:rsidRPr="00AA244D" w:rsidR="001E7030">
        <w:rPr>
          <w:rFonts w:ascii="Times New Roman" w:hAnsi="Times New Roman" w:cs="Times New Roman"/>
        </w:rPr>
        <w:t>.</w:t>
      </w:r>
      <w:r w:rsidRPr="00AA244D" w:rsidR="68830BD8">
        <w:rPr>
          <w:rFonts w:ascii="Times New Roman" w:hAnsi="Times New Roman" w:cs="Times New Roman"/>
        </w:rPr>
        <w:t xml:space="preserve"> If you experience blurry vision after application, it is advised to wait until vision clears before driving or operating machinery. </w:t>
      </w:r>
      <w:r w:rsidRPr="00AA244D" w:rsidR="00FD727E">
        <w:rPr>
          <w:rFonts w:ascii="Times New Roman" w:hAnsi="Times New Roman" w:cs="Times New Roman"/>
        </w:rPr>
        <w:t>Some p</w:t>
      </w:r>
      <w:r w:rsidRPr="00AA244D" w:rsidR="68830BD8">
        <w:rPr>
          <w:rFonts w:ascii="Times New Roman" w:hAnsi="Times New Roman" w:cs="Times New Roman"/>
        </w:rPr>
        <w:t xml:space="preserve">ossible but </w:t>
      </w:r>
      <w:r w:rsidRPr="00AA244D" w:rsidR="00FD727E">
        <w:rPr>
          <w:rFonts w:ascii="Times New Roman" w:hAnsi="Times New Roman" w:cs="Times New Roman"/>
        </w:rPr>
        <w:t xml:space="preserve">rare </w:t>
      </w:r>
      <w:r w:rsidRPr="00AA244D" w:rsidR="68830BD8">
        <w:rPr>
          <w:rFonts w:ascii="Times New Roman" w:hAnsi="Times New Roman" w:cs="Times New Roman"/>
        </w:rPr>
        <w:t xml:space="preserve">complications include corneal </w:t>
      </w:r>
      <w:r w:rsidRPr="00AA244D" w:rsidR="00FD727E">
        <w:rPr>
          <w:rFonts w:ascii="Times New Roman" w:hAnsi="Times New Roman" w:cs="Times New Roman"/>
        </w:rPr>
        <w:t>inflammation</w:t>
      </w:r>
      <w:r w:rsidRPr="00AA244D" w:rsidR="68830BD8">
        <w:rPr>
          <w:rFonts w:ascii="Times New Roman" w:hAnsi="Times New Roman" w:cs="Times New Roman"/>
        </w:rPr>
        <w:t xml:space="preserve">, and nervous system effects such as dizziness and </w:t>
      </w:r>
      <w:r w:rsidRPr="00AA244D" w:rsidR="7FB00BBF">
        <w:rPr>
          <w:rFonts w:ascii="Times New Roman" w:hAnsi="Times New Roman" w:cs="Times New Roman"/>
        </w:rPr>
        <w:t>fainting</w:t>
      </w:r>
      <w:r w:rsidRPr="00AA244D" w:rsidR="68830BD8">
        <w:rPr>
          <w:rFonts w:ascii="Times New Roman" w:hAnsi="Times New Roman" w:cs="Times New Roman"/>
        </w:rPr>
        <w:t>.</w:t>
      </w:r>
      <w:r w:rsidRPr="00AA244D" w:rsidR="001E7030">
        <w:rPr>
          <w:rFonts w:ascii="Times New Roman" w:hAnsi="Times New Roman" w:cs="Times New Roman"/>
        </w:rPr>
        <w:t xml:space="preserve"> </w:t>
      </w:r>
      <w:r w:rsidRPr="00AA244D" w:rsidR="0012340B">
        <w:rPr>
          <w:rFonts w:ascii="Times New Roman" w:hAnsi="Times New Roman" w:cs="Times New Roman"/>
        </w:rPr>
        <w:t>Although rare, it is possible that you may have an allergic reaction to proparacaine</w:t>
      </w:r>
      <w:r w:rsidRPr="00AA244D" w:rsidR="00DB1AF9">
        <w:rPr>
          <w:rFonts w:ascii="Times New Roman" w:hAnsi="Times New Roman" w:cs="Times New Roman"/>
        </w:rPr>
        <w:t xml:space="preserve"> (see below for details).</w:t>
      </w:r>
      <w:r w:rsidRPr="00AA244D" w:rsidR="004F7B1F">
        <w:rPr>
          <w:rFonts w:ascii="Times New Roman" w:hAnsi="Times New Roman" w:cs="Times New Roman"/>
        </w:rPr>
        <w:t xml:space="preserve"> The numbing effect will last approximately 15 minutes. </w:t>
      </w:r>
      <w:r w:rsidRPr="00AA244D" w:rsidR="00DB1AF9">
        <w:rPr>
          <w:rFonts w:ascii="Times New Roman" w:hAnsi="Times New Roman" w:cs="Times New Roman"/>
        </w:rPr>
        <w:t xml:space="preserve"> </w:t>
      </w:r>
      <w:r w:rsidRPr="00AA244D" w:rsidR="0012340B">
        <w:rPr>
          <w:rFonts w:ascii="Times New Roman" w:hAnsi="Times New Roman" w:cs="Times New Roman"/>
        </w:rPr>
        <w:t xml:space="preserve"> </w:t>
      </w:r>
    </w:p>
    <w:p w:rsidRPr="00AA244D" w:rsidR="00F63864" w:rsidP="00E858A0" w:rsidRDefault="00F63864" w14:paraId="5B567DC8" w14:textId="77777777">
      <w:pPr>
        <w:autoSpaceDE w:val="0"/>
        <w:autoSpaceDN w:val="0"/>
        <w:adjustRightInd w:val="0"/>
        <w:spacing w:after="0" w:line="240" w:lineRule="auto"/>
        <w:rPr>
          <w:rFonts w:ascii="Times New Roman" w:hAnsi="Times New Roman" w:cs="Times New Roman"/>
        </w:rPr>
      </w:pPr>
    </w:p>
    <w:p w:rsidRPr="00AA244D" w:rsidR="00E858A0" w:rsidP="00E858A0" w:rsidRDefault="00E858A0" w14:paraId="6F8125BB" w14:textId="15F0D4B2">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 xml:space="preserve">A dye (fluorescein) normally used for eye exams is being used in this study. </w:t>
      </w:r>
      <w:r w:rsidRPr="00AA244D" w:rsidR="00DA24DA">
        <w:rPr>
          <w:rFonts w:ascii="Times New Roman" w:hAnsi="Times New Roman" w:cs="Times New Roman"/>
        </w:rPr>
        <w:t xml:space="preserve">In </w:t>
      </w:r>
      <w:r w:rsidRPr="00AA244D">
        <w:rPr>
          <w:rFonts w:ascii="Times New Roman" w:hAnsi="Times New Roman" w:cs="Times New Roman"/>
        </w:rPr>
        <w:t>rare</w:t>
      </w:r>
      <w:r w:rsidRPr="00AA244D" w:rsidR="00DA24DA">
        <w:rPr>
          <w:rFonts w:ascii="Times New Roman" w:hAnsi="Times New Roman" w:cs="Times New Roman"/>
        </w:rPr>
        <w:t xml:space="preserve"> occasions</w:t>
      </w:r>
      <w:r w:rsidRPr="00AA244D">
        <w:rPr>
          <w:rFonts w:ascii="Times New Roman" w:hAnsi="Times New Roman" w:cs="Times New Roman"/>
        </w:rPr>
        <w:t>, it is also possible that you may have an allergic reaction to the dye</w:t>
      </w:r>
      <w:r w:rsidRPr="00AA244D" w:rsidR="00DB1AF9">
        <w:rPr>
          <w:rFonts w:ascii="Times New Roman" w:hAnsi="Times New Roman" w:cs="Times New Roman"/>
        </w:rPr>
        <w:t xml:space="preserve"> (see below for details). </w:t>
      </w:r>
      <w:r w:rsidRPr="00AA244D">
        <w:rPr>
          <w:rFonts w:ascii="Times New Roman" w:hAnsi="Times New Roman" w:cs="Times New Roman"/>
        </w:rPr>
        <w:t xml:space="preserve"> </w:t>
      </w:r>
    </w:p>
    <w:p w:rsidRPr="00AA244D" w:rsidR="00075C5D" w:rsidP="2A697B0C" w:rsidRDefault="00075C5D" w14:paraId="2E37A3B6" w14:textId="7EEB62FB">
      <w:pPr>
        <w:spacing w:after="0" w:line="240" w:lineRule="auto"/>
        <w:rPr>
          <w:rFonts w:ascii="Times New Roman" w:hAnsi="Times New Roman" w:cs="Times New Roman"/>
        </w:rPr>
      </w:pPr>
    </w:p>
    <w:p w:rsidRPr="00AA244D" w:rsidR="00E858A0" w:rsidP="2F23B01E" w:rsidRDefault="00E858A0" w14:paraId="0C9D6D9B" w14:textId="2E929ABA">
      <w:pPr>
        <w:spacing w:after="0" w:line="240" w:lineRule="auto"/>
        <w:rPr>
          <w:rFonts w:ascii="Times New Roman" w:hAnsi="Times New Roman" w:cs="Times New Roman"/>
        </w:rPr>
      </w:pPr>
      <w:r w:rsidRPr="00AA244D">
        <w:rPr>
          <w:rFonts w:ascii="Times New Roman" w:hAnsi="Times New Roman" w:cs="Times New Roman"/>
        </w:rPr>
        <w:t>You may experience the following when experiencing an allergic reaction to fluorescein</w:t>
      </w:r>
      <w:r w:rsidRPr="00AA244D" w:rsidR="00AE7651">
        <w:rPr>
          <w:rFonts w:ascii="Times New Roman" w:hAnsi="Times New Roman" w:cs="Times New Roman"/>
        </w:rPr>
        <w:t xml:space="preserve"> </w:t>
      </w:r>
      <w:r w:rsidRPr="00AA244D" w:rsidR="76D37D96">
        <w:rPr>
          <w:rFonts w:ascii="Times New Roman" w:hAnsi="Times New Roman" w:cs="Times New Roman"/>
        </w:rPr>
        <w:t xml:space="preserve">or </w:t>
      </w:r>
      <w:r w:rsidRPr="00AA244D" w:rsidR="001E7030">
        <w:rPr>
          <w:rFonts w:ascii="Times New Roman" w:hAnsi="Times New Roman" w:cs="Times New Roman"/>
        </w:rPr>
        <w:t>proparacaine</w:t>
      </w:r>
      <w:r w:rsidRPr="00AA244D">
        <w:rPr>
          <w:rFonts w:ascii="Times New Roman" w:hAnsi="Times New Roman" w:cs="Times New Roman"/>
        </w:rPr>
        <w:t xml:space="preserve"> </w:t>
      </w:r>
      <w:proofErr w:type="gramStart"/>
      <w:r w:rsidRPr="00AA244D">
        <w:rPr>
          <w:rFonts w:ascii="Times New Roman" w:hAnsi="Times New Roman" w:cs="Times New Roman"/>
        </w:rPr>
        <w:t>drops:</w:t>
      </w:r>
      <w:proofErr w:type="gramEnd"/>
      <w:r w:rsidRPr="00AA244D">
        <w:rPr>
          <w:rFonts w:ascii="Times New Roman" w:hAnsi="Times New Roman" w:cs="Times New Roman"/>
        </w:rPr>
        <w:t xml:space="preserve"> difficulty breathing, difficulty swallowing, fever, hives, itchy skin, loss of consciousness, rash, swelling of the tongue, throat, and face. Please advise the </w:t>
      </w:r>
      <w:r w:rsidRPr="00AA244D" w:rsidR="002E23E7">
        <w:rPr>
          <w:rFonts w:ascii="Times New Roman" w:hAnsi="Times New Roman" w:cs="Times New Roman"/>
        </w:rPr>
        <w:t xml:space="preserve">researcher </w:t>
      </w:r>
      <w:r w:rsidRPr="00AA244D">
        <w:rPr>
          <w:rFonts w:ascii="Times New Roman" w:hAnsi="Times New Roman" w:cs="Times New Roman"/>
        </w:rPr>
        <w:t xml:space="preserve">if you have a known allergy </w:t>
      </w:r>
      <w:r w:rsidRPr="00AA244D" w:rsidR="476D498C">
        <w:rPr>
          <w:rFonts w:ascii="Times New Roman" w:hAnsi="Times New Roman" w:cs="Times New Roman"/>
        </w:rPr>
        <w:t xml:space="preserve">or any sensitivities </w:t>
      </w:r>
      <w:r w:rsidRPr="00AA244D">
        <w:rPr>
          <w:rFonts w:ascii="Times New Roman" w:hAnsi="Times New Roman" w:cs="Times New Roman"/>
        </w:rPr>
        <w:t>to</w:t>
      </w:r>
      <w:r w:rsidRPr="00AA244D" w:rsidR="09761529">
        <w:rPr>
          <w:rFonts w:ascii="Times New Roman" w:hAnsi="Times New Roman" w:cs="Times New Roman"/>
        </w:rPr>
        <w:t xml:space="preserve"> any of the pharmacologic agents mentioned</w:t>
      </w:r>
      <w:r w:rsidRPr="00AA244D" w:rsidR="47856E8F">
        <w:rPr>
          <w:rFonts w:ascii="Times New Roman" w:hAnsi="Times New Roman" w:cs="Times New Roman"/>
        </w:rPr>
        <w:t xml:space="preserve">, to </w:t>
      </w:r>
      <w:r w:rsidRPr="00AA244D">
        <w:rPr>
          <w:rFonts w:ascii="Times New Roman" w:hAnsi="Times New Roman" w:cs="Times New Roman"/>
        </w:rPr>
        <w:t>other eye drops</w:t>
      </w:r>
      <w:r w:rsidRPr="00AA244D" w:rsidR="07F4DBB5">
        <w:rPr>
          <w:rFonts w:ascii="Times New Roman" w:hAnsi="Times New Roman" w:cs="Times New Roman"/>
        </w:rPr>
        <w:t xml:space="preserve">, </w:t>
      </w:r>
      <w:r w:rsidRPr="00AA244D">
        <w:rPr>
          <w:rFonts w:ascii="Times New Roman" w:hAnsi="Times New Roman" w:cs="Times New Roman"/>
        </w:rPr>
        <w:t>or study products.</w:t>
      </w:r>
    </w:p>
    <w:p w:rsidRPr="00AA244D" w:rsidR="003A58E5" w:rsidP="00D70861" w:rsidRDefault="003A58E5" w14:paraId="11549D87" w14:textId="77777777">
      <w:pPr>
        <w:autoSpaceDE w:val="0"/>
        <w:autoSpaceDN w:val="0"/>
        <w:adjustRightInd w:val="0"/>
        <w:spacing w:after="0" w:line="240" w:lineRule="auto"/>
        <w:rPr>
          <w:rFonts w:ascii="Times New Roman" w:hAnsi="Times New Roman" w:cs="Times New Roman"/>
        </w:rPr>
      </w:pPr>
    </w:p>
    <w:p w:rsidRPr="00AA244D" w:rsidR="00AE7651" w:rsidP="00D70861" w:rsidRDefault="00AE7651" w14:paraId="0AE78C1F" w14:textId="61465C72">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 xml:space="preserve">After impression cytology, you may experience </w:t>
      </w:r>
      <w:r w:rsidRPr="00AA244D" w:rsidR="00670141">
        <w:rPr>
          <w:rFonts w:ascii="Times New Roman" w:hAnsi="Times New Roman" w:cs="Times New Roman"/>
        </w:rPr>
        <w:t xml:space="preserve">mild ocular dryness and mild irritation for a maximum of 6 hours due to the removal of epithelial cells. </w:t>
      </w:r>
      <w:r w:rsidRPr="00AA244D" w:rsidR="007E40FC">
        <w:rPr>
          <w:rFonts w:ascii="Times New Roman" w:hAnsi="Times New Roman" w:cs="Times New Roman"/>
        </w:rPr>
        <w:t xml:space="preserve">You will be provided with samples of </w:t>
      </w:r>
      <w:r w:rsidRPr="00AA244D" w:rsidR="005058B0">
        <w:rPr>
          <w:rFonts w:ascii="Times New Roman" w:hAnsi="Times New Roman" w:cs="Times New Roman"/>
        </w:rPr>
        <w:t xml:space="preserve">topical </w:t>
      </w:r>
      <w:r w:rsidRPr="00AA244D" w:rsidR="00670141">
        <w:rPr>
          <w:rFonts w:ascii="Times New Roman" w:hAnsi="Times New Roman" w:cs="Times New Roman"/>
        </w:rPr>
        <w:t xml:space="preserve">artificial tears </w:t>
      </w:r>
      <w:r w:rsidRPr="00AA244D" w:rsidR="007E40FC">
        <w:rPr>
          <w:rFonts w:ascii="Times New Roman" w:hAnsi="Times New Roman" w:cs="Times New Roman"/>
        </w:rPr>
        <w:t xml:space="preserve">to help relieve </w:t>
      </w:r>
      <w:r w:rsidRPr="00AA244D" w:rsidR="005058B0">
        <w:rPr>
          <w:rFonts w:ascii="Times New Roman" w:hAnsi="Times New Roman" w:cs="Times New Roman"/>
        </w:rPr>
        <w:t>any discomfort.</w:t>
      </w:r>
      <w:r w:rsidRPr="00AA244D" w:rsidR="00847A46">
        <w:rPr>
          <w:rFonts w:ascii="Times New Roman" w:hAnsi="Times New Roman" w:cs="Times New Roman"/>
        </w:rPr>
        <w:t xml:space="preserve"> </w:t>
      </w:r>
    </w:p>
    <w:p w:rsidRPr="00AA244D" w:rsidR="00847A46" w:rsidP="00D70861" w:rsidRDefault="00847A46" w14:paraId="69832844" w14:textId="77777777">
      <w:pPr>
        <w:autoSpaceDE w:val="0"/>
        <w:autoSpaceDN w:val="0"/>
        <w:adjustRightInd w:val="0"/>
        <w:spacing w:after="0" w:line="240" w:lineRule="auto"/>
        <w:rPr>
          <w:rFonts w:ascii="Times New Roman" w:hAnsi="Times New Roman" w:cs="Times New Roman"/>
        </w:rPr>
      </w:pPr>
    </w:p>
    <w:p w:rsidR="00874559" w:rsidP="00664275" w:rsidRDefault="005910EB" w14:paraId="4DB057A6" w14:textId="77777777">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We will attempt to minimize th</w:t>
      </w:r>
      <w:r w:rsidRPr="00AA244D" w:rsidR="008A5396">
        <w:rPr>
          <w:rFonts w:ascii="Times New Roman" w:hAnsi="Times New Roman" w:cs="Times New Roman"/>
        </w:rPr>
        <w:t>ese</w:t>
      </w:r>
      <w:r w:rsidRPr="00AA244D">
        <w:rPr>
          <w:rFonts w:ascii="Times New Roman" w:hAnsi="Times New Roman" w:cs="Times New Roman"/>
        </w:rPr>
        <w:t xml:space="preserve"> risk</w:t>
      </w:r>
      <w:r w:rsidRPr="00AA244D" w:rsidR="008A5396">
        <w:rPr>
          <w:rFonts w:ascii="Times New Roman" w:hAnsi="Times New Roman" w:cs="Times New Roman"/>
        </w:rPr>
        <w:t>s</w:t>
      </w:r>
      <w:r w:rsidRPr="00AA244D" w:rsidR="0045063D">
        <w:rPr>
          <w:rFonts w:ascii="Times New Roman" w:hAnsi="Times New Roman" w:cs="Times New Roman"/>
        </w:rPr>
        <w:t xml:space="preserve"> by ensuring that </w:t>
      </w:r>
      <w:r w:rsidRPr="00AA244D" w:rsidR="002E23E7">
        <w:rPr>
          <w:rFonts w:ascii="Times New Roman" w:hAnsi="Times New Roman" w:cs="Times New Roman"/>
        </w:rPr>
        <w:t xml:space="preserve">researchers </w:t>
      </w:r>
      <w:r w:rsidRPr="00AA244D" w:rsidR="0045063D">
        <w:rPr>
          <w:rFonts w:ascii="Times New Roman" w:hAnsi="Times New Roman" w:cs="Times New Roman"/>
        </w:rPr>
        <w:t xml:space="preserve">are </w:t>
      </w:r>
      <w:proofErr w:type="gramStart"/>
      <w:r w:rsidRPr="00AA244D" w:rsidR="00324F7B">
        <w:rPr>
          <w:rFonts w:ascii="Times New Roman" w:hAnsi="Times New Roman" w:cs="Times New Roman"/>
        </w:rPr>
        <w:t>up-to-date</w:t>
      </w:r>
      <w:proofErr w:type="gramEnd"/>
      <w:r w:rsidRPr="00AA244D" w:rsidR="00324F7B">
        <w:rPr>
          <w:rFonts w:ascii="Times New Roman" w:hAnsi="Times New Roman" w:cs="Times New Roman"/>
        </w:rPr>
        <w:t xml:space="preserve"> with </w:t>
      </w:r>
      <w:proofErr w:type="gramStart"/>
      <w:r w:rsidRPr="00AA244D" w:rsidR="00324F7B">
        <w:rPr>
          <w:rFonts w:ascii="Times New Roman" w:hAnsi="Times New Roman" w:cs="Times New Roman"/>
        </w:rPr>
        <w:t>their</w:t>
      </w:r>
      <w:proofErr w:type="gramEnd"/>
      <w:r w:rsidRPr="00AA244D" w:rsidR="00324F7B">
        <w:rPr>
          <w:rFonts w:ascii="Times New Roman" w:hAnsi="Times New Roman" w:cs="Times New Roman"/>
        </w:rPr>
        <w:t xml:space="preserve"> </w:t>
      </w:r>
    </w:p>
    <w:p w:rsidRPr="00AA244D" w:rsidR="067BD203" w:rsidP="00664275" w:rsidRDefault="00324F7B" w14:paraId="4E0BB211" w14:textId="5C15DC46">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 xml:space="preserve">training and that you fully understand the procedures being conducted. </w:t>
      </w:r>
    </w:p>
    <w:p w:rsidRPr="00AA244D" w:rsidR="00AA244D" w:rsidP="00664275" w:rsidRDefault="00AA244D" w14:paraId="017213BE" w14:textId="77777777">
      <w:pPr>
        <w:autoSpaceDE w:val="0"/>
        <w:autoSpaceDN w:val="0"/>
        <w:adjustRightInd w:val="0"/>
        <w:spacing w:after="0" w:line="240" w:lineRule="auto"/>
        <w:rPr>
          <w:rFonts w:ascii="Times New Roman" w:hAnsi="Times New Roman" w:cs="Times New Roman"/>
        </w:rPr>
      </w:pPr>
    </w:p>
    <w:p w:rsidRPr="00AA244D" w:rsidR="00AA244D" w:rsidP="00664275" w:rsidRDefault="00AA244D" w14:paraId="1EE413C7" w14:textId="77777777">
      <w:pPr>
        <w:autoSpaceDE w:val="0"/>
        <w:autoSpaceDN w:val="0"/>
        <w:adjustRightInd w:val="0"/>
        <w:spacing w:after="0" w:line="240" w:lineRule="auto"/>
        <w:rPr>
          <w:rFonts w:ascii="Times New Roman" w:hAnsi="Times New Roman" w:cs="Times New Roman"/>
        </w:rPr>
      </w:pPr>
    </w:p>
    <w:p w:rsidRPr="00AA244D" w:rsidR="00AA244D" w:rsidP="00664275" w:rsidRDefault="00AA244D" w14:paraId="1A75D7AB" w14:textId="77777777">
      <w:pPr>
        <w:autoSpaceDE w:val="0"/>
        <w:autoSpaceDN w:val="0"/>
        <w:adjustRightInd w:val="0"/>
        <w:spacing w:after="0" w:line="240" w:lineRule="auto"/>
        <w:rPr>
          <w:rFonts w:ascii="Times New Roman" w:hAnsi="Times New Roman" w:cs="Times New Roman"/>
        </w:rPr>
      </w:pPr>
    </w:p>
    <w:p w:rsidR="1F8151C3" w:rsidP="1F8151C3" w:rsidRDefault="1F8151C3" w14:paraId="46955AC8" w14:textId="6F33C4E6">
      <w:pPr>
        <w:spacing w:after="0" w:line="240" w:lineRule="auto"/>
        <w:rPr>
          <w:rFonts w:ascii="Times New Roman" w:hAnsi="Times New Roman" w:cs="Times New Roman"/>
        </w:rPr>
      </w:pPr>
    </w:p>
    <w:p w:rsidR="1F8151C3" w:rsidP="1F8151C3" w:rsidRDefault="1F8151C3" w14:paraId="4394E030" w14:textId="02E814B9">
      <w:pPr>
        <w:spacing w:after="0" w:line="240" w:lineRule="auto"/>
        <w:rPr>
          <w:rFonts w:ascii="Times New Roman" w:hAnsi="Times New Roman" w:cs="Times New Roman"/>
        </w:rPr>
      </w:pPr>
    </w:p>
    <w:p w:rsidRPr="00AA244D" w:rsidR="00AA244D" w:rsidP="00664275" w:rsidRDefault="00AA244D" w14:paraId="56E94D98" w14:textId="77777777">
      <w:pPr>
        <w:autoSpaceDE w:val="0"/>
        <w:autoSpaceDN w:val="0"/>
        <w:adjustRightInd w:val="0"/>
        <w:spacing w:after="0" w:line="240" w:lineRule="auto"/>
        <w:rPr>
          <w:rFonts w:ascii="Times New Roman" w:hAnsi="Times New Roman" w:cs="Times New Roman"/>
        </w:rPr>
      </w:pPr>
    </w:p>
    <w:p w:rsidRPr="00AA244D" w:rsidR="007E40FC" w:rsidP="00664275" w:rsidRDefault="007E40FC" w14:paraId="3B84D84C" w14:textId="77777777">
      <w:pPr>
        <w:autoSpaceDE w:val="0"/>
        <w:autoSpaceDN w:val="0"/>
        <w:adjustRightInd w:val="0"/>
        <w:spacing w:after="0" w:line="240" w:lineRule="auto"/>
        <w:rPr>
          <w:rFonts w:ascii="Times New Roman" w:hAnsi="Times New Roman" w:cs="Times New Roman"/>
        </w:rPr>
      </w:pPr>
    </w:p>
    <w:p w:rsidRPr="00AA244D" w:rsidR="00664275" w:rsidP="40AC721F" w:rsidRDefault="6423C04F" w14:paraId="632C762F" w14:textId="02803F6C">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If you suffer an injury from participation in this study, medical care will be made available to you by the study optometrist, or you will be referred for appropriate medical care. However, if you sign this consent form, it does not mean you waive any legal rights you may have under the law, nor does it mean that you are releasing the investigators</w:t>
      </w:r>
      <w:r w:rsidRPr="00AA244D" w:rsidR="007E40FC">
        <w:rPr>
          <w:rFonts w:ascii="Times New Roman" w:hAnsi="Times New Roman" w:cs="Times New Roman"/>
        </w:rPr>
        <w:t xml:space="preserve"> and </w:t>
      </w:r>
      <w:r w:rsidRPr="00AA244D">
        <w:rPr>
          <w:rFonts w:ascii="Times New Roman" w:hAnsi="Times New Roman" w:cs="Times New Roman"/>
        </w:rPr>
        <w:t>institutions</w:t>
      </w:r>
      <w:r w:rsidRPr="00AA244D" w:rsidR="007E40FC">
        <w:rPr>
          <w:rFonts w:ascii="Times New Roman" w:hAnsi="Times New Roman" w:cs="Times New Roman"/>
        </w:rPr>
        <w:t xml:space="preserve"> </w:t>
      </w:r>
      <w:r w:rsidRPr="00AA244D">
        <w:rPr>
          <w:rFonts w:ascii="Times New Roman" w:hAnsi="Times New Roman" w:cs="Times New Roman"/>
        </w:rPr>
        <w:t>from their legal and professional responsibility.</w:t>
      </w:r>
    </w:p>
    <w:p w:rsidRPr="00AA244D" w:rsidR="00C21A93" w:rsidP="005910EB" w:rsidRDefault="00C21A93" w14:paraId="77E8D626" w14:textId="77777777">
      <w:pPr>
        <w:autoSpaceDE w:val="0"/>
        <w:autoSpaceDN w:val="0"/>
        <w:adjustRightInd w:val="0"/>
        <w:spacing w:after="0" w:line="240" w:lineRule="auto"/>
        <w:rPr>
          <w:rFonts w:ascii="Times New Roman" w:hAnsi="Times New Roman" w:cs="Times New Roman"/>
          <w:b/>
          <w:bCs/>
        </w:rPr>
      </w:pPr>
    </w:p>
    <w:p w:rsidRPr="00AA244D" w:rsidR="005910EB" w:rsidP="005910EB" w:rsidRDefault="005910EB" w14:paraId="15372FB4" w14:textId="65B81C8F">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Will my identity be known? </w:t>
      </w:r>
    </w:p>
    <w:p w:rsidRPr="00AA244D" w:rsidR="00A51915" w:rsidP="005910EB" w:rsidRDefault="00A51915" w14:paraId="43198AE2" w14:textId="77777777">
      <w:pPr>
        <w:autoSpaceDE w:val="0"/>
        <w:autoSpaceDN w:val="0"/>
        <w:adjustRightInd w:val="0"/>
        <w:spacing w:after="0" w:line="240" w:lineRule="auto"/>
        <w:rPr>
          <w:rFonts w:ascii="Times New Roman" w:hAnsi="Times New Roman" w:cs="Times New Roman"/>
        </w:rPr>
      </w:pPr>
    </w:p>
    <w:p w:rsidRPr="00AA244D" w:rsidR="005910EB" w:rsidP="005910EB" w:rsidRDefault="00275969" w14:paraId="012DDA18" w14:textId="62F3840C">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Your identity will be known only to the research team</w:t>
      </w:r>
      <w:r w:rsidRPr="00AA244D" w:rsidR="00AE6733">
        <w:rPr>
          <w:rFonts w:ascii="Times New Roman" w:hAnsi="Times New Roman" w:cs="Times New Roman"/>
        </w:rPr>
        <w:t xml:space="preserve">. </w:t>
      </w:r>
      <w:r w:rsidRPr="00AA244D" w:rsidR="00A2723A">
        <w:rPr>
          <w:rFonts w:ascii="Times New Roman" w:hAnsi="Times New Roman" w:cs="Times New Roman"/>
        </w:rPr>
        <w:t xml:space="preserve"> </w:t>
      </w:r>
    </w:p>
    <w:p w:rsidRPr="00AA244D" w:rsidR="003E57E8" w:rsidP="005910EB" w:rsidRDefault="003E57E8" w14:paraId="6E7F7524" w14:textId="77777777">
      <w:pPr>
        <w:autoSpaceDE w:val="0"/>
        <w:autoSpaceDN w:val="0"/>
        <w:adjustRightInd w:val="0"/>
        <w:spacing w:after="0" w:line="240" w:lineRule="auto"/>
        <w:rPr>
          <w:rFonts w:ascii="Times New Roman" w:hAnsi="Times New Roman" w:cs="Times New Roman"/>
          <w:b/>
          <w:bCs/>
        </w:rPr>
      </w:pPr>
    </w:p>
    <w:p w:rsidRPr="00AA244D" w:rsidR="005910EB" w:rsidP="005910EB" w:rsidRDefault="005910EB" w14:paraId="14533A1A" w14:textId="4D73CCAA">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Will my information be kept confidential? </w:t>
      </w:r>
    </w:p>
    <w:p w:rsidRPr="00AA244D" w:rsidR="00A51915" w:rsidP="005910EB" w:rsidRDefault="00A51915" w14:paraId="76979D0A" w14:textId="77777777">
      <w:pPr>
        <w:autoSpaceDE w:val="0"/>
        <w:autoSpaceDN w:val="0"/>
        <w:adjustRightInd w:val="0"/>
        <w:spacing w:after="0" w:line="240" w:lineRule="auto"/>
        <w:rPr>
          <w:rFonts w:ascii="Times New Roman" w:hAnsi="Times New Roman" w:cs="Times New Roman"/>
        </w:rPr>
      </w:pPr>
    </w:p>
    <w:p w:rsidRPr="00AA244D" w:rsidR="7FC74585" w:rsidP="7FC74585" w:rsidRDefault="00B809C4" w14:paraId="530ECC11" w14:textId="48A7D2E9" w14:noSpellErr="1">
      <w:pPr>
        <w:spacing w:after="0" w:line="240" w:lineRule="auto"/>
        <w:rPr>
          <w:rFonts w:ascii="Times New Roman" w:hAnsi="Times New Roman" w:cs="Times New Roman"/>
        </w:rPr>
      </w:pPr>
      <w:r w:rsidRPr="78A4F2B9" w:rsidR="00B809C4">
        <w:rPr>
          <w:rFonts w:ascii="Times New Roman" w:hAnsi="Times New Roman" w:cs="Times New Roman"/>
        </w:rPr>
        <w:t>Your identity</w:t>
      </w:r>
      <w:r w:rsidRPr="78A4F2B9" w:rsidR="00DC31A3">
        <w:rPr>
          <w:rStyle w:val="CommentReference"/>
          <w:rFonts w:ascii="Times New Roman" w:hAnsi="Times New Roman" w:cs="Times New Roman"/>
        </w:rPr>
        <w:t xml:space="preserve"> </w:t>
      </w:r>
      <w:r w:rsidRPr="78A4F2B9" w:rsidR="00DC31A3">
        <w:rPr>
          <w:rStyle w:val="CommentReference"/>
          <w:rFonts w:ascii="Times New Roman" w:hAnsi="Times New Roman" w:cs="Times New Roman"/>
          <w:sz w:val="22"/>
          <w:szCs w:val="22"/>
        </w:rPr>
        <w:t>will be kept confidential by</w:t>
      </w:r>
      <w:r w:rsidRPr="78A4F2B9" w:rsidR="0024538E">
        <w:rPr>
          <w:rStyle w:val="CommentReference"/>
          <w:rFonts w:ascii="Times New Roman" w:hAnsi="Times New Roman" w:cs="Times New Roman"/>
          <w:sz w:val="22"/>
          <w:szCs w:val="22"/>
        </w:rPr>
        <w:t xml:space="preserve"> </w:t>
      </w:r>
      <w:r w:rsidRPr="78A4F2B9" w:rsidR="005910EB">
        <w:rPr>
          <w:rFonts w:ascii="Times New Roman" w:hAnsi="Times New Roman" w:cs="Times New Roman"/>
        </w:rPr>
        <w:t xml:space="preserve">assigning </w:t>
      </w:r>
      <w:r w:rsidRPr="78A4F2B9" w:rsidR="001E0BF2">
        <w:rPr>
          <w:rFonts w:ascii="Times New Roman" w:hAnsi="Times New Roman" w:cs="Times New Roman"/>
        </w:rPr>
        <w:t xml:space="preserve">you </w:t>
      </w:r>
      <w:r w:rsidRPr="78A4F2B9" w:rsidR="005910EB">
        <w:rPr>
          <w:rFonts w:ascii="Times New Roman" w:hAnsi="Times New Roman" w:cs="Times New Roman"/>
        </w:rPr>
        <w:t xml:space="preserve">an ID code so that </w:t>
      </w:r>
      <w:r w:rsidRPr="78A4F2B9" w:rsidR="001E0BF2">
        <w:rPr>
          <w:rFonts w:ascii="Times New Roman" w:hAnsi="Times New Roman" w:cs="Times New Roman"/>
        </w:rPr>
        <w:t xml:space="preserve">your </w:t>
      </w:r>
      <w:r w:rsidRPr="78A4F2B9" w:rsidR="005910EB">
        <w:rPr>
          <w:rFonts w:ascii="Times New Roman" w:hAnsi="Times New Roman" w:cs="Times New Roman"/>
        </w:rPr>
        <w:t xml:space="preserve">name </w:t>
      </w:r>
      <w:r w:rsidRPr="78A4F2B9" w:rsidR="001E0BF2">
        <w:rPr>
          <w:rFonts w:ascii="Times New Roman" w:hAnsi="Times New Roman" w:cs="Times New Roman"/>
        </w:rPr>
        <w:t xml:space="preserve">will </w:t>
      </w:r>
      <w:r w:rsidRPr="78A4F2B9" w:rsidR="005910EB">
        <w:rPr>
          <w:rFonts w:ascii="Times New Roman" w:hAnsi="Times New Roman" w:cs="Times New Roman"/>
        </w:rPr>
        <w:t xml:space="preserve">not </w:t>
      </w:r>
      <w:r w:rsidRPr="78A4F2B9" w:rsidR="001E0BF2">
        <w:rPr>
          <w:rFonts w:ascii="Times New Roman" w:hAnsi="Times New Roman" w:cs="Times New Roman"/>
        </w:rPr>
        <w:t xml:space="preserve">be </w:t>
      </w:r>
      <w:r w:rsidRPr="78A4F2B9" w:rsidR="005910EB">
        <w:rPr>
          <w:rFonts w:ascii="Times New Roman" w:hAnsi="Times New Roman" w:cs="Times New Roman"/>
        </w:rPr>
        <w:t>associated with the data</w:t>
      </w:r>
      <w:r w:rsidRPr="78A4F2B9" w:rsidR="0024538E">
        <w:rPr>
          <w:rFonts w:ascii="Times New Roman" w:hAnsi="Times New Roman" w:cs="Times New Roman"/>
        </w:rPr>
        <w:t>.</w:t>
      </w:r>
      <w:r w:rsidRPr="78A4F2B9" w:rsidR="0024538E">
        <w:rPr>
          <w:rFonts w:ascii="Times New Roman" w:hAnsi="Times New Roman" w:cs="Times New Roman"/>
        </w:rPr>
        <w:t xml:space="preserve"> </w:t>
      </w:r>
      <w:r w:rsidRPr="78A4F2B9" w:rsidR="01DACADD">
        <w:rPr>
          <w:rFonts w:ascii="Times New Roman" w:hAnsi="Times New Roman" w:cs="Times New Roman"/>
        </w:rPr>
        <w:t xml:space="preserve">No </w:t>
      </w:r>
      <w:r w:rsidRPr="78A4F2B9" w:rsidR="00BF2A0B">
        <w:rPr>
          <w:rFonts w:ascii="Times New Roman" w:hAnsi="Times New Roman" w:cs="Times New Roman"/>
        </w:rPr>
        <w:t xml:space="preserve">biological </w:t>
      </w:r>
      <w:r w:rsidRPr="78A4F2B9" w:rsidR="01DACADD">
        <w:rPr>
          <w:rFonts w:ascii="Times New Roman" w:hAnsi="Times New Roman" w:cs="Times New Roman"/>
        </w:rPr>
        <w:t>samples will be kept, and r</w:t>
      </w:r>
      <w:r w:rsidRPr="78A4F2B9" w:rsidR="005910EB">
        <w:rPr>
          <w:rFonts w:ascii="Times New Roman" w:hAnsi="Times New Roman" w:cs="Times New Roman"/>
        </w:rPr>
        <w:t xml:space="preserve">esearch data will be </w:t>
      </w:r>
      <w:r w:rsidRPr="78A4F2B9" w:rsidR="005910EB">
        <w:rPr>
          <w:rFonts w:ascii="Times New Roman" w:hAnsi="Times New Roman" w:cs="Times New Roman"/>
        </w:rPr>
        <w:t>retained</w:t>
      </w:r>
      <w:r w:rsidRPr="78A4F2B9" w:rsidR="005910EB">
        <w:rPr>
          <w:rFonts w:ascii="Times New Roman" w:hAnsi="Times New Roman" w:cs="Times New Roman"/>
        </w:rPr>
        <w:t xml:space="preserve"> for </w:t>
      </w:r>
      <w:r w:rsidRPr="78A4F2B9" w:rsidR="00E0000C">
        <w:rPr>
          <w:rFonts w:ascii="Times New Roman" w:hAnsi="Times New Roman" w:cs="Times New Roman"/>
        </w:rPr>
        <w:t xml:space="preserve">a </w:t>
      </w:r>
      <w:r w:rsidRPr="78A4F2B9" w:rsidR="005910EB">
        <w:rPr>
          <w:rFonts w:ascii="Times New Roman" w:hAnsi="Times New Roman" w:cs="Times New Roman"/>
        </w:rPr>
        <w:t xml:space="preserve">minimum of </w:t>
      </w:r>
      <w:r w:rsidRPr="78A4F2B9" w:rsidR="00847A46">
        <w:rPr>
          <w:rFonts w:ascii="Times New Roman" w:hAnsi="Times New Roman" w:cs="Times New Roman"/>
        </w:rPr>
        <w:t>7</w:t>
      </w:r>
      <w:r w:rsidRPr="78A4F2B9" w:rsidR="005910EB">
        <w:rPr>
          <w:rFonts w:ascii="Times New Roman" w:hAnsi="Times New Roman" w:cs="Times New Roman"/>
          <w:i w:val="1"/>
          <w:iCs w:val="1"/>
        </w:rPr>
        <w:t xml:space="preserve"> </w:t>
      </w:r>
      <w:r w:rsidRPr="78A4F2B9" w:rsidR="005910EB">
        <w:rPr>
          <w:rFonts w:ascii="Times New Roman" w:hAnsi="Times New Roman" w:cs="Times New Roman"/>
        </w:rPr>
        <w:t>years</w:t>
      </w:r>
      <w:r w:rsidRPr="78A4F2B9" w:rsidR="005910EB">
        <w:rPr>
          <w:rFonts w:ascii="Times New Roman" w:hAnsi="Times New Roman" w:cs="Times New Roman"/>
        </w:rPr>
        <w:t xml:space="preserve"> at which time it will be </w:t>
      </w:r>
      <w:r w:rsidRPr="78A4F2B9" w:rsidR="3E5481C9">
        <w:rPr>
          <w:rFonts w:ascii="Times New Roman" w:hAnsi="Times New Roman" w:cs="Times New Roman"/>
        </w:rPr>
        <w:t>confidentially</w:t>
      </w:r>
      <w:r w:rsidRPr="78A4F2B9" w:rsidR="005910EB">
        <w:rPr>
          <w:rFonts w:ascii="Times New Roman" w:hAnsi="Times New Roman" w:cs="Times New Roman"/>
        </w:rPr>
        <w:t xml:space="preserve"> shredded</w:t>
      </w:r>
      <w:r w:rsidRPr="78A4F2B9" w:rsidR="6E3E128E">
        <w:rPr>
          <w:rFonts w:ascii="Times New Roman" w:hAnsi="Times New Roman" w:cs="Times New Roman"/>
        </w:rPr>
        <w:t xml:space="preserve">. </w:t>
      </w:r>
      <w:r w:rsidRPr="78A4F2B9" w:rsidR="00F37298">
        <w:rPr>
          <w:rFonts w:ascii="Times New Roman" w:hAnsi="Times New Roman" w:cs="Times New Roman"/>
        </w:rPr>
        <w:t xml:space="preserve">Only the research team will have access to study data. Your information will be securely stored in a locked research office </w:t>
      </w:r>
      <w:r w:rsidRPr="78A4F2B9" w:rsidR="00E0000C">
        <w:rPr>
          <w:rFonts w:ascii="Times New Roman" w:hAnsi="Times New Roman" w:cs="Times New Roman"/>
        </w:rPr>
        <w:t>at the University of Waterloo</w:t>
      </w:r>
      <w:r w:rsidRPr="78A4F2B9" w:rsidR="00F37298">
        <w:rPr>
          <w:rFonts w:ascii="Times New Roman" w:hAnsi="Times New Roman" w:cs="Times New Roman"/>
        </w:rPr>
        <w:t>, on a password protected computer.</w:t>
      </w:r>
      <w:r w:rsidRPr="78A4F2B9" w:rsidR="00456A5A">
        <w:rPr>
          <w:rFonts w:ascii="Times New Roman" w:hAnsi="Times New Roman" w:cs="Times New Roman"/>
        </w:rPr>
        <w:t xml:space="preserve"> </w:t>
      </w:r>
      <w:r w:rsidRPr="78A4F2B9" w:rsidR="00896DAA">
        <w:rPr>
          <w:rFonts w:ascii="Times New Roman" w:hAnsi="Times New Roman" w:cs="Times New Roman"/>
        </w:rPr>
        <w:t xml:space="preserve">The data collected during this research </w:t>
      </w:r>
      <w:r w:rsidRPr="78A4F2B9" w:rsidR="1996ABB8">
        <w:rPr>
          <w:rFonts w:ascii="Times New Roman" w:hAnsi="Times New Roman" w:cs="Times New Roman"/>
        </w:rPr>
        <w:t xml:space="preserve">may be deposited in </w:t>
      </w:r>
      <w:r w:rsidRPr="78A4F2B9" w:rsidR="0078602A">
        <w:rPr>
          <w:rFonts w:ascii="Times New Roman" w:hAnsi="Times New Roman" w:cs="Times New Roman"/>
        </w:rPr>
        <w:t xml:space="preserve">an online public </w:t>
      </w:r>
      <w:r w:rsidRPr="78A4F2B9" w:rsidR="1996ABB8">
        <w:rPr>
          <w:rFonts w:ascii="Times New Roman" w:hAnsi="Times New Roman" w:cs="Times New Roman"/>
        </w:rPr>
        <w:t>repositor</w:t>
      </w:r>
      <w:r w:rsidRPr="78A4F2B9" w:rsidR="0078602A">
        <w:rPr>
          <w:rFonts w:ascii="Times New Roman" w:hAnsi="Times New Roman" w:cs="Times New Roman"/>
        </w:rPr>
        <w:t>y or database</w:t>
      </w:r>
      <w:r w:rsidRPr="78A4F2B9" w:rsidR="00C82ACD">
        <w:rPr>
          <w:rFonts w:ascii="Times New Roman" w:hAnsi="Times New Roman" w:cs="Times New Roman"/>
        </w:rPr>
        <w:t xml:space="preserve">. </w:t>
      </w:r>
      <w:r w:rsidRPr="78A4F2B9" w:rsidR="0078602A">
        <w:rPr>
          <w:rFonts w:ascii="Times New Roman" w:hAnsi="Times New Roman" w:cs="Times New Roman"/>
        </w:rPr>
        <w:t>Prior to submission</w:t>
      </w:r>
      <w:r w:rsidRPr="78A4F2B9" w:rsidR="00725778">
        <w:rPr>
          <w:rFonts w:ascii="Times New Roman" w:hAnsi="Times New Roman" w:cs="Times New Roman"/>
        </w:rPr>
        <w:t xml:space="preserve">, all data will </w:t>
      </w:r>
      <w:r w:rsidRPr="78A4F2B9" w:rsidR="00AF1D3E">
        <w:rPr>
          <w:rFonts w:ascii="Times New Roman" w:hAnsi="Times New Roman" w:cs="Times New Roman"/>
        </w:rPr>
        <w:t xml:space="preserve">undergo a rigorous </w:t>
      </w:r>
      <w:r w:rsidRPr="78A4F2B9" w:rsidR="00725778">
        <w:rPr>
          <w:rFonts w:ascii="Times New Roman" w:hAnsi="Times New Roman" w:cs="Times New Roman"/>
        </w:rPr>
        <w:t>de</w:t>
      </w:r>
      <w:r w:rsidRPr="78A4F2B9" w:rsidR="00AF1D3E">
        <w:rPr>
          <w:rFonts w:ascii="Times New Roman" w:hAnsi="Times New Roman" w:cs="Times New Roman"/>
        </w:rPr>
        <w:t>identification process, ensuring that</w:t>
      </w:r>
      <w:r w:rsidRPr="78A4F2B9" w:rsidR="00725778">
        <w:rPr>
          <w:rFonts w:ascii="Times New Roman" w:hAnsi="Times New Roman" w:cs="Times New Roman"/>
        </w:rPr>
        <w:t xml:space="preserve"> personally identifiable information such as names and specific demographic details</w:t>
      </w:r>
      <w:r w:rsidRPr="78A4F2B9" w:rsidR="00AF1D3E">
        <w:rPr>
          <w:rFonts w:ascii="Times New Roman" w:hAnsi="Times New Roman" w:cs="Times New Roman"/>
        </w:rPr>
        <w:t xml:space="preserve"> </w:t>
      </w:r>
      <w:r w:rsidRPr="78A4F2B9" w:rsidR="00AF1D3E">
        <w:rPr>
          <w:rFonts w:ascii="Times New Roman" w:hAnsi="Times New Roman" w:cs="Times New Roman"/>
        </w:rPr>
        <w:t>are</w:t>
      </w:r>
      <w:r w:rsidRPr="78A4F2B9" w:rsidR="00AF1D3E">
        <w:rPr>
          <w:rFonts w:ascii="Times New Roman" w:hAnsi="Times New Roman" w:cs="Times New Roman"/>
        </w:rPr>
        <w:t xml:space="preserve"> removed</w:t>
      </w:r>
      <w:r w:rsidRPr="78A4F2B9" w:rsidR="00575198">
        <w:rPr>
          <w:rFonts w:ascii="Times New Roman" w:hAnsi="Times New Roman" w:cs="Times New Roman"/>
        </w:rPr>
        <w:t xml:space="preserve">. </w:t>
      </w:r>
      <w:r w:rsidRPr="78A4F2B9" w:rsidR="00C94DCA">
        <w:rPr>
          <w:rFonts w:ascii="Times New Roman" w:hAnsi="Times New Roman" w:cs="Times New Roman"/>
        </w:rPr>
        <w:t xml:space="preserve">This </w:t>
      </w:r>
      <w:r w:rsidRPr="78A4F2B9" w:rsidR="009F7EAE">
        <w:rPr>
          <w:rFonts w:ascii="Times New Roman" w:hAnsi="Times New Roman" w:cs="Times New Roman"/>
        </w:rPr>
        <w:t>process is essential as it</w:t>
      </w:r>
      <w:r w:rsidRPr="78A4F2B9" w:rsidR="00C94DCA">
        <w:rPr>
          <w:rFonts w:ascii="Times New Roman" w:hAnsi="Times New Roman" w:cs="Times New Roman"/>
        </w:rPr>
        <w:t xml:space="preserve"> </w:t>
      </w:r>
      <w:r w:rsidRPr="78A4F2B9" w:rsidR="000A31F4">
        <w:rPr>
          <w:rFonts w:ascii="Times New Roman" w:hAnsi="Times New Roman" w:cs="Times New Roman"/>
        </w:rPr>
        <w:t>facilitates</w:t>
      </w:r>
      <w:r w:rsidRPr="78A4F2B9" w:rsidR="000A31F4">
        <w:rPr>
          <w:rFonts w:ascii="Times New Roman" w:hAnsi="Times New Roman" w:cs="Times New Roman"/>
        </w:rPr>
        <w:t xml:space="preserve"> transparency and reproducibility in research by enabling other investigators to verify findings and prevent unnecessary duplication of studies</w:t>
      </w:r>
      <w:r w:rsidRPr="78A4F2B9" w:rsidR="007E40AA">
        <w:rPr>
          <w:rFonts w:ascii="Times New Roman" w:hAnsi="Times New Roman" w:cs="Times New Roman"/>
        </w:rPr>
        <w:t>.</w:t>
      </w:r>
      <w:r w:rsidRPr="78A4F2B9" w:rsidR="00C94DCA">
        <w:rPr>
          <w:rFonts w:ascii="Times New Roman" w:hAnsi="Times New Roman" w:cs="Times New Roman"/>
        </w:rPr>
        <w:t xml:space="preserve"> If you do not want your data to be shared, please do not </w:t>
      </w:r>
      <w:r w:rsidRPr="78A4F2B9" w:rsidR="00C94DCA">
        <w:rPr>
          <w:rFonts w:ascii="Times New Roman" w:hAnsi="Times New Roman" w:cs="Times New Roman"/>
        </w:rPr>
        <w:t>participate</w:t>
      </w:r>
      <w:r w:rsidRPr="78A4F2B9" w:rsidR="00C94DCA">
        <w:rPr>
          <w:rFonts w:ascii="Times New Roman" w:hAnsi="Times New Roman" w:cs="Times New Roman"/>
        </w:rPr>
        <w:t xml:space="preserve"> in this study. </w:t>
      </w:r>
    </w:p>
    <w:p w:rsidRPr="00AA244D" w:rsidR="00874559" w:rsidP="00874559" w:rsidRDefault="0068C738" w14:paraId="376E0773" w14:textId="7DD48B1A" w14:noSpellErr="1">
      <w:pPr>
        <w:spacing w:before="240" w:after="0" w:line="240" w:lineRule="auto"/>
        <w:rPr>
          <w:rFonts w:ascii="Times New Roman" w:hAnsi="Times New Roman" w:cs="Times New Roman"/>
        </w:rPr>
      </w:pPr>
      <w:r w:rsidRPr="78A4F2B9" w:rsidR="0068C738">
        <w:rPr>
          <w:rFonts w:ascii="Times New Roman" w:hAnsi="Times New Roman" w:cs="Times New Roman"/>
        </w:rPr>
        <w:t xml:space="preserve">Please note that the University of Waterloo Research Ethics Board </w:t>
      </w:r>
      <w:r w:rsidRPr="78A4F2B9" w:rsidR="328F5153">
        <w:rPr>
          <w:rFonts w:ascii="Times New Roman" w:hAnsi="Times New Roman" w:cs="Times New Roman"/>
        </w:rPr>
        <w:t>may be granted access to your</w:t>
      </w:r>
      <w:r w:rsidRPr="78A4F2B9" w:rsidR="7D1C8E05">
        <w:rPr>
          <w:rFonts w:ascii="Times New Roman" w:hAnsi="Times New Roman" w:cs="Times New Roman"/>
        </w:rPr>
        <w:t xml:space="preserve"> original</w:t>
      </w:r>
      <w:r w:rsidRPr="78A4F2B9" w:rsidR="328F5153">
        <w:rPr>
          <w:rFonts w:ascii="Times New Roman" w:hAnsi="Times New Roman" w:cs="Times New Roman"/>
        </w:rPr>
        <w:t xml:space="preserve"> </w:t>
      </w:r>
      <w:r w:rsidRPr="78A4F2B9" w:rsidR="2914F4D4">
        <w:rPr>
          <w:rFonts w:ascii="Times New Roman" w:hAnsi="Times New Roman" w:cs="Times New Roman"/>
        </w:rPr>
        <w:t xml:space="preserve">clinical study </w:t>
      </w:r>
      <w:r w:rsidRPr="78A4F2B9" w:rsidR="328F5153">
        <w:rPr>
          <w:rFonts w:ascii="Times New Roman" w:hAnsi="Times New Roman" w:cs="Times New Roman"/>
        </w:rPr>
        <w:t>records</w:t>
      </w:r>
      <w:r w:rsidRPr="78A4F2B9" w:rsidR="1E88AB81">
        <w:rPr>
          <w:rFonts w:ascii="Times New Roman" w:hAnsi="Times New Roman" w:cs="Times New Roman"/>
        </w:rPr>
        <w:t xml:space="preserve"> to verify </w:t>
      </w:r>
      <w:r w:rsidRPr="78A4F2B9" w:rsidR="12B93578">
        <w:rPr>
          <w:rFonts w:ascii="Times New Roman" w:hAnsi="Times New Roman" w:cs="Times New Roman"/>
        </w:rPr>
        <w:t xml:space="preserve">that the </w:t>
      </w:r>
      <w:r w:rsidRPr="78A4F2B9" w:rsidR="328F5153">
        <w:rPr>
          <w:rFonts w:ascii="Times New Roman" w:hAnsi="Times New Roman" w:cs="Times New Roman"/>
        </w:rPr>
        <w:t>study procedures and/or data</w:t>
      </w:r>
      <w:r w:rsidRPr="78A4F2B9" w:rsidR="78596FF0">
        <w:rPr>
          <w:rFonts w:ascii="Times New Roman" w:hAnsi="Times New Roman" w:cs="Times New Roman"/>
        </w:rPr>
        <w:t xml:space="preserve"> </w:t>
      </w:r>
      <w:r w:rsidRPr="78A4F2B9" w:rsidR="4D564D73">
        <w:rPr>
          <w:rFonts w:ascii="Times New Roman" w:hAnsi="Times New Roman" w:cs="Times New Roman"/>
        </w:rPr>
        <w:t>are</w:t>
      </w:r>
      <w:r w:rsidRPr="78A4F2B9" w:rsidR="04164457">
        <w:rPr>
          <w:rFonts w:ascii="Times New Roman" w:hAnsi="Times New Roman" w:cs="Times New Roman"/>
        </w:rPr>
        <w:t xml:space="preserve"> correct and </w:t>
      </w:r>
      <w:r w:rsidRPr="78A4F2B9" w:rsidR="78596FF0">
        <w:rPr>
          <w:rFonts w:ascii="Times New Roman" w:hAnsi="Times New Roman" w:cs="Times New Roman"/>
        </w:rPr>
        <w:t xml:space="preserve">meet the </w:t>
      </w:r>
      <w:r w:rsidRPr="78A4F2B9" w:rsidR="55C685A9">
        <w:rPr>
          <w:rFonts w:ascii="Times New Roman" w:hAnsi="Times New Roman" w:cs="Times New Roman"/>
        </w:rPr>
        <w:t>required</w:t>
      </w:r>
      <w:r w:rsidRPr="78A4F2B9" w:rsidR="78596FF0">
        <w:rPr>
          <w:rFonts w:ascii="Times New Roman" w:hAnsi="Times New Roman" w:cs="Times New Roman"/>
        </w:rPr>
        <w:t xml:space="preserve"> </w:t>
      </w:r>
      <w:r w:rsidRPr="78A4F2B9" w:rsidR="77D16CE1">
        <w:rPr>
          <w:rFonts w:ascii="Times New Roman" w:hAnsi="Times New Roman" w:cs="Times New Roman"/>
        </w:rPr>
        <w:t xml:space="preserve">laws and </w:t>
      </w:r>
      <w:r w:rsidRPr="78A4F2B9" w:rsidR="78596FF0">
        <w:rPr>
          <w:rFonts w:ascii="Times New Roman" w:hAnsi="Times New Roman" w:cs="Times New Roman"/>
        </w:rPr>
        <w:t>guidelines</w:t>
      </w:r>
      <w:r w:rsidRPr="78A4F2B9" w:rsidR="5B9D6779">
        <w:rPr>
          <w:rFonts w:ascii="Times New Roman" w:hAnsi="Times New Roman" w:cs="Times New Roman"/>
        </w:rPr>
        <w:t xml:space="preserve">. </w:t>
      </w:r>
      <w:r w:rsidRPr="78A4F2B9" w:rsidR="59FF6593">
        <w:rPr>
          <w:rFonts w:ascii="Times New Roman" w:hAnsi="Times New Roman" w:cs="Times New Roman"/>
        </w:rPr>
        <w:t xml:space="preserve">These records are identifiable, but all parties involved will take exceptional measures to ensure that the privacy, confidentiality, and security of your records is </w:t>
      </w:r>
      <w:r w:rsidRPr="78A4F2B9" w:rsidR="59FF6593">
        <w:rPr>
          <w:rFonts w:ascii="Times New Roman" w:hAnsi="Times New Roman" w:cs="Times New Roman"/>
        </w:rPr>
        <w:t>maintained</w:t>
      </w:r>
      <w:r w:rsidRPr="78A4F2B9" w:rsidR="59FF6593">
        <w:rPr>
          <w:rFonts w:ascii="Times New Roman" w:hAnsi="Times New Roman" w:cs="Times New Roman"/>
        </w:rPr>
        <w:t>.</w:t>
      </w:r>
      <w:r w:rsidRPr="78A4F2B9" w:rsidR="59FF6593">
        <w:rPr>
          <w:rFonts w:ascii="Times New Roman" w:hAnsi="Times New Roman" w:cs="Times New Roman"/>
        </w:rPr>
        <w:t xml:space="preserve"> </w:t>
      </w:r>
    </w:p>
    <w:p w:rsidRPr="00AA244D" w:rsidR="005910EB" w:rsidP="00CC1DDC" w:rsidRDefault="005910EB" w14:paraId="14C346A9" w14:textId="601A0462">
      <w:pPr>
        <w:pStyle w:val="Heading1"/>
        <w:numPr>
          <w:ilvl w:val="0"/>
          <w:numId w:val="23"/>
        </w:numPr>
        <w:rPr>
          <w:rFonts w:cs="Times New Roman"/>
          <w:b/>
          <w:bCs/>
          <w:sz w:val="28"/>
          <w:szCs w:val="28"/>
        </w:rPr>
      </w:pPr>
      <w:r w:rsidRPr="00AA244D">
        <w:rPr>
          <w:rFonts w:cs="Times New Roman"/>
          <w:b/>
          <w:bCs/>
          <w:sz w:val="28"/>
          <w:szCs w:val="28"/>
        </w:rPr>
        <w:t>Questions, comments, or concerns</w:t>
      </w:r>
    </w:p>
    <w:p w:rsidRPr="00AA244D" w:rsidR="004E4D35" w:rsidP="00C30772" w:rsidRDefault="004E4D35" w14:paraId="2B55ED60" w14:textId="77777777">
      <w:pPr>
        <w:autoSpaceDE w:val="0"/>
        <w:autoSpaceDN w:val="0"/>
        <w:adjustRightInd w:val="0"/>
        <w:spacing w:after="0" w:line="240" w:lineRule="auto"/>
        <w:rPr>
          <w:rFonts w:ascii="Times New Roman" w:hAnsi="Times New Roman" w:cs="Times New Roman"/>
        </w:rPr>
      </w:pPr>
    </w:p>
    <w:p w:rsidRPr="00AA244D" w:rsidR="00DB20EA" w:rsidP="00C30772" w:rsidRDefault="00C30772" w14:paraId="34CF3978" w14:textId="4773AA04">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Has the study received ethics clearance? </w:t>
      </w:r>
    </w:p>
    <w:p w:rsidRPr="00AA244D" w:rsidR="00F24E4B" w:rsidP="00C30772" w:rsidRDefault="00F24E4B" w14:paraId="342D0538" w14:textId="77777777">
      <w:pPr>
        <w:autoSpaceDE w:val="0"/>
        <w:autoSpaceDN w:val="0"/>
        <w:adjustRightInd w:val="0"/>
        <w:spacing w:after="0" w:line="240" w:lineRule="auto"/>
        <w:rPr>
          <w:rFonts w:ascii="Times New Roman" w:hAnsi="Times New Roman" w:cs="Times New Roman"/>
        </w:rPr>
      </w:pPr>
    </w:p>
    <w:p w:rsidRPr="00AA244D" w:rsidR="00C30772" w:rsidP="00D70861" w:rsidRDefault="003E2924" w14:paraId="6765EEBC" w14:textId="0DAF85EE" w14:noSpellErr="1">
      <w:pPr>
        <w:autoSpaceDE w:val="0"/>
        <w:autoSpaceDN w:val="0"/>
        <w:adjustRightInd w:val="0"/>
        <w:spacing w:after="0" w:line="240" w:lineRule="auto"/>
        <w:rPr>
          <w:rFonts w:ascii="Times New Roman" w:hAnsi="Times New Roman" w:cs="Times New Roman"/>
          <w:color w:val="000000" w:themeColor="text1"/>
        </w:rPr>
      </w:pPr>
      <w:r w:rsidRPr="78A4F2B9" w:rsidR="003E2924">
        <w:rPr>
          <w:rFonts w:ascii="Times New Roman" w:hAnsi="Times New Roman" w:cs="Times New Roman"/>
          <w:color w:val="000000" w:themeColor="text1" w:themeTint="FF" w:themeShade="FF"/>
        </w:rPr>
        <w:t xml:space="preserve">This study has been reviewed and received ethics clearance through a University of Waterloo Research Ethics Board </w:t>
      </w:r>
      <w:r w:rsidRPr="78A4F2B9" w:rsidR="003E2924">
        <w:rPr>
          <w:rFonts w:ascii="Times New Roman" w:hAnsi="Times New Roman" w:cs="Times New Roman"/>
          <w:color w:val="000000" w:themeColor="text1" w:themeTint="FF" w:themeShade="FF"/>
        </w:rPr>
        <w:t xml:space="preserve">(REB </w:t>
      </w:r>
      <w:r w:rsidRPr="78A4F2B9" w:rsidR="0092502C">
        <w:rPr>
          <w:rFonts w:ascii="Times New Roman" w:hAnsi="Times New Roman" w:cs="Times New Roman"/>
          <w:color w:val="000000" w:themeColor="text1" w:themeTint="FF" w:themeShade="FF"/>
        </w:rPr>
        <w:t>#</w:t>
      </w:r>
      <w:r w:rsidRPr="78A4F2B9" w:rsidR="00847A46">
        <w:rPr>
          <w:rFonts w:ascii="Times New Roman" w:hAnsi="Times New Roman" w:cs="Times New Roman"/>
          <w:color w:val="000000" w:themeColor="text1" w:themeTint="FF" w:themeShade="FF"/>
        </w:rPr>
        <w:t>47633</w:t>
      </w:r>
      <w:r w:rsidRPr="78A4F2B9" w:rsidR="42185A06">
        <w:rPr>
          <w:rFonts w:ascii="Times New Roman" w:hAnsi="Times New Roman" w:cs="Times New Roman"/>
          <w:color w:val="000000" w:themeColor="text1" w:themeTint="FF" w:themeShade="FF"/>
        </w:rPr>
        <w:t>)</w:t>
      </w:r>
      <w:r w:rsidRPr="78A4F2B9" w:rsidR="00A51753">
        <w:rPr>
          <w:rFonts w:ascii="Times New Roman" w:hAnsi="Times New Roman" w:cs="Times New Roman"/>
          <w:color w:val="000000" w:themeColor="text1" w:themeTint="FF" w:themeShade="FF"/>
        </w:rPr>
        <w:t>.</w:t>
      </w:r>
      <w:r w:rsidRPr="78A4F2B9" w:rsidR="003E2924">
        <w:rPr>
          <w:rFonts w:ascii="Times New Roman" w:hAnsi="Times New Roman" w:cs="Times New Roman"/>
          <w:color w:val="000000" w:themeColor="text1" w:themeTint="FF" w:themeShade="FF"/>
        </w:rPr>
        <w:t> If you have questions for the Board</w:t>
      </w:r>
      <w:r w:rsidRPr="78A4F2B9" w:rsidR="0062399B">
        <w:rPr>
          <w:rFonts w:ascii="Times New Roman" w:hAnsi="Times New Roman" w:cs="Times New Roman"/>
          <w:color w:val="000000" w:themeColor="text1" w:themeTint="FF" w:themeShade="FF"/>
        </w:rPr>
        <w:t>,</w:t>
      </w:r>
      <w:r w:rsidRPr="78A4F2B9" w:rsidR="003E2924">
        <w:rPr>
          <w:rFonts w:ascii="Times New Roman" w:hAnsi="Times New Roman" w:cs="Times New Roman"/>
          <w:color w:val="000000" w:themeColor="text1" w:themeTint="FF" w:themeShade="FF"/>
        </w:rPr>
        <w:t xml:space="preserve"> contact the Office of Research Ethics, </w:t>
      </w:r>
      <w:r w:rsidRPr="78A4F2B9" w:rsidR="0062399B">
        <w:rPr>
          <w:rFonts w:ascii="Times New Roman" w:hAnsi="Times New Roman" w:cs="Times New Roman"/>
          <w:color w:val="000000" w:themeColor="text1" w:themeTint="FF" w:themeShade="FF"/>
        </w:rPr>
        <w:t xml:space="preserve">toll-free </w:t>
      </w:r>
      <w:r w:rsidRPr="78A4F2B9" w:rsidR="003E2924">
        <w:rPr>
          <w:rFonts w:ascii="Times New Roman" w:hAnsi="Times New Roman" w:cs="Times New Roman"/>
          <w:color w:val="000000" w:themeColor="text1" w:themeTint="FF" w:themeShade="FF"/>
        </w:rPr>
        <w:t>at 1-</w:t>
      </w:r>
      <w:r w:rsidRPr="78A4F2B9" w:rsidR="0062399B">
        <w:rPr>
          <w:rFonts w:ascii="Times New Roman" w:hAnsi="Times New Roman" w:cs="Times New Roman"/>
          <w:color w:val="000000" w:themeColor="text1" w:themeTint="FF" w:themeShade="FF"/>
        </w:rPr>
        <w:t>833</w:t>
      </w:r>
      <w:r w:rsidRPr="78A4F2B9" w:rsidR="003E2924">
        <w:rPr>
          <w:rFonts w:ascii="Times New Roman" w:hAnsi="Times New Roman" w:cs="Times New Roman"/>
          <w:color w:val="000000" w:themeColor="text1" w:themeTint="FF" w:themeShade="FF"/>
        </w:rPr>
        <w:t>-</w:t>
      </w:r>
      <w:r w:rsidRPr="78A4F2B9" w:rsidR="00142870">
        <w:rPr>
          <w:rFonts w:ascii="Times New Roman" w:hAnsi="Times New Roman" w:cs="Times New Roman"/>
          <w:color w:val="000000" w:themeColor="text1" w:themeTint="FF" w:themeShade="FF"/>
        </w:rPr>
        <w:t>643</w:t>
      </w:r>
      <w:r w:rsidRPr="78A4F2B9" w:rsidR="003E2924">
        <w:rPr>
          <w:rFonts w:ascii="Times New Roman" w:hAnsi="Times New Roman" w:cs="Times New Roman"/>
          <w:color w:val="000000" w:themeColor="text1" w:themeTint="FF" w:themeShade="FF"/>
        </w:rPr>
        <w:t>-</w:t>
      </w:r>
      <w:r w:rsidRPr="78A4F2B9" w:rsidR="00142870">
        <w:rPr>
          <w:rFonts w:ascii="Times New Roman" w:hAnsi="Times New Roman" w:cs="Times New Roman"/>
          <w:color w:val="000000" w:themeColor="text1" w:themeTint="FF" w:themeShade="FF"/>
        </w:rPr>
        <w:t xml:space="preserve">2379 (Canada and USA), 1-519-888-4440, or reb@uwaterloo.ca. </w:t>
      </w:r>
    </w:p>
    <w:p w:rsidRPr="00AA244D" w:rsidR="003A7710" w:rsidP="003442C6" w:rsidRDefault="003A7710" w14:paraId="78F56B02" w14:textId="77777777">
      <w:pPr>
        <w:autoSpaceDE w:val="0"/>
        <w:autoSpaceDN w:val="0"/>
        <w:adjustRightInd w:val="0"/>
        <w:spacing w:after="0" w:line="240" w:lineRule="auto"/>
        <w:rPr>
          <w:rFonts w:ascii="Times New Roman" w:hAnsi="Times New Roman" w:cs="Times New Roman"/>
        </w:rPr>
      </w:pPr>
    </w:p>
    <w:p w:rsidRPr="00AA244D" w:rsidR="003442C6" w:rsidP="003442C6" w:rsidRDefault="003442C6" w14:paraId="6E446CAB" w14:textId="2E6A7CF7">
      <w:pPr>
        <w:autoSpaceDE w:val="0"/>
        <w:autoSpaceDN w:val="0"/>
        <w:adjustRightInd w:val="0"/>
        <w:spacing w:after="0" w:line="240" w:lineRule="auto"/>
        <w:rPr>
          <w:rFonts w:ascii="Times New Roman" w:hAnsi="Times New Roman" w:cs="Times New Roman"/>
          <w:b/>
          <w:bCs/>
        </w:rPr>
      </w:pPr>
      <w:r w:rsidRPr="00AA244D">
        <w:rPr>
          <w:rFonts w:ascii="Times New Roman" w:hAnsi="Times New Roman" w:cs="Times New Roman"/>
          <w:b/>
          <w:bCs/>
        </w:rPr>
        <w:t xml:space="preserve">Who should I contact if I have questions regarding my participation in the study? </w:t>
      </w:r>
    </w:p>
    <w:p w:rsidRPr="00AA244D" w:rsidR="003442C6" w:rsidP="00D70861" w:rsidRDefault="003442C6" w14:paraId="78D2936C" w14:textId="11603F21">
      <w:pPr>
        <w:autoSpaceDE w:val="0"/>
        <w:autoSpaceDN w:val="0"/>
        <w:adjustRightInd w:val="0"/>
        <w:spacing w:after="0" w:line="240" w:lineRule="auto"/>
        <w:rPr>
          <w:rFonts w:ascii="Times New Roman" w:hAnsi="Times New Roman" w:cs="Times New Roman"/>
          <w:i/>
          <w:iCs/>
        </w:rPr>
      </w:pPr>
      <w:r w:rsidRPr="00AA244D">
        <w:rPr>
          <w:rFonts w:ascii="Times New Roman" w:hAnsi="Times New Roman" w:cs="Times New Roman"/>
        </w:rPr>
        <w:t xml:space="preserve">If you have any questions regarding this study or would like additional information to assist you in reaching a decision about participation, please contact </w:t>
      </w:r>
      <w:r w:rsidRPr="00AA244D" w:rsidR="0001506B">
        <w:rPr>
          <w:rFonts w:ascii="Times New Roman" w:hAnsi="Times New Roman" w:cs="Times New Roman"/>
        </w:rPr>
        <w:t>Dr. William Ngo</w:t>
      </w:r>
      <w:r w:rsidRPr="00AA244D" w:rsidR="0001506B">
        <w:rPr>
          <w:rFonts w:ascii="Times New Roman" w:hAnsi="Times New Roman" w:cs="Times New Roman"/>
          <w:i/>
          <w:iCs/>
        </w:rPr>
        <w:t xml:space="preserve"> </w:t>
      </w:r>
      <w:r w:rsidRPr="00AA244D">
        <w:rPr>
          <w:rFonts w:ascii="Times New Roman" w:hAnsi="Times New Roman" w:cs="Times New Roman"/>
        </w:rPr>
        <w:t xml:space="preserve">at </w:t>
      </w:r>
      <w:r w:rsidRPr="00AA244D" w:rsidR="0001506B">
        <w:rPr>
          <w:rFonts w:ascii="Times New Roman" w:hAnsi="Times New Roman" w:cs="Times New Roman"/>
        </w:rPr>
        <w:t>519-888-4567 x 40857</w:t>
      </w:r>
      <w:r w:rsidRPr="00AA244D" w:rsidR="0001506B">
        <w:rPr>
          <w:rFonts w:ascii="Times New Roman" w:hAnsi="Times New Roman" w:cs="Times New Roman"/>
          <w:i/>
          <w:iCs/>
        </w:rPr>
        <w:t xml:space="preserve"> </w:t>
      </w:r>
      <w:r w:rsidRPr="00AA244D">
        <w:rPr>
          <w:rFonts w:ascii="Times New Roman" w:hAnsi="Times New Roman" w:cs="Times New Roman"/>
        </w:rPr>
        <w:t xml:space="preserve">or by email at </w:t>
      </w:r>
      <w:hyperlink w:history="1" r:id="rId13">
        <w:r w:rsidRPr="00AA244D" w:rsidR="00F37298">
          <w:rPr>
            <w:rStyle w:val="Hyperlink"/>
            <w:rFonts w:ascii="Times New Roman" w:hAnsi="Times New Roman" w:cs="Times New Roman"/>
            <w:i/>
            <w:iCs/>
          </w:rPr>
          <w:t>wngo@uwaterloo.ca</w:t>
        </w:r>
      </w:hyperlink>
      <w:r w:rsidRPr="00AA244D" w:rsidR="0001506B">
        <w:rPr>
          <w:rFonts w:ascii="Times New Roman" w:hAnsi="Times New Roman" w:cs="Times New Roman"/>
          <w:i/>
          <w:iCs/>
        </w:rPr>
        <w:t>.</w:t>
      </w:r>
    </w:p>
    <w:p w:rsidRPr="00AA244D" w:rsidR="00E13387" w:rsidP="003442C6" w:rsidRDefault="00E13387" w14:paraId="37E0F618" w14:textId="77777777">
      <w:pPr>
        <w:autoSpaceDE w:val="0"/>
        <w:autoSpaceDN w:val="0"/>
        <w:adjustRightInd w:val="0"/>
        <w:spacing w:after="0" w:line="240" w:lineRule="auto"/>
        <w:rPr>
          <w:rFonts w:ascii="Times New Roman" w:hAnsi="Times New Roman" w:cs="Times New Roman"/>
          <w:i/>
          <w:iCs/>
        </w:rPr>
      </w:pPr>
    </w:p>
    <w:p w:rsidRPr="00AA244D" w:rsidR="00E13387" w:rsidP="003442C6" w:rsidRDefault="00E13387" w14:paraId="5EDC9FEA" w14:textId="77777777">
      <w:pPr>
        <w:autoSpaceDE w:val="0"/>
        <w:autoSpaceDN w:val="0"/>
        <w:adjustRightInd w:val="0"/>
        <w:spacing w:after="0" w:line="240" w:lineRule="auto"/>
        <w:rPr>
          <w:rFonts w:ascii="Times New Roman" w:hAnsi="Times New Roman" w:cs="Times New Roman"/>
          <w:i/>
          <w:iCs/>
        </w:rPr>
      </w:pPr>
    </w:p>
    <w:p w:rsidRPr="00AA244D" w:rsidR="0076498C" w:rsidP="003442C6" w:rsidRDefault="0076498C" w14:paraId="3785981F" w14:textId="77777777">
      <w:pPr>
        <w:autoSpaceDE w:val="0"/>
        <w:autoSpaceDN w:val="0"/>
        <w:adjustRightInd w:val="0"/>
        <w:spacing w:after="0" w:line="240" w:lineRule="auto"/>
        <w:rPr>
          <w:rFonts w:ascii="Times New Roman" w:hAnsi="Times New Roman" w:cs="Times New Roman"/>
          <w:i/>
          <w:iCs/>
        </w:rPr>
      </w:pPr>
    </w:p>
    <w:p w:rsidRPr="00AA244D" w:rsidR="0076498C" w:rsidP="003442C6" w:rsidRDefault="0076498C" w14:paraId="2A56B2A3" w14:textId="77777777">
      <w:pPr>
        <w:autoSpaceDE w:val="0"/>
        <w:autoSpaceDN w:val="0"/>
        <w:adjustRightInd w:val="0"/>
        <w:spacing w:after="0" w:line="240" w:lineRule="auto"/>
        <w:rPr>
          <w:rFonts w:ascii="Times New Roman" w:hAnsi="Times New Roman" w:cs="Times New Roman"/>
          <w:i/>
          <w:iCs/>
        </w:rPr>
      </w:pPr>
    </w:p>
    <w:p w:rsidRPr="00AA244D" w:rsidR="0076498C" w:rsidP="003442C6" w:rsidRDefault="0076498C" w14:paraId="0A46DE4D" w14:textId="77777777">
      <w:pPr>
        <w:autoSpaceDE w:val="0"/>
        <w:autoSpaceDN w:val="0"/>
        <w:adjustRightInd w:val="0"/>
        <w:spacing w:after="0" w:line="240" w:lineRule="auto"/>
        <w:rPr>
          <w:rFonts w:ascii="Times New Roman" w:hAnsi="Times New Roman" w:cs="Times New Roman"/>
          <w:i/>
          <w:iCs/>
        </w:rPr>
      </w:pPr>
    </w:p>
    <w:p w:rsidR="0076498C" w:rsidP="003442C6" w:rsidRDefault="0076498C" w14:paraId="2262FA8C" w14:textId="77777777">
      <w:pPr>
        <w:autoSpaceDE w:val="0"/>
        <w:autoSpaceDN w:val="0"/>
        <w:adjustRightInd w:val="0"/>
        <w:spacing w:after="0" w:line="240" w:lineRule="auto"/>
        <w:rPr>
          <w:rFonts w:ascii="Times New Roman" w:hAnsi="Times New Roman" w:cs="Times New Roman"/>
          <w:i/>
          <w:iCs/>
        </w:rPr>
      </w:pPr>
    </w:p>
    <w:p w:rsidRPr="00AA244D" w:rsidR="00874559" w:rsidP="003442C6" w:rsidRDefault="00874559" w14:paraId="5CFDCF1A" w14:textId="77777777">
      <w:pPr>
        <w:autoSpaceDE w:val="0"/>
        <w:autoSpaceDN w:val="0"/>
        <w:adjustRightInd w:val="0"/>
        <w:spacing w:after="0" w:line="240" w:lineRule="auto"/>
        <w:rPr>
          <w:rFonts w:ascii="Times New Roman" w:hAnsi="Times New Roman" w:cs="Times New Roman"/>
          <w:i/>
          <w:iCs/>
        </w:rPr>
      </w:pPr>
    </w:p>
    <w:p w:rsidRPr="00AA244D" w:rsidR="007E40FC" w:rsidP="003442C6" w:rsidRDefault="007E40FC" w14:paraId="7FE1F414" w14:textId="77777777">
      <w:pPr>
        <w:autoSpaceDE w:val="0"/>
        <w:autoSpaceDN w:val="0"/>
        <w:adjustRightInd w:val="0"/>
        <w:spacing w:after="0" w:line="240" w:lineRule="auto"/>
        <w:rPr>
          <w:rFonts w:ascii="Times New Roman" w:hAnsi="Times New Roman" w:cs="Times New Roman"/>
          <w:i/>
          <w:iCs/>
        </w:rPr>
      </w:pPr>
    </w:p>
    <w:p w:rsidR="007E40FC" w:rsidP="795CCF0F" w:rsidRDefault="007E40FC" w14:paraId="2BE873EA" w14:textId="77777777" w14:noSpellErr="1">
      <w:pPr>
        <w:autoSpaceDE w:val="0"/>
        <w:autoSpaceDN w:val="0"/>
        <w:adjustRightInd w:val="0"/>
        <w:spacing w:after="0" w:line="240" w:lineRule="auto"/>
        <w:rPr>
          <w:rFonts w:ascii="Times New Roman" w:hAnsi="Times New Roman" w:cs="Times New Roman"/>
          <w:i w:val="1"/>
          <w:iCs w:val="1"/>
        </w:rPr>
      </w:pPr>
    </w:p>
    <w:p w:rsidR="795CCF0F" w:rsidP="795CCF0F" w:rsidRDefault="795CCF0F" w14:paraId="28D621E5" w14:textId="6F1AB537">
      <w:pPr>
        <w:spacing w:after="0" w:line="240" w:lineRule="auto"/>
        <w:rPr>
          <w:rFonts w:ascii="Times New Roman" w:hAnsi="Times New Roman" w:cs="Times New Roman"/>
          <w:i w:val="1"/>
          <w:iCs w:val="1"/>
        </w:rPr>
      </w:pPr>
    </w:p>
    <w:p w:rsidR="795CCF0F" w:rsidP="795CCF0F" w:rsidRDefault="795CCF0F" w14:paraId="1878BFB6" w14:textId="4094336F">
      <w:pPr>
        <w:spacing w:after="0" w:line="240" w:lineRule="auto"/>
        <w:rPr>
          <w:rFonts w:ascii="Times New Roman" w:hAnsi="Times New Roman" w:cs="Times New Roman"/>
          <w:i w:val="1"/>
          <w:iCs w:val="1"/>
        </w:rPr>
      </w:pPr>
    </w:p>
    <w:p w:rsidRPr="00AA244D" w:rsidR="00874559" w:rsidP="003442C6" w:rsidRDefault="00874559" w14:paraId="5B0BE84F" w14:textId="77777777">
      <w:pPr>
        <w:autoSpaceDE w:val="0"/>
        <w:autoSpaceDN w:val="0"/>
        <w:adjustRightInd w:val="0"/>
        <w:spacing w:after="0" w:line="240" w:lineRule="auto"/>
        <w:rPr>
          <w:rFonts w:ascii="Times New Roman" w:hAnsi="Times New Roman" w:cs="Times New Roman"/>
          <w:i/>
          <w:iCs/>
        </w:rPr>
      </w:pPr>
    </w:p>
    <w:p w:rsidRPr="00AA244D" w:rsidR="007E40FC" w:rsidP="73D2B04B" w:rsidRDefault="007E40FC" w14:paraId="3D856899" w14:textId="33A737EC">
      <w:pPr>
        <w:autoSpaceDE w:val="0"/>
        <w:autoSpaceDN w:val="0"/>
        <w:adjustRightInd w:val="0"/>
        <w:spacing w:after="0" w:line="240" w:lineRule="auto"/>
        <w:rPr>
          <w:rFonts w:ascii="Times New Roman" w:hAnsi="Times New Roman" w:cs="Times New Roman"/>
          <w:i/>
          <w:iCs/>
        </w:rPr>
      </w:pPr>
    </w:p>
    <w:p w:rsidR="73D2B04B" w:rsidP="73D2B04B" w:rsidRDefault="73D2B04B" w14:paraId="0D74163F" w14:textId="16DA61B7">
      <w:pPr>
        <w:spacing w:after="0" w:line="240" w:lineRule="auto"/>
        <w:rPr>
          <w:rFonts w:ascii="Times New Roman" w:hAnsi="Times New Roman" w:cs="Times New Roman"/>
          <w:i/>
          <w:iCs/>
        </w:rPr>
      </w:pPr>
    </w:p>
    <w:p w:rsidRPr="00AA244D" w:rsidR="00325D72" w:rsidP="40AC721F" w:rsidRDefault="005910EB" w14:paraId="30C47AF4" w14:textId="53BD7541">
      <w:pPr>
        <w:pStyle w:val="Heading1"/>
        <w:spacing w:before="0" w:line="240" w:lineRule="auto"/>
        <w:rPr>
          <w:rFonts w:cs="Times New Roman"/>
          <w:b/>
          <w:bCs/>
          <w:sz w:val="28"/>
          <w:szCs w:val="28"/>
        </w:rPr>
      </w:pPr>
      <w:r w:rsidRPr="00AA244D">
        <w:rPr>
          <w:rFonts w:cs="Times New Roman"/>
          <w:b/>
          <w:bCs/>
          <w:sz w:val="28"/>
          <w:szCs w:val="28"/>
        </w:rPr>
        <w:t xml:space="preserve">Consent Form </w:t>
      </w:r>
    </w:p>
    <w:p w:rsidRPr="00AA244D" w:rsidR="00FF11D7" w:rsidP="00FF11D7" w:rsidRDefault="00FF11D7" w14:paraId="0DC0C772" w14:textId="77777777">
      <w:pPr>
        <w:spacing w:after="0" w:line="240" w:lineRule="auto"/>
        <w:rPr>
          <w:rFonts w:ascii="Times New Roman" w:hAnsi="Times New Roman" w:cs="Times New Roman"/>
        </w:rPr>
      </w:pPr>
    </w:p>
    <w:p w:rsidRPr="00AA244D" w:rsidR="00325D72" w:rsidP="00FF11D7" w:rsidRDefault="00325D72" w14:paraId="3376BCD5" w14:textId="132BAE0C">
      <w:pPr>
        <w:spacing w:after="0" w:line="240" w:lineRule="auto"/>
        <w:rPr>
          <w:rFonts w:ascii="Times New Roman" w:hAnsi="Times New Roman" w:cs="Times New Roman"/>
        </w:rPr>
      </w:pPr>
      <w:r w:rsidRPr="00AA244D">
        <w:rPr>
          <w:rFonts w:ascii="Times New Roman" w:hAnsi="Times New Roman" w:cs="Times New Roman"/>
        </w:rPr>
        <w:t xml:space="preserve">By providing your consent, you are not waiving your legal rights or releasing the </w:t>
      </w:r>
      <w:r w:rsidRPr="00AA244D" w:rsidR="002E23E7">
        <w:rPr>
          <w:rFonts w:ascii="Times New Roman" w:hAnsi="Times New Roman" w:cs="Times New Roman"/>
        </w:rPr>
        <w:t>researcher</w:t>
      </w:r>
      <w:r w:rsidRPr="00AA244D">
        <w:rPr>
          <w:rFonts w:ascii="Times New Roman" w:hAnsi="Times New Roman" w:cs="Times New Roman"/>
        </w:rPr>
        <w:t xml:space="preserve">(s) or involved institution(s) from their legal and professional responsibilities. </w:t>
      </w:r>
    </w:p>
    <w:p w:rsidRPr="00AA244D" w:rsidR="00670141" w:rsidP="00FF11D7" w:rsidRDefault="00670141" w14:paraId="657FAB9B" w14:textId="77777777">
      <w:pPr>
        <w:spacing w:after="0" w:line="240" w:lineRule="auto"/>
        <w:rPr>
          <w:rFonts w:ascii="Times New Roman" w:hAnsi="Times New Roman" w:cs="Times New Roman"/>
        </w:rPr>
      </w:pPr>
    </w:p>
    <w:p w:rsidRPr="00AA244D" w:rsidR="00325D72" w:rsidP="2F23B01E" w:rsidRDefault="00325D72" w14:paraId="712CCA96" w14:textId="35FDEC60">
      <w:pPr>
        <w:rPr>
          <w:rFonts w:ascii="Times New Roman" w:hAnsi="Times New Roman" w:cs="Times New Roman"/>
          <w:i/>
          <w:iCs/>
        </w:rPr>
      </w:pPr>
      <w:r w:rsidRPr="00AA244D">
        <w:rPr>
          <w:rFonts w:ascii="Times New Roman" w:hAnsi="Times New Roman" w:cs="Times New Roman"/>
          <w:b/>
          <w:bCs/>
        </w:rPr>
        <w:t>Title of the study:</w:t>
      </w:r>
      <w:r w:rsidRPr="00AA244D" w:rsidR="0027187F">
        <w:rPr>
          <w:rFonts w:ascii="Times New Roman" w:hAnsi="Times New Roman" w:cs="Times New Roman"/>
          <w:b/>
          <w:bCs/>
        </w:rPr>
        <w:t xml:space="preserve"> </w:t>
      </w:r>
      <w:r w:rsidRPr="00AA244D" w:rsidR="00AE7651">
        <w:rPr>
          <w:rFonts w:ascii="Times New Roman" w:hAnsi="Times New Roman" w:cs="Times New Roman"/>
        </w:rPr>
        <w:t xml:space="preserve">Role of lysosomal membrane stability and protease activity in the pathogenesis of </w:t>
      </w:r>
      <w:r w:rsidRPr="00AA244D" w:rsidR="005E7F2A">
        <w:rPr>
          <w:rFonts w:ascii="Times New Roman" w:hAnsi="Times New Roman" w:cs="Times New Roman"/>
        </w:rPr>
        <w:t>Sjögren’s</w:t>
      </w:r>
      <w:r w:rsidRPr="00AA244D" w:rsidR="00AE7651">
        <w:rPr>
          <w:rFonts w:ascii="Times New Roman" w:hAnsi="Times New Roman" w:cs="Times New Roman"/>
        </w:rPr>
        <w:t xml:space="preserve"> </w:t>
      </w:r>
      <w:r w:rsidRPr="00AA244D" w:rsidR="00441AFB">
        <w:rPr>
          <w:rFonts w:ascii="Times New Roman" w:hAnsi="Times New Roman" w:cs="Times New Roman"/>
        </w:rPr>
        <w:t>disease</w:t>
      </w:r>
    </w:p>
    <w:p w:rsidRPr="00AA244D" w:rsidR="00325D72" w:rsidP="00325D72" w:rsidRDefault="00325D72" w14:paraId="08F85661" w14:textId="5AB2EAB5">
      <w:pPr>
        <w:rPr>
          <w:rFonts w:ascii="Times New Roman" w:hAnsi="Times New Roman" w:cs="Times New Roman"/>
        </w:rPr>
      </w:pPr>
      <w:r w:rsidRPr="00AA244D">
        <w:rPr>
          <w:rFonts w:ascii="Times New Roman" w:hAnsi="Times New Roman" w:cs="Times New Roman"/>
        </w:rPr>
        <w:t>I have read the information presented in the information letter about a study conducted by</w:t>
      </w:r>
      <w:r w:rsidRPr="00AA244D" w:rsidR="006C0ACC">
        <w:rPr>
          <w:rFonts w:ascii="Times New Roman" w:hAnsi="Times New Roman" w:cs="Times New Roman"/>
        </w:rPr>
        <w:t xml:space="preserve"> Dr. William Ngo at the University of Waterloo School of Optometry &amp; Vision science. </w:t>
      </w:r>
      <w:r w:rsidRPr="00AA244D">
        <w:rPr>
          <w:rFonts w:ascii="Times New Roman" w:hAnsi="Times New Roman" w:cs="Times New Roman"/>
        </w:rPr>
        <w:t>I have had the opportunity to ask questions related to the study and have received satisfactory answers to my questions and any additional details.</w:t>
      </w:r>
      <w:r w:rsidRPr="00AA244D" w:rsidR="3CB8B324">
        <w:rPr>
          <w:rFonts w:ascii="Times New Roman" w:hAnsi="Times New Roman" w:cs="Times New Roman"/>
        </w:rPr>
        <w:t xml:space="preserve"> </w:t>
      </w:r>
    </w:p>
    <w:p w:rsidRPr="00AA244D" w:rsidR="002B07C3" w:rsidP="00E13387" w:rsidRDefault="00325D72" w14:paraId="5D38E30B" w14:textId="4C87B377">
      <w:pPr>
        <w:rPr>
          <w:rFonts w:ascii="Times New Roman" w:hAnsi="Times New Roman" w:cs="Times New Roman"/>
        </w:rPr>
      </w:pPr>
      <w:r w:rsidRPr="00AA244D">
        <w:rPr>
          <w:rFonts w:ascii="Times New Roman" w:hAnsi="Times New Roman" w:cs="Times New Roman"/>
        </w:rPr>
        <w:t xml:space="preserve">I was informed that participation in the study is voluntary and that I can withdraw this consent by informing the researcher. </w:t>
      </w:r>
    </w:p>
    <w:p w:rsidRPr="00AA244D" w:rsidR="002B07C3" w:rsidP="002B07C3" w:rsidRDefault="00DE357A" w14:paraId="72EC2812" w14:textId="13606922">
      <w:pPr>
        <w:autoSpaceDE w:val="0"/>
        <w:autoSpaceDN w:val="0"/>
        <w:adjustRightInd w:val="0"/>
        <w:spacing w:after="0" w:line="240" w:lineRule="auto"/>
        <w:rPr>
          <w:rFonts w:ascii="Times New Roman" w:hAnsi="Times New Roman" w:cs="Times New Roman"/>
        </w:rPr>
      </w:pPr>
      <w:r w:rsidRPr="00AA244D">
        <w:rPr>
          <w:rFonts w:ascii="Times New Roman" w:hAnsi="Times New Roman" w:cs="Times New Roman"/>
        </w:rPr>
        <w:t>This study has been reviewed and received ethics clearance through a University of Waterloo Research Ethics Board (</w:t>
      </w:r>
      <w:r w:rsidRPr="00AA244D" w:rsidR="007E190E">
        <w:rPr>
          <w:rFonts w:ascii="Times New Roman" w:hAnsi="Times New Roman" w:cs="Times New Roman"/>
          <w:color w:val="000000" w:themeColor="text1"/>
        </w:rPr>
        <w:t>REB #</w:t>
      </w:r>
      <w:r w:rsidRPr="00AA244D" w:rsidR="00847A46">
        <w:rPr>
          <w:rFonts w:ascii="Times New Roman" w:hAnsi="Times New Roman" w:cs="Times New Roman"/>
          <w:color w:val="000000" w:themeColor="text1"/>
        </w:rPr>
        <w:t>47633</w:t>
      </w:r>
      <w:r w:rsidRPr="00AA244D" w:rsidR="40F176F1">
        <w:rPr>
          <w:rFonts w:ascii="Times New Roman" w:hAnsi="Times New Roman" w:cs="Times New Roman"/>
        </w:rPr>
        <w:t>)</w:t>
      </w:r>
      <w:r w:rsidRPr="00AA244D">
        <w:rPr>
          <w:rFonts w:ascii="Times New Roman" w:hAnsi="Times New Roman" w:cs="Times New Roman"/>
        </w:rPr>
        <w:t xml:space="preserve">. If you have questions for the Board, contact the Office of Research Ethics, toll-free at 1-833-643-2379 (Canada and USA), 1-519-888-4440, or reb@uwaterloo.ca. </w:t>
      </w:r>
    </w:p>
    <w:p w:rsidRPr="00AA244D" w:rsidR="002B07C3" w:rsidP="002B07C3" w:rsidRDefault="002B07C3" w14:paraId="0970568A" w14:textId="77777777">
      <w:pPr>
        <w:autoSpaceDE w:val="0"/>
        <w:autoSpaceDN w:val="0"/>
        <w:adjustRightInd w:val="0"/>
        <w:spacing w:after="0" w:line="240" w:lineRule="auto"/>
        <w:rPr>
          <w:rFonts w:ascii="Times New Roman" w:hAnsi="Times New Roman" w:cs="Times New Roman"/>
        </w:rPr>
      </w:pPr>
    </w:p>
    <w:p w:rsidRPr="00AA244D" w:rsidR="00185B5A" w:rsidP="0081596D" w:rsidRDefault="00325D72" w14:paraId="0D6C34B1" w14:textId="020A2AC6">
      <w:pPr>
        <w:rPr>
          <w:rFonts w:ascii="Times New Roman" w:hAnsi="Times New Roman" w:cs="Times New Roman"/>
        </w:rPr>
      </w:pPr>
      <w:r w:rsidRPr="00AA244D">
        <w:rPr>
          <w:rFonts w:ascii="Times New Roman" w:hAnsi="Times New Roman" w:cs="Times New Roman"/>
        </w:rPr>
        <w:t>For all other questions contact</w:t>
      </w:r>
      <w:r w:rsidRPr="00AA244D" w:rsidR="00324F7B">
        <w:rPr>
          <w:rFonts w:ascii="Times New Roman" w:hAnsi="Times New Roman" w:cs="Times New Roman"/>
        </w:rPr>
        <w:t xml:space="preserve">: </w:t>
      </w:r>
    </w:p>
    <w:p w:rsidRPr="00AA244D" w:rsidR="0081596D" w:rsidP="0081596D" w:rsidRDefault="006C0ACC" w14:paraId="7B1AF7FD" w14:textId="473D7A2D">
      <w:pPr>
        <w:rPr>
          <w:rFonts w:ascii="Times New Roman" w:hAnsi="Times New Roman" w:cs="Times New Roman"/>
        </w:rPr>
      </w:pPr>
      <w:r w:rsidRPr="00AA244D">
        <w:rPr>
          <w:rFonts w:ascii="Times New Roman" w:hAnsi="Times New Roman" w:cs="Times New Roman"/>
        </w:rPr>
        <w:t>Dr. William Ngo</w:t>
      </w:r>
      <w:r w:rsidRPr="00AA244D">
        <w:rPr>
          <w:rFonts w:ascii="Times New Roman" w:hAnsi="Times New Roman" w:cs="Times New Roman"/>
        </w:rPr>
        <w:br/>
      </w:r>
      <w:r w:rsidRPr="00AA244D">
        <w:rPr>
          <w:rFonts w:ascii="Times New Roman" w:hAnsi="Times New Roman" w:cs="Times New Roman"/>
        </w:rPr>
        <w:t>Phone: 519-888-4567 x 40857</w:t>
      </w:r>
      <w:r w:rsidRPr="00AA244D">
        <w:rPr>
          <w:rFonts w:ascii="Times New Roman" w:hAnsi="Times New Roman" w:cs="Times New Roman"/>
        </w:rPr>
        <w:br/>
      </w:r>
      <w:r w:rsidRPr="00AA244D">
        <w:rPr>
          <w:rFonts w:ascii="Times New Roman" w:hAnsi="Times New Roman" w:cs="Times New Roman"/>
        </w:rPr>
        <w:t>Email: wngo@uwaterloo.ca</w:t>
      </w:r>
    </w:p>
    <w:p w:rsidRPr="00AA244D" w:rsidR="002B745C" w:rsidP="006C0ACC" w:rsidRDefault="002B745C" w14:paraId="00557865" w14:textId="77777777">
      <w:pPr>
        <w:pStyle w:val="Default"/>
        <w:rPr>
          <w:rFonts w:ascii="Times New Roman" w:hAnsi="Times New Roman" w:cs="Times New Roman"/>
          <w:sz w:val="22"/>
          <w:szCs w:val="22"/>
          <w:lang w:val="en-CA"/>
        </w:rPr>
      </w:pPr>
    </w:p>
    <w:p w:rsidRPr="00AA244D" w:rsidR="006A4753" w:rsidP="00CD4102" w:rsidRDefault="006A4753" w14:paraId="7203338C" w14:textId="77777777">
      <w:pPr>
        <w:pStyle w:val="Default"/>
        <w:rPr>
          <w:rFonts w:ascii="Times New Roman" w:hAnsi="Times New Roman" w:cs="Times New Roman"/>
          <w:color w:val="auto"/>
          <w:sz w:val="22"/>
          <w:szCs w:val="22"/>
          <w:lang w:val="en-CA"/>
        </w:rPr>
      </w:pPr>
    </w:p>
    <w:p w:rsidRPr="00AA244D" w:rsidR="002B07C3" w:rsidP="00CD4102" w:rsidRDefault="002B07C3" w14:paraId="1F0F30C8" w14:textId="77777777">
      <w:pPr>
        <w:pStyle w:val="Default"/>
        <w:rPr>
          <w:rFonts w:ascii="Times New Roman" w:hAnsi="Times New Roman" w:cs="Times New Roman"/>
          <w:color w:val="auto"/>
          <w:sz w:val="22"/>
          <w:szCs w:val="22"/>
          <w:lang w:val="en-CA"/>
        </w:rPr>
      </w:pPr>
    </w:p>
    <w:p w:rsidRPr="00AA244D" w:rsidR="002B07C3" w:rsidP="00CD4102" w:rsidRDefault="002B07C3" w14:paraId="3BAD3109" w14:textId="77777777">
      <w:pPr>
        <w:pStyle w:val="Default"/>
        <w:rPr>
          <w:rFonts w:ascii="Times New Roman" w:hAnsi="Times New Roman" w:cs="Times New Roman"/>
          <w:color w:val="auto"/>
          <w:sz w:val="22"/>
          <w:szCs w:val="22"/>
          <w:lang w:val="en-CA"/>
        </w:rPr>
      </w:pPr>
    </w:p>
    <w:p w:rsidRPr="00AA244D" w:rsidR="002B07C3" w:rsidP="00CD4102" w:rsidRDefault="002B07C3" w14:paraId="18D7A8E5" w14:textId="77777777">
      <w:pPr>
        <w:pStyle w:val="Default"/>
        <w:rPr>
          <w:rFonts w:ascii="Times New Roman" w:hAnsi="Times New Roman" w:cs="Times New Roman"/>
          <w:color w:val="auto"/>
          <w:sz w:val="22"/>
          <w:szCs w:val="22"/>
          <w:lang w:val="en-CA"/>
        </w:rPr>
      </w:pPr>
    </w:p>
    <w:p w:rsidRPr="00AA244D" w:rsidR="002B07C3" w:rsidP="00CD4102" w:rsidRDefault="002B07C3" w14:paraId="08EE0E1D" w14:textId="77777777">
      <w:pPr>
        <w:pStyle w:val="Default"/>
        <w:rPr>
          <w:rFonts w:ascii="Times New Roman" w:hAnsi="Times New Roman" w:cs="Times New Roman"/>
          <w:color w:val="auto"/>
          <w:sz w:val="22"/>
          <w:szCs w:val="22"/>
          <w:lang w:val="en-CA"/>
        </w:rPr>
      </w:pPr>
    </w:p>
    <w:p w:rsidRPr="00AA244D" w:rsidR="002B07C3" w:rsidP="00CD4102" w:rsidRDefault="002B07C3" w14:paraId="2B5FD49F" w14:textId="77777777">
      <w:pPr>
        <w:pStyle w:val="Default"/>
        <w:rPr>
          <w:rFonts w:ascii="Times New Roman" w:hAnsi="Times New Roman" w:cs="Times New Roman"/>
          <w:color w:val="auto"/>
          <w:sz w:val="22"/>
          <w:szCs w:val="22"/>
          <w:lang w:val="en-CA"/>
        </w:rPr>
      </w:pPr>
    </w:p>
    <w:p w:rsidRPr="00AA244D" w:rsidR="006A4753" w:rsidP="00CD4102" w:rsidRDefault="006A4753" w14:paraId="7974EECC" w14:textId="77777777">
      <w:pPr>
        <w:pStyle w:val="Default"/>
        <w:rPr>
          <w:rFonts w:ascii="Times New Roman" w:hAnsi="Times New Roman" w:cs="Times New Roman"/>
          <w:color w:val="auto"/>
          <w:sz w:val="22"/>
          <w:szCs w:val="22"/>
          <w:lang w:val="en-CA"/>
        </w:rPr>
      </w:pPr>
      <w:r w:rsidRPr="00AA244D">
        <w:rPr>
          <w:rFonts w:ascii="Times New Roman" w:hAnsi="Times New Roman" w:cs="Times New Roman"/>
          <w:color w:val="auto"/>
          <w:sz w:val="22"/>
          <w:szCs w:val="22"/>
          <w:lang w:val="en-CA"/>
        </w:rPr>
        <w:t xml:space="preserve">I agree </w:t>
      </w:r>
      <w:r w:rsidRPr="00AA244D" w:rsidR="002D2B13">
        <w:rPr>
          <w:rFonts w:ascii="Times New Roman" w:hAnsi="Times New Roman" w:cs="Times New Roman"/>
          <w:color w:val="auto"/>
          <w:sz w:val="22"/>
          <w:szCs w:val="22"/>
          <w:lang w:val="en-CA"/>
        </w:rPr>
        <w:t xml:space="preserve">of my own free will to participate in this study. </w:t>
      </w:r>
    </w:p>
    <w:p w:rsidRPr="00AA244D" w:rsidR="002D2B13" w:rsidP="00CD4102" w:rsidRDefault="002D2B13" w14:paraId="32716A28" w14:textId="77777777">
      <w:pPr>
        <w:pStyle w:val="Default"/>
        <w:rPr>
          <w:rFonts w:ascii="Times New Roman" w:hAnsi="Times New Roman" w:cs="Times New Roman"/>
          <w:color w:val="auto"/>
          <w:sz w:val="22"/>
          <w:szCs w:val="22"/>
          <w:lang w:val="en-CA"/>
        </w:rPr>
      </w:pPr>
    </w:p>
    <w:p w:rsidR="00AA244D" w:rsidP="00CD4102" w:rsidRDefault="00AA244D" w14:paraId="48A4C2FA" w14:textId="1A92C513">
      <w:pPr>
        <w:pStyle w:val="Default"/>
        <w:rPr>
          <w:rFonts w:ascii="Times New Roman" w:hAnsi="Times New Roman" w:cs="Times New Roman"/>
          <w:color w:val="auto"/>
          <w:sz w:val="22"/>
          <w:szCs w:val="22"/>
          <w:lang w:val="en-CA"/>
        </w:rPr>
      </w:pPr>
      <w:r w:rsidRPr="00AA244D">
        <w:rPr>
          <w:rFonts w:ascii="Times New Roman" w:hAnsi="Times New Roman" w:cs="Times New Roman"/>
          <w:color w:val="auto"/>
          <w:sz w:val="22"/>
          <w:szCs w:val="22"/>
          <w:lang w:val="en-CA"/>
        </w:rPr>
        <w:t>Participant Name</w:t>
      </w:r>
      <w:r>
        <w:rPr>
          <w:rFonts w:ascii="Times New Roman" w:hAnsi="Times New Roman" w:cs="Times New Roman"/>
          <w:color w:val="auto"/>
          <w:sz w:val="22"/>
          <w:szCs w:val="22"/>
          <w:lang w:val="en-CA"/>
        </w:rPr>
        <w:t>: ____________________________                                Date: ________________</w:t>
      </w:r>
    </w:p>
    <w:p w:rsidR="00AA244D" w:rsidP="00CD4102" w:rsidRDefault="00AA244D" w14:paraId="74BDA6CF" w14:textId="77777777">
      <w:pPr>
        <w:pStyle w:val="Default"/>
        <w:rPr>
          <w:rFonts w:ascii="Times New Roman" w:hAnsi="Times New Roman" w:cs="Times New Roman"/>
          <w:color w:val="auto"/>
          <w:sz w:val="22"/>
          <w:szCs w:val="22"/>
          <w:lang w:val="en-CA"/>
        </w:rPr>
      </w:pPr>
    </w:p>
    <w:p w:rsidR="00AA244D" w:rsidP="00CD4102" w:rsidRDefault="00AA244D" w14:paraId="08421445" w14:textId="77777777">
      <w:pPr>
        <w:pStyle w:val="Default"/>
        <w:rPr>
          <w:rFonts w:ascii="Times New Roman" w:hAnsi="Times New Roman" w:cs="Times New Roman"/>
          <w:color w:val="auto"/>
          <w:sz w:val="22"/>
          <w:szCs w:val="22"/>
          <w:lang w:val="en-CA"/>
        </w:rPr>
      </w:pPr>
    </w:p>
    <w:p w:rsidR="00AA244D" w:rsidP="00CD4102" w:rsidRDefault="00AA244D" w14:paraId="1099058A" w14:textId="1F3971A4">
      <w:pPr>
        <w:pStyle w:val="Default"/>
        <w:rPr>
          <w:rFonts w:ascii="Times New Roman" w:hAnsi="Times New Roman" w:cs="Times New Roman"/>
          <w:color w:val="auto"/>
          <w:sz w:val="22"/>
          <w:szCs w:val="22"/>
          <w:lang w:val="en-CA"/>
        </w:rPr>
      </w:pPr>
      <w:r>
        <w:rPr>
          <w:rFonts w:ascii="Times New Roman" w:hAnsi="Times New Roman" w:cs="Times New Roman"/>
          <w:color w:val="auto"/>
          <w:sz w:val="22"/>
          <w:szCs w:val="22"/>
          <w:lang w:val="en-CA"/>
        </w:rPr>
        <w:t>Participant Signature: _________________________                                Date: _________________</w:t>
      </w:r>
    </w:p>
    <w:p w:rsidR="00AA244D" w:rsidP="00CD4102" w:rsidRDefault="00AA244D" w14:paraId="6E29E72B" w14:textId="77777777">
      <w:pPr>
        <w:pStyle w:val="Default"/>
        <w:rPr>
          <w:rFonts w:ascii="Times New Roman" w:hAnsi="Times New Roman" w:cs="Times New Roman"/>
          <w:color w:val="auto"/>
          <w:sz w:val="22"/>
          <w:szCs w:val="22"/>
          <w:lang w:val="en-CA"/>
        </w:rPr>
      </w:pPr>
    </w:p>
    <w:p w:rsidR="00AA244D" w:rsidP="00CD4102" w:rsidRDefault="00AA244D" w14:paraId="18B39C29" w14:textId="77777777">
      <w:pPr>
        <w:pStyle w:val="Default"/>
        <w:rPr>
          <w:rFonts w:ascii="Times New Roman" w:hAnsi="Times New Roman" w:cs="Times New Roman"/>
          <w:color w:val="auto"/>
          <w:sz w:val="22"/>
          <w:szCs w:val="22"/>
          <w:lang w:val="en-CA"/>
        </w:rPr>
      </w:pPr>
    </w:p>
    <w:p w:rsidRPr="00AA244D" w:rsidR="00AA244D" w:rsidP="00CD4102" w:rsidRDefault="00AA244D" w14:paraId="240EF5D4" w14:textId="1D4569B5">
      <w:pPr>
        <w:pStyle w:val="Default"/>
        <w:rPr>
          <w:rFonts w:ascii="Times New Roman" w:hAnsi="Times New Roman" w:cs="Times New Roman"/>
          <w:color w:val="auto"/>
          <w:sz w:val="22"/>
          <w:szCs w:val="22"/>
          <w:lang w:val="en-CA"/>
        </w:rPr>
      </w:pPr>
      <w:r>
        <w:rPr>
          <w:rFonts w:ascii="Times New Roman" w:hAnsi="Times New Roman" w:cs="Times New Roman"/>
          <w:color w:val="auto"/>
          <w:sz w:val="22"/>
          <w:szCs w:val="22"/>
          <w:lang w:val="en-CA"/>
        </w:rPr>
        <w:t>Researcher / Witness signature: _________________                                 Date: ________________</w:t>
      </w:r>
    </w:p>
    <w:sectPr w:rsidRPr="00AA244D" w:rsidR="00AA244D" w:rsidSect="006C0ACC">
      <w:headerReference w:type="default" r:id="rId14"/>
      <w:footerReference w:type="default" r:id="rId15"/>
      <w:pgSz w:w="12240" w:h="16340" w:orient="portrait"/>
      <w:pgMar w:top="1239" w:right="1201" w:bottom="1238" w:left="126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AA244D" w:rsidR="00FE7691" w:rsidP="00314893" w:rsidRDefault="00FE7691" w14:paraId="30E0D974" w14:textId="77777777">
      <w:pPr>
        <w:spacing w:after="0" w:line="240" w:lineRule="auto"/>
      </w:pPr>
      <w:r w:rsidRPr="00AA244D">
        <w:separator/>
      </w:r>
    </w:p>
  </w:endnote>
  <w:endnote w:type="continuationSeparator" w:id="0">
    <w:p w:rsidRPr="00AA244D" w:rsidR="00FE7691" w:rsidP="00314893" w:rsidRDefault="00FE7691" w14:paraId="39676D97" w14:textId="77777777">
      <w:pPr>
        <w:spacing w:after="0" w:line="240" w:lineRule="auto"/>
      </w:pPr>
      <w:r w:rsidRPr="00AA244D">
        <w:continuationSeparator/>
      </w:r>
    </w:p>
  </w:endnote>
  <w:endnote w:type="continuationNotice" w:id="1">
    <w:p w:rsidRPr="00AA244D" w:rsidR="00FE7691" w:rsidRDefault="00FE7691" w14:paraId="7C27C19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A244D" w:rsidR="00174EC9" w:rsidRDefault="00174EC9" w14:paraId="4B274F08" w14:textId="028E5852">
    <w:pPr>
      <w:pStyle w:val="Footer"/>
    </w:pPr>
  </w:p>
  <w:p w:rsidRPr="00AA244D" w:rsidR="00174EC9" w:rsidRDefault="00174EC9" w14:paraId="49A75AD0" w14:textId="06F1D5BB">
    <w:pPr>
      <w:pStyle w:val="Footer"/>
    </w:pPr>
  </w:p>
  <w:p w:rsidRPr="00AA244D" w:rsidR="00174EC9" w:rsidRDefault="00174EC9" w14:paraId="0C98661C" w14:textId="76831644">
    <w:pPr>
      <w:pStyle w:val="Footer"/>
    </w:pPr>
  </w:p>
  <w:p w:rsidRPr="00AA244D" w:rsidR="00174EC9" w:rsidRDefault="00174EC9" w14:paraId="71AA8B1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AA244D" w:rsidR="00FE7691" w:rsidP="00314893" w:rsidRDefault="00FE7691" w14:paraId="61DB5B94" w14:textId="77777777">
      <w:pPr>
        <w:spacing w:after="0" w:line="240" w:lineRule="auto"/>
      </w:pPr>
      <w:r w:rsidRPr="00AA244D">
        <w:separator/>
      </w:r>
    </w:p>
  </w:footnote>
  <w:footnote w:type="continuationSeparator" w:id="0">
    <w:p w:rsidRPr="00AA244D" w:rsidR="00FE7691" w:rsidP="00314893" w:rsidRDefault="00FE7691" w14:paraId="5673886D" w14:textId="77777777">
      <w:pPr>
        <w:spacing w:after="0" w:line="240" w:lineRule="auto"/>
      </w:pPr>
      <w:r w:rsidRPr="00AA244D">
        <w:continuationSeparator/>
      </w:r>
    </w:p>
  </w:footnote>
  <w:footnote w:type="continuationNotice" w:id="1">
    <w:p w:rsidRPr="00AA244D" w:rsidR="00FE7691" w:rsidRDefault="00FE7691" w14:paraId="71D4870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Pr="00AA244D" w:rsidR="002C2BE2" w:rsidP="002C2BE2" w:rsidRDefault="002C2BE2" w14:paraId="212A4FCD" w14:textId="77777777">
    <w:pPr>
      <w:pStyle w:val="Header"/>
    </w:pPr>
    <w:r w:rsidRPr="00AA244D">
      <w:rPr>
        <w:noProof/>
        <w:lang w:eastAsia="en-CA"/>
      </w:rPr>
      <w:drawing>
        <wp:anchor distT="0" distB="0" distL="114300" distR="114300" simplePos="0" relativeHeight="251658240" behindDoc="0" locked="0" layoutInCell="1" allowOverlap="1" wp14:anchorId="6F443B45" wp14:editId="27A2B111">
          <wp:simplePos x="0" y="0"/>
          <wp:positionH relativeFrom="column">
            <wp:posOffset>-1143000</wp:posOffset>
          </wp:positionH>
          <wp:positionV relativeFrom="paragraph">
            <wp:posOffset>-445241</wp:posOffset>
          </wp:positionV>
          <wp:extent cx="7772400" cy="10058400"/>
          <wp:effectExtent l="0" t="0" r="0" b="0"/>
          <wp:wrapNone/>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1"/>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p w:rsidRPr="00AA244D" w:rsidR="002C2BE2" w:rsidRDefault="002C2BE2" w14:paraId="4469B60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B0A3B"/>
    <w:multiLevelType w:val="hybridMultilevel"/>
    <w:tmpl w:val="454495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040D50"/>
    <w:multiLevelType w:val="hybridMultilevel"/>
    <w:tmpl w:val="2F842AA8"/>
    <w:lvl w:ilvl="0" w:tplc="70B40D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E37A4"/>
    <w:multiLevelType w:val="hybridMultilevel"/>
    <w:tmpl w:val="B9B87B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8DD2FEE"/>
    <w:multiLevelType w:val="hybridMultilevel"/>
    <w:tmpl w:val="F0A6C2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B8A4C75"/>
    <w:multiLevelType w:val="hybridMultilevel"/>
    <w:tmpl w:val="CD34CF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5EE5023"/>
    <w:multiLevelType w:val="hybridMultilevel"/>
    <w:tmpl w:val="A0125D48"/>
    <w:lvl w:ilvl="0" w:tplc="FADEA7EE">
      <w:start w:val="1"/>
      <w:numFmt w:val="bullet"/>
      <w:lvlText w:val=""/>
      <w:lvlJc w:val="left"/>
      <w:pPr>
        <w:ind w:left="720" w:hanging="360"/>
      </w:pPr>
      <w:rPr>
        <w:rFonts w:hint="default" w:ascii="Symbol" w:hAnsi="Symbol"/>
      </w:rPr>
    </w:lvl>
    <w:lvl w:ilvl="1" w:tplc="C470887A">
      <w:start w:val="1"/>
      <w:numFmt w:val="bullet"/>
      <w:lvlText w:val="o"/>
      <w:lvlJc w:val="left"/>
      <w:pPr>
        <w:ind w:left="1440" w:hanging="360"/>
      </w:pPr>
      <w:rPr>
        <w:rFonts w:hint="default" w:ascii="Courier New" w:hAnsi="Courier New"/>
      </w:rPr>
    </w:lvl>
    <w:lvl w:ilvl="2" w:tplc="54D61B6C">
      <w:start w:val="1"/>
      <w:numFmt w:val="bullet"/>
      <w:lvlText w:val=""/>
      <w:lvlJc w:val="left"/>
      <w:pPr>
        <w:ind w:left="2160" w:hanging="360"/>
      </w:pPr>
      <w:rPr>
        <w:rFonts w:hint="default" w:ascii="Wingdings" w:hAnsi="Wingdings"/>
      </w:rPr>
    </w:lvl>
    <w:lvl w:ilvl="3" w:tplc="87402F5E">
      <w:start w:val="1"/>
      <w:numFmt w:val="bullet"/>
      <w:lvlText w:val=""/>
      <w:lvlJc w:val="left"/>
      <w:pPr>
        <w:ind w:left="2880" w:hanging="360"/>
      </w:pPr>
      <w:rPr>
        <w:rFonts w:hint="default" w:ascii="Symbol" w:hAnsi="Symbol"/>
      </w:rPr>
    </w:lvl>
    <w:lvl w:ilvl="4" w:tplc="B8C633DC">
      <w:start w:val="1"/>
      <w:numFmt w:val="bullet"/>
      <w:lvlText w:val="o"/>
      <w:lvlJc w:val="left"/>
      <w:pPr>
        <w:ind w:left="3600" w:hanging="360"/>
      </w:pPr>
      <w:rPr>
        <w:rFonts w:hint="default" w:ascii="Courier New" w:hAnsi="Courier New"/>
      </w:rPr>
    </w:lvl>
    <w:lvl w:ilvl="5" w:tplc="FD461E4C">
      <w:start w:val="1"/>
      <w:numFmt w:val="bullet"/>
      <w:lvlText w:val=""/>
      <w:lvlJc w:val="left"/>
      <w:pPr>
        <w:ind w:left="4320" w:hanging="360"/>
      </w:pPr>
      <w:rPr>
        <w:rFonts w:hint="default" w:ascii="Wingdings" w:hAnsi="Wingdings"/>
      </w:rPr>
    </w:lvl>
    <w:lvl w:ilvl="6" w:tplc="B4908F96">
      <w:start w:val="1"/>
      <w:numFmt w:val="bullet"/>
      <w:lvlText w:val=""/>
      <w:lvlJc w:val="left"/>
      <w:pPr>
        <w:ind w:left="5040" w:hanging="360"/>
      </w:pPr>
      <w:rPr>
        <w:rFonts w:hint="default" w:ascii="Symbol" w:hAnsi="Symbol"/>
      </w:rPr>
    </w:lvl>
    <w:lvl w:ilvl="7" w:tplc="E2627DF0">
      <w:start w:val="1"/>
      <w:numFmt w:val="bullet"/>
      <w:lvlText w:val="o"/>
      <w:lvlJc w:val="left"/>
      <w:pPr>
        <w:ind w:left="5760" w:hanging="360"/>
      </w:pPr>
      <w:rPr>
        <w:rFonts w:hint="default" w:ascii="Courier New" w:hAnsi="Courier New"/>
      </w:rPr>
    </w:lvl>
    <w:lvl w:ilvl="8" w:tplc="056EB180">
      <w:start w:val="1"/>
      <w:numFmt w:val="bullet"/>
      <w:lvlText w:val=""/>
      <w:lvlJc w:val="left"/>
      <w:pPr>
        <w:ind w:left="6480" w:hanging="360"/>
      </w:pPr>
      <w:rPr>
        <w:rFonts w:hint="default" w:ascii="Wingdings" w:hAnsi="Wingdings"/>
      </w:rPr>
    </w:lvl>
  </w:abstractNum>
  <w:abstractNum w:abstractNumId="6" w15:restartNumberingAfterBreak="0">
    <w:nsid w:val="17110C1F"/>
    <w:multiLevelType w:val="hybridMultilevel"/>
    <w:tmpl w:val="7FE01F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8442CC1"/>
    <w:multiLevelType w:val="hybridMultilevel"/>
    <w:tmpl w:val="555050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CB46505"/>
    <w:multiLevelType w:val="hybridMultilevel"/>
    <w:tmpl w:val="36CECED4"/>
    <w:lvl w:ilvl="0" w:tplc="A1AE2E7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C52AEB"/>
    <w:multiLevelType w:val="hybridMultilevel"/>
    <w:tmpl w:val="0D887388"/>
    <w:lvl w:ilvl="0" w:tplc="2FB80F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123A51"/>
    <w:multiLevelType w:val="hybridMultilevel"/>
    <w:tmpl w:val="56BA95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3F774C4"/>
    <w:multiLevelType w:val="hybridMultilevel"/>
    <w:tmpl w:val="942A9F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6D626B7"/>
    <w:multiLevelType w:val="multilevel"/>
    <w:tmpl w:val="C61473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26D91A1A"/>
    <w:multiLevelType w:val="hybridMultilevel"/>
    <w:tmpl w:val="F5204E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8F56700"/>
    <w:multiLevelType w:val="hybridMultilevel"/>
    <w:tmpl w:val="AC967086"/>
    <w:lvl w:ilvl="0" w:tplc="F3489174">
      <w:start w:val="519"/>
      <w:numFmt w:val="bullet"/>
      <w:lvlText w:val="-"/>
      <w:lvlJc w:val="left"/>
      <w:pPr>
        <w:ind w:left="720" w:hanging="360"/>
      </w:pPr>
      <w:rPr>
        <w:rFonts w:hint="default" w:ascii="Calibri" w:hAnsi="Calibri" w:cs="Calibri" w:eastAsiaTheme="minorEastAsia"/>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5" w15:restartNumberingAfterBreak="0">
    <w:nsid w:val="2AF70653"/>
    <w:multiLevelType w:val="hybridMultilevel"/>
    <w:tmpl w:val="795A0A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DE85CBA"/>
    <w:multiLevelType w:val="hybridMultilevel"/>
    <w:tmpl w:val="FC98136A"/>
    <w:lvl w:ilvl="0" w:tplc="E59083A6">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110362"/>
    <w:multiLevelType w:val="hybridMultilevel"/>
    <w:tmpl w:val="EFE0209A"/>
    <w:lvl w:ilvl="0" w:tplc="E59083A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963507"/>
    <w:multiLevelType w:val="hybridMultilevel"/>
    <w:tmpl w:val="088641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02C2055"/>
    <w:multiLevelType w:val="hybridMultilevel"/>
    <w:tmpl w:val="080608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7944AF8"/>
    <w:multiLevelType w:val="hybridMultilevel"/>
    <w:tmpl w:val="AC62A550"/>
    <w:lvl w:ilvl="0" w:tplc="53EC0802">
      <w:start w:val="1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CF248B"/>
    <w:multiLevelType w:val="hybridMultilevel"/>
    <w:tmpl w:val="4808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F5A6526"/>
    <w:multiLevelType w:val="hybridMultilevel"/>
    <w:tmpl w:val="311C6A12"/>
    <w:lvl w:ilvl="0" w:tplc="CE9237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950DB0"/>
    <w:multiLevelType w:val="hybridMultilevel"/>
    <w:tmpl w:val="311C6A12"/>
    <w:lvl w:ilvl="0" w:tplc="CE9237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B653A2"/>
    <w:multiLevelType w:val="hybridMultilevel"/>
    <w:tmpl w:val="792E6C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3535135"/>
    <w:multiLevelType w:val="hybridMultilevel"/>
    <w:tmpl w:val="483A3C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8975217"/>
    <w:multiLevelType w:val="hybridMultilevel"/>
    <w:tmpl w:val="FA124614"/>
    <w:lvl w:ilvl="0" w:tplc="E59083A6">
      <w:start w:val="1"/>
      <w:numFmt w:val="upperRoman"/>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8FE5F17"/>
    <w:multiLevelType w:val="hybridMultilevel"/>
    <w:tmpl w:val="262CB190"/>
    <w:lvl w:ilvl="0" w:tplc="1AB295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F83875"/>
    <w:multiLevelType w:val="hybridMultilevel"/>
    <w:tmpl w:val="F106170A"/>
    <w:lvl w:ilvl="0" w:tplc="1646EE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5E5207"/>
    <w:multiLevelType w:val="hybridMultilevel"/>
    <w:tmpl w:val="D0EEB3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C85ECB7"/>
    <w:multiLevelType w:val="hybridMultilevel"/>
    <w:tmpl w:val="1B9A491E"/>
    <w:lvl w:ilvl="0" w:tplc="5F0A8D88">
      <w:start w:val="1"/>
      <w:numFmt w:val="bullet"/>
      <w:lvlText w:val=""/>
      <w:lvlJc w:val="left"/>
      <w:pPr>
        <w:ind w:left="720" w:hanging="360"/>
      </w:pPr>
      <w:rPr>
        <w:rFonts w:hint="default" w:ascii="Symbol" w:hAnsi="Symbol"/>
      </w:rPr>
    </w:lvl>
    <w:lvl w:ilvl="1" w:tplc="3148FBDE">
      <w:start w:val="1"/>
      <w:numFmt w:val="bullet"/>
      <w:lvlText w:val="o"/>
      <w:lvlJc w:val="left"/>
      <w:pPr>
        <w:ind w:left="1440" w:hanging="360"/>
      </w:pPr>
      <w:rPr>
        <w:rFonts w:hint="default" w:ascii="Courier New" w:hAnsi="Courier New"/>
      </w:rPr>
    </w:lvl>
    <w:lvl w:ilvl="2" w:tplc="3C4CAAFE">
      <w:start w:val="1"/>
      <w:numFmt w:val="bullet"/>
      <w:lvlText w:val=""/>
      <w:lvlJc w:val="left"/>
      <w:pPr>
        <w:ind w:left="2160" w:hanging="360"/>
      </w:pPr>
      <w:rPr>
        <w:rFonts w:hint="default" w:ascii="Wingdings" w:hAnsi="Wingdings"/>
      </w:rPr>
    </w:lvl>
    <w:lvl w:ilvl="3" w:tplc="48648456">
      <w:start w:val="1"/>
      <w:numFmt w:val="bullet"/>
      <w:lvlText w:val=""/>
      <w:lvlJc w:val="left"/>
      <w:pPr>
        <w:ind w:left="2880" w:hanging="360"/>
      </w:pPr>
      <w:rPr>
        <w:rFonts w:hint="default" w:ascii="Symbol" w:hAnsi="Symbol"/>
      </w:rPr>
    </w:lvl>
    <w:lvl w:ilvl="4" w:tplc="594068A6">
      <w:start w:val="1"/>
      <w:numFmt w:val="bullet"/>
      <w:lvlText w:val="o"/>
      <w:lvlJc w:val="left"/>
      <w:pPr>
        <w:ind w:left="3600" w:hanging="360"/>
      </w:pPr>
      <w:rPr>
        <w:rFonts w:hint="default" w:ascii="Courier New" w:hAnsi="Courier New"/>
      </w:rPr>
    </w:lvl>
    <w:lvl w:ilvl="5" w:tplc="358CC9EC">
      <w:start w:val="1"/>
      <w:numFmt w:val="bullet"/>
      <w:lvlText w:val=""/>
      <w:lvlJc w:val="left"/>
      <w:pPr>
        <w:ind w:left="4320" w:hanging="360"/>
      </w:pPr>
      <w:rPr>
        <w:rFonts w:hint="default" w:ascii="Wingdings" w:hAnsi="Wingdings"/>
      </w:rPr>
    </w:lvl>
    <w:lvl w:ilvl="6" w:tplc="0C78C98E">
      <w:start w:val="1"/>
      <w:numFmt w:val="bullet"/>
      <w:lvlText w:val=""/>
      <w:lvlJc w:val="left"/>
      <w:pPr>
        <w:ind w:left="5040" w:hanging="360"/>
      </w:pPr>
      <w:rPr>
        <w:rFonts w:hint="default" w:ascii="Symbol" w:hAnsi="Symbol"/>
      </w:rPr>
    </w:lvl>
    <w:lvl w:ilvl="7" w:tplc="DD8E3930">
      <w:start w:val="1"/>
      <w:numFmt w:val="bullet"/>
      <w:lvlText w:val="o"/>
      <w:lvlJc w:val="left"/>
      <w:pPr>
        <w:ind w:left="5760" w:hanging="360"/>
      </w:pPr>
      <w:rPr>
        <w:rFonts w:hint="default" w:ascii="Courier New" w:hAnsi="Courier New"/>
      </w:rPr>
    </w:lvl>
    <w:lvl w:ilvl="8" w:tplc="71BCA9A4">
      <w:start w:val="1"/>
      <w:numFmt w:val="bullet"/>
      <w:lvlText w:val=""/>
      <w:lvlJc w:val="left"/>
      <w:pPr>
        <w:ind w:left="6480" w:hanging="360"/>
      </w:pPr>
      <w:rPr>
        <w:rFonts w:hint="default" w:ascii="Wingdings" w:hAnsi="Wingdings"/>
      </w:rPr>
    </w:lvl>
  </w:abstractNum>
  <w:abstractNum w:abstractNumId="31" w15:restartNumberingAfterBreak="0">
    <w:nsid w:val="5E385549"/>
    <w:multiLevelType w:val="hybridMultilevel"/>
    <w:tmpl w:val="7E4EEA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28422ED"/>
    <w:multiLevelType w:val="hybridMultilevel"/>
    <w:tmpl w:val="5ED80918"/>
    <w:lvl w:ilvl="0" w:tplc="667E48B0">
      <w:start w:val="5"/>
      <w:numFmt w:val="bullet"/>
      <w:lvlText w:val=""/>
      <w:lvlJc w:val="left"/>
      <w:pPr>
        <w:ind w:left="720" w:hanging="360"/>
      </w:pPr>
      <w:rPr>
        <w:rFonts w:hint="default" w:ascii="Symbol" w:hAnsi="Symbol"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28671FF"/>
    <w:multiLevelType w:val="hybridMultilevel"/>
    <w:tmpl w:val="6C0681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58C75F2"/>
    <w:multiLevelType w:val="hybridMultilevel"/>
    <w:tmpl w:val="5562040E"/>
    <w:lvl w:ilvl="0" w:tplc="0F466A3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60C374E"/>
    <w:multiLevelType w:val="hybridMultilevel"/>
    <w:tmpl w:val="5E1E1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C107B29"/>
    <w:multiLevelType w:val="hybridMultilevel"/>
    <w:tmpl w:val="4DD6A448"/>
    <w:lvl w:ilvl="0" w:tplc="E59083A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CC0F20"/>
    <w:multiLevelType w:val="hybridMultilevel"/>
    <w:tmpl w:val="A25E8D16"/>
    <w:lvl w:ilvl="0" w:tplc="7B76D42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7D1488"/>
    <w:multiLevelType w:val="hybridMultilevel"/>
    <w:tmpl w:val="957A04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56329E2"/>
    <w:multiLevelType w:val="hybridMultilevel"/>
    <w:tmpl w:val="DB0AC52A"/>
    <w:lvl w:ilvl="0" w:tplc="E6201E82">
      <w:numFmt w:val="bullet"/>
      <w:lvlText w:val=""/>
      <w:lvlJc w:val="left"/>
      <w:pPr>
        <w:ind w:left="720" w:hanging="360"/>
      </w:pPr>
      <w:rPr>
        <w:rFonts w:hint="default" w:ascii="Symbol" w:hAnsi="Symbol" w:cs="Calibri"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9853E70"/>
    <w:multiLevelType w:val="hybridMultilevel"/>
    <w:tmpl w:val="1B82D4B6"/>
    <w:lvl w:ilvl="0" w:tplc="667E48B0">
      <w:start w:val="5"/>
      <w:numFmt w:val="bullet"/>
      <w:lvlText w:val=""/>
      <w:lvlJc w:val="left"/>
      <w:pPr>
        <w:ind w:left="720" w:hanging="360"/>
      </w:pPr>
      <w:rPr>
        <w:rFonts w:hint="default" w:ascii="Symbol" w:hAnsi="Symbol"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A915355"/>
    <w:multiLevelType w:val="hybridMultilevel"/>
    <w:tmpl w:val="700610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BD33144"/>
    <w:multiLevelType w:val="hybridMultilevel"/>
    <w:tmpl w:val="D5B285F4"/>
    <w:lvl w:ilvl="0" w:tplc="53A697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47352468">
    <w:abstractNumId w:val="5"/>
  </w:num>
  <w:num w:numId="2" w16cid:durableId="708187049">
    <w:abstractNumId w:val="30"/>
  </w:num>
  <w:num w:numId="3" w16cid:durableId="1110054157">
    <w:abstractNumId w:val="18"/>
  </w:num>
  <w:num w:numId="4" w16cid:durableId="943876640">
    <w:abstractNumId w:val="19"/>
  </w:num>
  <w:num w:numId="5" w16cid:durableId="16397356">
    <w:abstractNumId w:val="16"/>
  </w:num>
  <w:num w:numId="6" w16cid:durableId="2121991648">
    <w:abstractNumId w:val="24"/>
  </w:num>
  <w:num w:numId="7" w16cid:durableId="1965580362">
    <w:abstractNumId w:val="13"/>
  </w:num>
  <w:num w:numId="8" w16cid:durableId="119880278">
    <w:abstractNumId w:val="41"/>
  </w:num>
  <w:num w:numId="9" w16cid:durableId="1184903445">
    <w:abstractNumId w:val="11"/>
  </w:num>
  <w:num w:numId="10" w16cid:durableId="9334982">
    <w:abstractNumId w:val="10"/>
  </w:num>
  <w:num w:numId="11" w16cid:durableId="1319385732">
    <w:abstractNumId w:val="0"/>
  </w:num>
  <w:num w:numId="12" w16cid:durableId="175660863">
    <w:abstractNumId w:val="25"/>
  </w:num>
  <w:num w:numId="13" w16cid:durableId="737367891">
    <w:abstractNumId w:val="4"/>
  </w:num>
  <w:num w:numId="14" w16cid:durableId="1410275324">
    <w:abstractNumId w:val="15"/>
  </w:num>
  <w:num w:numId="15" w16cid:durableId="1195583713">
    <w:abstractNumId w:val="6"/>
  </w:num>
  <w:num w:numId="16" w16cid:durableId="1756702926">
    <w:abstractNumId w:val="21"/>
  </w:num>
  <w:num w:numId="17" w16cid:durableId="1160581139">
    <w:abstractNumId w:val="2"/>
  </w:num>
  <w:num w:numId="18" w16cid:durableId="1917323025">
    <w:abstractNumId w:val="7"/>
  </w:num>
  <w:num w:numId="19" w16cid:durableId="1958676547">
    <w:abstractNumId w:val="3"/>
  </w:num>
  <w:num w:numId="20" w16cid:durableId="1939362547">
    <w:abstractNumId w:val="33"/>
  </w:num>
  <w:num w:numId="21" w16cid:durableId="1807620681">
    <w:abstractNumId w:val="35"/>
  </w:num>
  <w:num w:numId="22" w16cid:durableId="2046562097">
    <w:abstractNumId w:val="29"/>
  </w:num>
  <w:num w:numId="23" w16cid:durableId="861821440">
    <w:abstractNumId w:val="26"/>
  </w:num>
  <w:num w:numId="24" w16cid:durableId="275872471">
    <w:abstractNumId w:val="17"/>
  </w:num>
  <w:num w:numId="25" w16cid:durableId="2025934395">
    <w:abstractNumId w:val="36"/>
  </w:num>
  <w:num w:numId="26" w16cid:durableId="2007122314">
    <w:abstractNumId w:val="9"/>
  </w:num>
  <w:num w:numId="27" w16cid:durableId="1113211674">
    <w:abstractNumId w:val="22"/>
  </w:num>
  <w:num w:numId="28" w16cid:durableId="834764732">
    <w:abstractNumId w:val="20"/>
  </w:num>
  <w:num w:numId="29" w16cid:durableId="1351223157">
    <w:abstractNumId w:val="38"/>
  </w:num>
  <w:num w:numId="30" w16cid:durableId="1528055167">
    <w:abstractNumId w:val="31"/>
  </w:num>
  <w:num w:numId="31" w16cid:durableId="1451238656">
    <w:abstractNumId w:val="37"/>
  </w:num>
  <w:num w:numId="32" w16cid:durableId="1661814810">
    <w:abstractNumId w:val="42"/>
  </w:num>
  <w:num w:numId="33" w16cid:durableId="1963343334">
    <w:abstractNumId w:val="23"/>
  </w:num>
  <w:num w:numId="34" w16cid:durableId="298537570">
    <w:abstractNumId w:val="8"/>
  </w:num>
  <w:num w:numId="35" w16cid:durableId="542793155">
    <w:abstractNumId w:val="34"/>
  </w:num>
  <w:num w:numId="36" w16cid:durableId="2145466827">
    <w:abstractNumId w:val="28"/>
  </w:num>
  <w:num w:numId="37" w16cid:durableId="1480728198">
    <w:abstractNumId w:val="1"/>
  </w:num>
  <w:num w:numId="38" w16cid:durableId="1783843631">
    <w:abstractNumId w:val="27"/>
  </w:num>
  <w:num w:numId="39" w16cid:durableId="706489551">
    <w:abstractNumId w:val="12"/>
  </w:num>
  <w:num w:numId="40" w16cid:durableId="1993829865">
    <w:abstractNumId w:val="14"/>
  </w:num>
  <w:num w:numId="41" w16cid:durableId="1089933902">
    <w:abstractNumId w:val="40"/>
  </w:num>
  <w:num w:numId="42" w16cid:durableId="1801416022">
    <w:abstractNumId w:val="32"/>
  </w:num>
  <w:num w:numId="43" w16cid:durableId="950212111">
    <w:abstractNumId w:val="3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tDSxNDU0MTMytjBV0lEKTi0uzszPAykwqgUAs8y6xCwAAAA="/>
  </w:docVars>
  <w:rsids>
    <w:rsidRoot w:val="005910EB"/>
    <w:rsid w:val="00001735"/>
    <w:rsid w:val="00001EB8"/>
    <w:rsid w:val="00003CCD"/>
    <w:rsid w:val="00005182"/>
    <w:rsid w:val="00005D2C"/>
    <w:rsid w:val="0001506B"/>
    <w:rsid w:val="00017E74"/>
    <w:rsid w:val="00020D28"/>
    <w:rsid w:val="00023064"/>
    <w:rsid w:val="000235A6"/>
    <w:rsid w:val="00026B51"/>
    <w:rsid w:val="00027F5A"/>
    <w:rsid w:val="00031F66"/>
    <w:rsid w:val="000320E4"/>
    <w:rsid w:val="00032A78"/>
    <w:rsid w:val="00032F15"/>
    <w:rsid w:val="00036544"/>
    <w:rsid w:val="000428C4"/>
    <w:rsid w:val="000428D8"/>
    <w:rsid w:val="000466E8"/>
    <w:rsid w:val="00051C16"/>
    <w:rsid w:val="000552F1"/>
    <w:rsid w:val="00060DCE"/>
    <w:rsid w:val="00061F9C"/>
    <w:rsid w:val="00071A24"/>
    <w:rsid w:val="00072B7A"/>
    <w:rsid w:val="000732C7"/>
    <w:rsid w:val="00073443"/>
    <w:rsid w:val="00075C5D"/>
    <w:rsid w:val="00091A25"/>
    <w:rsid w:val="00091EED"/>
    <w:rsid w:val="00092934"/>
    <w:rsid w:val="000A1D26"/>
    <w:rsid w:val="000A1E00"/>
    <w:rsid w:val="000A31F4"/>
    <w:rsid w:val="000A65D4"/>
    <w:rsid w:val="000A6D63"/>
    <w:rsid w:val="000B1489"/>
    <w:rsid w:val="000B56BE"/>
    <w:rsid w:val="000B75EA"/>
    <w:rsid w:val="000C0A3C"/>
    <w:rsid w:val="000C2DA1"/>
    <w:rsid w:val="000C5C23"/>
    <w:rsid w:val="000C7AC1"/>
    <w:rsid w:val="000D0D31"/>
    <w:rsid w:val="000D1DB4"/>
    <w:rsid w:val="000D32B9"/>
    <w:rsid w:val="000E1024"/>
    <w:rsid w:val="000E28E4"/>
    <w:rsid w:val="000E4C47"/>
    <w:rsid w:val="000E62A6"/>
    <w:rsid w:val="000E68DE"/>
    <w:rsid w:val="000F2329"/>
    <w:rsid w:val="000F2AA2"/>
    <w:rsid w:val="000F310D"/>
    <w:rsid w:val="000F7419"/>
    <w:rsid w:val="00101830"/>
    <w:rsid w:val="001047FB"/>
    <w:rsid w:val="00110C52"/>
    <w:rsid w:val="001116DB"/>
    <w:rsid w:val="00113BFF"/>
    <w:rsid w:val="00114881"/>
    <w:rsid w:val="001230A8"/>
    <w:rsid w:val="0012340B"/>
    <w:rsid w:val="001234F0"/>
    <w:rsid w:val="00123B71"/>
    <w:rsid w:val="0012656E"/>
    <w:rsid w:val="00133285"/>
    <w:rsid w:val="0013431D"/>
    <w:rsid w:val="00135A4F"/>
    <w:rsid w:val="00141AF4"/>
    <w:rsid w:val="00142870"/>
    <w:rsid w:val="00143FDD"/>
    <w:rsid w:val="00146E28"/>
    <w:rsid w:val="00151C81"/>
    <w:rsid w:val="001521BB"/>
    <w:rsid w:val="0015352E"/>
    <w:rsid w:val="00155D7B"/>
    <w:rsid w:val="00157F0D"/>
    <w:rsid w:val="0016159F"/>
    <w:rsid w:val="001634F1"/>
    <w:rsid w:val="001654D5"/>
    <w:rsid w:val="00167245"/>
    <w:rsid w:val="00174EC9"/>
    <w:rsid w:val="0018440E"/>
    <w:rsid w:val="00185B5A"/>
    <w:rsid w:val="001929F8"/>
    <w:rsid w:val="00195BA3"/>
    <w:rsid w:val="001A1F9E"/>
    <w:rsid w:val="001A4EB2"/>
    <w:rsid w:val="001A7C74"/>
    <w:rsid w:val="001B066C"/>
    <w:rsid w:val="001B0845"/>
    <w:rsid w:val="001B2CC4"/>
    <w:rsid w:val="001B2F27"/>
    <w:rsid w:val="001B3A69"/>
    <w:rsid w:val="001B3ECB"/>
    <w:rsid w:val="001B5296"/>
    <w:rsid w:val="001B5B77"/>
    <w:rsid w:val="001B6AB5"/>
    <w:rsid w:val="001C1E99"/>
    <w:rsid w:val="001C2E72"/>
    <w:rsid w:val="001C4B2E"/>
    <w:rsid w:val="001C4F9A"/>
    <w:rsid w:val="001C5407"/>
    <w:rsid w:val="001C5CFF"/>
    <w:rsid w:val="001D01AD"/>
    <w:rsid w:val="001D2E48"/>
    <w:rsid w:val="001D5F54"/>
    <w:rsid w:val="001D65E2"/>
    <w:rsid w:val="001E0BF2"/>
    <w:rsid w:val="001E2928"/>
    <w:rsid w:val="001E55F7"/>
    <w:rsid w:val="001E6F23"/>
    <w:rsid w:val="001E7030"/>
    <w:rsid w:val="001F09DA"/>
    <w:rsid w:val="001F1831"/>
    <w:rsid w:val="001F360F"/>
    <w:rsid w:val="00200096"/>
    <w:rsid w:val="002012AA"/>
    <w:rsid w:val="00202097"/>
    <w:rsid w:val="00203D61"/>
    <w:rsid w:val="0020443A"/>
    <w:rsid w:val="00206BDD"/>
    <w:rsid w:val="0021167D"/>
    <w:rsid w:val="00211C0C"/>
    <w:rsid w:val="002130E7"/>
    <w:rsid w:val="0021584E"/>
    <w:rsid w:val="0022154F"/>
    <w:rsid w:val="002233BB"/>
    <w:rsid w:val="00231039"/>
    <w:rsid w:val="00231E4E"/>
    <w:rsid w:val="00233E97"/>
    <w:rsid w:val="00235DF3"/>
    <w:rsid w:val="002372F3"/>
    <w:rsid w:val="002377DA"/>
    <w:rsid w:val="00237D9D"/>
    <w:rsid w:val="002433AF"/>
    <w:rsid w:val="0024538E"/>
    <w:rsid w:val="00246003"/>
    <w:rsid w:val="0025039B"/>
    <w:rsid w:val="002512DF"/>
    <w:rsid w:val="00251BD7"/>
    <w:rsid w:val="00253C48"/>
    <w:rsid w:val="0025677B"/>
    <w:rsid w:val="002567C2"/>
    <w:rsid w:val="0025690A"/>
    <w:rsid w:val="00262E35"/>
    <w:rsid w:val="002645F6"/>
    <w:rsid w:val="00270004"/>
    <w:rsid w:val="002702B8"/>
    <w:rsid w:val="0027187F"/>
    <w:rsid w:val="00272299"/>
    <w:rsid w:val="00273DFA"/>
    <w:rsid w:val="002752D3"/>
    <w:rsid w:val="00275969"/>
    <w:rsid w:val="00277410"/>
    <w:rsid w:val="002829A9"/>
    <w:rsid w:val="0028395A"/>
    <w:rsid w:val="00284F71"/>
    <w:rsid w:val="00286ECD"/>
    <w:rsid w:val="00290664"/>
    <w:rsid w:val="00290E0C"/>
    <w:rsid w:val="00293ACC"/>
    <w:rsid w:val="0029619E"/>
    <w:rsid w:val="00297C60"/>
    <w:rsid w:val="002A37D4"/>
    <w:rsid w:val="002B07C3"/>
    <w:rsid w:val="002B1AFF"/>
    <w:rsid w:val="002B62B4"/>
    <w:rsid w:val="002B66CC"/>
    <w:rsid w:val="002B745C"/>
    <w:rsid w:val="002C03CD"/>
    <w:rsid w:val="002C240C"/>
    <w:rsid w:val="002C2BE2"/>
    <w:rsid w:val="002D0B1C"/>
    <w:rsid w:val="002D2B13"/>
    <w:rsid w:val="002D33B9"/>
    <w:rsid w:val="002D3E99"/>
    <w:rsid w:val="002D4487"/>
    <w:rsid w:val="002D44D1"/>
    <w:rsid w:val="002E23E7"/>
    <w:rsid w:val="002E2EFF"/>
    <w:rsid w:val="002E67EC"/>
    <w:rsid w:val="002F0F88"/>
    <w:rsid w:val="002F2F21"/>
    <w:rsid w:val="002F362B"/>
    <w:rsid w:val="002F3EC3"/>
    <w:rsid w:val="002F3FE4"/>
    <w:rsid w:val="002F479C"/>
    <w:rsid w:val="002F5803"/>
    <w:rsid w:val="002F78E4"/>
    <w:rsid w:val="003007D6"/>
    <w:rsid w:val="00300ADE"/>
    <w:rsid w:val="00301253"/>
    <w:rsid w:val="0030364B"/>
    <w:rsid w:val="0030548C"/>
    <w:rsid w:val="00306576"/>
    <w:rsid w:val="00310841"/>
    <w:rsid w:val="00310FCA"/>
    <w:rsid w:val="003113DD"/>
    <w:rsid w:val="00312331"/>
    <w:rsid w:val="00312C7F"/>
    <w:rsid w:val="00314893"/>
    <w:rsid w:val="003153D7"/>
    <w:rsid w:val="003158A3"/>
    <w:rsid w:val="00324F7B"/>
    <w:rsid w:val="00325D72"/>
    <w:rsid w:val="00326B53"/>
    <w:rsid w:val="00332AFE"/>
    <w:rsid w:val="00342641"/>
    <w:rsid w:val="003442C6"/>
    <w:rsid w:val="00345C16"/>
    <w:rsid w:val="0035383A"/>
    <w:rsid w:val="00353D78"/>
    <w:rsid w:val="0035569A"/>
    <w:rsid w:val="003563C6"/>
    <w:rsid w:val="00357DAD"/>
    <w:rsid w:val="0036000F"/>
    <w:rsid w:val="0036136B"/>
    <w:rsid w:val="00364565"/>
    <w:rsid w:val="00364753"/>
    <w:rsid w:val="00367515"/>
    <w:rsid w:val="00370DC4"/>
    <w:rsid w:val="00377208"/>
    <w:rsid w:val="00381F4C"/>
    <w:rsid w:val="003866BA"/>
    <w:rsid w:val="00390459"/>
    <w:rsid w:val="00390750"/>
    <w:rsid w:val="00390AAF"/>
    <w:rsid w:val="003954C7"/>
    <w:rsid w:val="00396911"/>
    <w:rsid w:val="003A0F17"/>
    <w:rsid w:val="003A1EFF"/>
    <w:rsid w:val="003A27E3"/>
    <w:rsid w:val="003A2808"/>
    <w:rsid w:val="003A281C"/>
    <w:rsid w:val="003A58E5"/>
    <w:rsid w:val="003A7710"/>
    <w:rsid w:val="003B0F63"/>
    <w:rsid w:val="003B72CE"/>
    <w:rsid w:val="003C0BC3"/>
    <w:rsid w:val="003C7718"/>
    <w:rsid w:val="003D21A0"/>
    <w:rsid w:val="003D5460"/>
    <w:rsid w:val="003D5E3D"/>
    <w:rsid w:val="003D61F9"/>
    <w:rsid w:val="003E1550"/>
    <w:rsid w:val="003E28AC"/>
    <w:rsid w:val="003E2924"/>
    <w:rsid w:val="003E30C1"/>
    <w:rsid w:val="003E34BA"/>
    <w:rsid w:val="003E3DE4"/>
    <w:rsid w:val="003E57E8"/>
    <w:rsid w:val="003E74C5"/>
    <w:rsid w:val="003F24DD"/>
    <w:rsid w:val="003F3161"/>
    <w:rsid w:val="003F3BE1"/>
    <w:rsid w:val="003F4E18"/>
    <w:rsid w:val="0040173A"/>
    <w:rsid w:val="004030DF"/>
    <w:rsid w:val="004046EA"/>
    <w:rsid w:val="0040611D"/>
    <w:rsid w:val="00410A9D"/>
    <w:rsid w:val="00412BA5"/>
    <w:rsid w:val="00415930"/>
    <w:rsid w:val="004177E9"/>
    <w:rsid w:val="00423FA0"/>
    <w:rsid w:val="00424282"/>
    <w:rsid w:val="00424364"/>
    <w:rsid w:val="004243C8"/>
    <w:rsid w:val="004253B2"/>
    <w:rsid w:val="00427D82"/>
    <w:rsid w:val="00432741"/>
    <w:rsid w:val="004354BF"/>
    <w:rsid w:val="0043567F"/>
    <w:rsid w:val="00437ADF"/>
    <w:rsid w:val="00440562"/>
    <w:rsid w:val="0044102E"/>
    <w:rsid w:val="00441358"/>
    <w:rsid w:val="00441AFB"/>
    <w:rsid w:val="00442174"/>
    <w:rsid w:val="00442A3D"/>
    <w:rsid w:val="00445CAD"/>
    <w:rsid w:val="00447B88"/>
    <w:rsid w:val="0045063D"/>
    <w:rsid w:val="00453551"/>
    <w:rsid w:val="004538C6"/>
    <w:rsid w:val="00455F74"/>
    <w:rsid w:val="00456A5A"/>
    <w:rsid w:val="00456B52"/>
    <w:rsid w:val="0045742B"/>
    <w:rsid w:val="004575BD"/>
    <w:rsid w:val="004605BC"/>
    <w:rsid w:val="004616B9"/>
    <w:rsid w:val="00463AE8"/>
    <w:rsid w:val="00467B32"/>
    <w:rsid w:val="004757CE"/>
    <w:rsid w:val="00476325"/>
    <w:rsid w:val="0047770D"/>
    <w:rsid w:val="0047772E"/>
    <w:rsid w:val="004823B6"/>
    <w:rsid w:val="00484E36"/>
    <w:rsid w:val="00485DBF"/>
    <w:rsid w:val="00486571"/>
    <w:rsid w:val="00490856"/>
    <w:rsid w:val="00491FA0"/>
    <w:rsid w:val="004926EE"/>
    <w:rsid w:val="00493FB5"/>
    <w:rsid w:val="004A1096"/>
    <w:rsid w:val="004A727F"/>
    <w:rsid w:val="004B1447"/>
    <w:rsid w:val="004B3E8C"/>
    <w:rsid w:val="004B4304"/>
    <w:rsid w:val="004B5A5D"/>
    <w:rsid w:val="004C4EAB"/>
    <w:rsid w:val="004D15B8"/>
    <w:rsid w:val="004D2238"/>
    <w:rsid w:val="004E230D"/>
    <w:rsid w:val="004E4D35"/>
    <w:rsid w:val="004E5AE5"/>
    <w:rsid w:val="004E60EA"/>
    <w:rsid w:val="004E68AD"/>
    <w:rsid w:val="004E70C9"/>
    <w:rsid w:val="004F0E41"/>
    <w:rsid w:val="004F126F"/>
    <w:rsid w:val="004F2A48"/>
    <w:rsid w:val="004F2BE7"/>
    <w:rsid w:val="004F57FB"/>
    <w:rsid w:val="004F7B1F"/>
    <w:rsid w:val="0050351D"/>
    <w:rsid w:val="0050470C"/>
    <w:rsid w:val="00504EB7"/>
    <w:rsid w:val="005058B0"/>
    <w:rsid w:val="00505D83"/>
    <w:rsid w:val="00506AE4"/>
    <w:rsid w:val="00507321"/>
    <w:rsid w:val="0051015C"/>
    <w:rsid w:val="00512A22"/>
    <w:rsid w:val="005134DE"/>
    <w:rsid w:val="0051386A"/>
    <w:rsid w:val="00520BC5"/>
    <w:rsid w:val="00527422"/>
    <w:rsid w:val="00527F7C"/>
    <w:rsid w:val="00532201"/>
    <w:rsid w:val="00532DD8"/>
    <w:rsid w:val="0053648D"/>
    <w:rsid w:val="005417B5"/>
    <w:rsid w:val="00550FD0"/>
    <w:rsid w:val="00551810"/>
    <w:rsid w:val="00553392"/>
    <w:rsid w:val="005550A4"/>
    <w:rsid w:val="005554DA"/>
    <w:rsid w:val="005618A4"/>
    <w:rsid w:val="00561FA6"/>
    <w:rsid w:val="005642A8"/>
    <w:rsid w:val="005650AD"/>
    <w:rsid w:val="005652DD"/>
    <w:rsid w:val="005748B9"/>
    <w:rsid w:val="00575198"/>
    <w:rsid w:val="00576658"/>
    <w:rsid w:val="00576C87"/>
    <w:rsid w:val="00577D95"/>
    <w:rsid w:val="00582F41"/>
    <w:rsid w:val="005910EB"/>
    <w:rsid w:val="005928FD"/>
    <w:rsid w:val="005945A9"/>
    <w:rsid w:val="005977F9"/>
    <w:rsid w:val="005B1D9D"/>
    <w:rsid w:val="005B3116"/>
    <w:rsid w:val="005B3776"/>
    <w:rsid w:val="005B46F1"/>
    <w:rsid w:val="005C0C94"/>
    <w:rsid w:val="005C0DC3"/>
    <w:rsid w:val="005C34F8"/>
    <w:rsid w:val="005D1CFE"/>
    <w:rsid w:val="005D2BDD"/>
    <w:rsid w:val="005D51D9"/>
    <w:rsid w:val="005E1CF4"/>
    <w:rsid w:val="005E2D39"/>
    <w:rsid w:val="005E3719"/>
    <w:rsid w:val="005E40FD"/>
    <w:rsid w:val="005E4B89"/>
    <w:rsid w:val="005E6366"/>
    <w:rsid w:val="005E78A4"/>
    <w:rsid w:val="005E7F2A"/>
    <w:rsid w:val="005E7F71"/>
    <w:rsid w:val="005F09EC"/>
    <w:rsid w:val="005F1B48"/>
    <w:rsid w:val="005F5C75"/>
    <w:rsid w:val="005F7931"/>
    <w:rsid w:val="006008E9"/>
    <w:rsid w:val="00600F65"/>
    <w:rsid w:val="006029DB"/>
    <w:rsid w:val="0060501F"/>
    <w:rsid w:val="00605786"/>
    <w:rsid w:val="00610000"/>
    <w:rsid w:val="00610AA3"/>
    <w:rsid w:val="00612826"/>
    <w:rsid w:val="006202E6"/>
    <w:rsid w:val="0062286F"/>
    <w:rsid w:val="00622DA8"/>
    <w:rsid w:val="0062399B"/>
    <w:rsid w:val="006304E5"/>
    <w:rsid w:val="0063068B"/>
    <w:rsid w:val="0063300E"/>
    <w:rsid w:val="006335F4"/>
    <w:rsid w:val="00635711"/>
    <w:rsid w:val="00637A73"/>
    <w:rsid w:val="0064359D"/>
    <w:rsid w:val="00643AF3"/>
    <w:rsid w:val="0065039B"/>
    <w:rsid w:val="006506FB"/>
    <w:rsid w:val="0065102A"/>
    <w:rsid w:val="00651752"/>
    <w:rsid w:val="00652FF7"/>
    <w:rsid w:val="00655245"/>
    <w:rsid w:val="006557C4"/>
    <w:rsid w:val="00656509"/>
    <w:rsid w:val="00656C18"/>
    <w:rsid w:val="00662FF3"/>
    <w:rsid w:val="00664275"/>
    <w:rsid w:val="00666764"/>
    <w:rsid w:val="00666F46"/>
    <w:rsid w:val="00670141"/>
    <w:rsid w:val="0067270A"/>
    <w:rsid w:val="00677426"/>
    <w:rsid w:val="00677ECF"/>
    <w:rsid w:val="006800E9"/>
    <w:rsid w:val="00682793"/>
    <w:rsid w:val="00687DA2"/>
    <w:rsid w:val="0068C738"/>
    <w:rsid w:val="00692C5D"/>
    <w:rsid w:val="006942C3"/>
    <w:rsid w:val="00695014"/>
    <w:rsid w:val="006955B8"/>
    <w:rsid w:val="00697DEE"/>
    <w:rsid w:val="006A0863"/>
    <w:rsid w:val="006A1D9C"/>
    <w:rsid w:val="006A340D"/>
    <w:rsid w:val="006A4753"/>
    <w:rsid w:val="006A695F"/>
    <w:rsid w:val="006B1847"/>
    <w:rsid w:val="006B2DF0"/>
    <w:rsid w:val="006B4E3B"/>
    <w:rsid w:val="006B5C8C"/>
    <w:rsid w:val="006B6948"/>
    <w:rsid w:val="006C0ACC"/>
    <w:rsid w:val="006C0C59"/>
    <w:rsid w:val="006C2191"/>
    <w:rsid w:val="006C317A"/>
    <w:rsid w:val="006C32F2"/>
    <w:rsid w:val="006C3C56"/>
    <w:rsid w:val="006C5AE8"/>
    <w:rsid w:val="006D193A"/>
    <w:rsid w:val="006D295D"/>
    <w:rsid w:val="006D6B8C"/>
    <w:rsid w:val="006E0DD7"/>
    <w:rsid w:val="006E1C55"/>
    <w:rsid w:val="006E25BC"/>
    <w:rsid w:val="006E2E89"/>
    <w:rsid w:val="006E3ED4"/>
    <w:rsid w:val="006F54EC"/>
    <w:rsid w:val="006F76F9"/>
    <w:rsid w:val="006F777E"/>
    <w:rsid w:val="00700C19"/>
    <w:rsid w:val="0070146E"/>
    <w:rsid w:val="00702F40"/>
    <w:rsid w:val="007047CD"/>
    <w:rsid w:val="00704A7C"/>
    <w:rsid w:val="007073EA"/>
    <w:rsid w:val="00710469"/>
    <w:rsid w:val="00711DAB"/>
    <w:rsid w:val="00717F2E"/>
    <w:rsid w:val="00722B0E"/>
    <w:rsid w:val="00723F9F"/>
    <w:rsid w:val="00723FE3"/>
    <w:rsid w:val="007244FB"/>
    <w:rsid w:val="007254E3"/>
    <w:rsid w:val="00725778"/>
    <w:rsid w:val="0073105D"/>
    <w:rsid w:val="00733B4A"/>
    <w:rsid w:val="007352FB"/>
    <w:rsid w:val="007400E4"/>
    <w:rsid w:val="00740DA0"/>
    <w:rsid w:val="00744E9A"/>
    <w:rsid w:val="007547D7"/>
    <w:rsid w:val="00754FF2"/>
    <w:rsid w:val="007560FC"/>
    <w:rsid w:val="0076282A"/>
    <w:rsid w:val="00762B92"/>
    <w:rsid w:val="007637C6"/>
    <w:rsid w:val="0076498C"/>
    <w:rsid w:val="0076531B"/>
    <w:rsid w:val="0076607D"/>
    <w:rsid w:val="007739C9"/>
    <w:rsid w:val="00775B55"/>
    <w:rsid w:val="00776E44"/>
    <w:rsid w:val="00782398"/>
    <w:rsid w:val="00783867"/>
    <w:rsid w:val="0078602A"/>
    <w:rsid w:val="007876C6"/>
    <w:rsid w:val="0079236D"/>
    <w:rsid w:val="00792C04"/>
    <w:rsid w:val="00793069"/>
    <w:rsid w:val="00795846"/>
    <w:rsid w:val="00795C4D"/>
    <w:rsid w:val="00796A48"/>
    <w:rsid w:val="007970F0"/>
    <w:rsid w:val="00797C6D"/>
    <w:rsid w:val="007A0DA3"/>
    <w:rsid w:val="007A2D5A"/>
    <w:rsid w:val="007A4D00"/>
    <w:rsid w:val="007A76D3"/>
    <w:rsid w:val="007B1139"/>
    <w:rsid w:val="007B188E"/>
    <w:rsid w:val="007B2C03"/>
    <w:rsid w:val="007C0C76"/>
    <w:rsid w:val="007C43FB"/>
    <w:rsid w:val="007C4436"/>
    <w:rsid w:val="007C6288"/>
    <w:rsid w:val="007D0C22"/>
    <w:rsid w:val="007D122E"/>
    <w:rsid w:val="007D2866"/>
    <w:rsid w:val="007D36B3"/>
    <w:rsid w:val="007D4A17"/>
    <w:rsid w:val="007D566C"/>
    <w:rsid w:val="007D5D1C"/>
    <w:rsid w:val="007E190E"/>
    <w:rsid w:val="007E3BDC"/>
    <w:rsid w:val="007E40AA"/>
    <w:rsid w:val="007E40FC"/>
    <w:rsid w:val="007E4685"/>
    <w:rsid w:val="007E49E9"/>
    <w:rsid w:val="007E5448"/>
    <w:rsid w:val="007E69DE"/>
    <w:rsid w:val="007F050C"/>
    <w:rsid w:val="007F31EB"/>
    <w:rsid w:val="007F639F"/>
    <w:rsid w:val="007F6D46"/>
    <w:rsid w:val="00800B15"/>
    <w:rsid w:val="00801048"/>
    <w:rsid w:val="00801E94"/>
    <w:rsid w:val="008049DA"/>
    <w:rsid w:val="00804A80"/>
    <w:rsid w:val="00804E18"/>
    <w:rsid w:val="008067E8"/>
    <w:rsid w:val="0081224E"/>
    <w:rsid w:val="008145A7"/>
    <w:rsid w:val="0081596D"/>
    <w:rsid w:val="008167DF"/>
    <w:rsid w:val="008168FD"/>
    <w:rsid w:val="00816CBB"/>
    <w:rsid w:val="00817AAC"/>
    <w:rsid w:val="008205E4"/>
    <w:rsid w:val="00821490"/>
    <w:rsid w:val="008228FC"/>
    <w:rsid w:val="008265DE"/>
    <w:rsid w:val="008311A7"/>
    <w:rsid w:val="008345C6"/>
    <w:rsid w:val="00836073"/>
    <w:rsid w:val="0083762A"/>
    <w:rsid w:val="0084073F"/>
    <w:rsid w:val="008455B0"/>
    <w:rsid w:val="00845885"/>
    <w:rsid w:val="00847A46"/>
    <w:rsid w:val="00852804"/>
    <w:rsid w:val="00852BF0"/>
    <w:rsid w:val="00853069"/>
    <w:rsid w:val="00864C83"/>
    <w:rsid w:val="008660CC"/>
    <w:rsid w:val="008663E2"/>
    <w:rsid w:val="00867A0C"/>
    <w:rsid w:val="00867EAB"/>
    <w:rsid w:val="00874559"/>
    <w:rsid w:val="00874EE4"/>
    <w:rsid w:val="00876000"/>
    <w:rsid w:val="008931B3"/>
    <w:rsid w:val="00896892"/>
    <w:rsid w:val="00896DAA"/>
    <w:rsid w:val="00897A43"/>
    <w:rsid w:val="008A02FB"/>
    <w:rsid w:val="008A307F"/>
    <w:rsid w:val="008A4485"/>
    <w:rsid w:val="008A5396"/>
    <w:rsid w:val="008A7D75"/>
    <w:rsid w:val="008B091A"/>
    <w:rsid w:val="008B0EFF"/>
    <w:rsid w:val="008B4872"/>
    <w:rsid w:val="008B5217"/>
    <w:rsid w:val="008B603D"/>
    <w:rsid w:val="008B67E2"/>
    <w:rsid w:val="008C0D07"/>
    <w:rsid w:val="008C3A6E"/>
    <w:rsid w:val="008C42CD"/>
    <w:rsid w:val="008C615B"/>
    <w:rsid w:val="008C7096"/>
    <w:rsid w:val="008D037A"/>
    <w:rsid w:val="008D2110"/>
    <w:rsid w:val="008D32BC"/>
    <w:rsid w:val="008D36B7"/>
    <w:rsid w:val="008D427A"/>
    <w:rsid w:val="008D4296"/>
    <w:rsid w:val="008D599F"/>
    <w:rsid w:val="008D6D04"/>
    <w:rsid w:val="008D78FB"/>
    <w:rsid w:val="008E0256"/>
    <w:rsid w:val="008E6E97"/>
    <w:rsid w:val="008F0F8F"/>
    <w:rsid w:val="008F3A06"/>
    <w:rsid w:val="008F603E"/>
    <w:rsid w:val="00902792"/>
    <w:rsid w:val="00903F42"/>
    <w:rsid w:val="00905071"/>
    <w:rsid w:val="009076B8"/>
    <w:rsid w:val="00907E3D"/>
    <w:rsid w:val="00910212"/>
    <w:rsid w:val="00915C6F"/>
    <w:rsid w:val="00916CDD"/>
    <w:rsid w:val="00917CE9"/>
    <w:rsid w:val="00917DB9"/>
    <w:rsid w:val="00917E19"/>
    <w:rsid w:val="009211D1"/>
    <w:rsid w:val="00921927"/>
    <w:rsid w:val="00921F29"/>
    <w:rsid w:val="009226CA"/>
    <w:rsid w:val="009233B2"/>
    <w:rsid w:val="0092502C"/>
    <w:rsid w:val="00926F7E"/>
    <w:rsid w:val="00927CCF"/>
    <w:rsid w:val="00932692"/>
    <w:rsid w:val="00932AF0"/>
    <w:rsid w:val="009340BA"/>
    <w:rsid w:val="009350F0"/>
    <w:rsid w:val="009373B1"/>
    <w:rsid w:val="009408D7"/>
    <w:rsid w:val="00942557"/>
    <w:rsid w:val="00946410"/>
    <w:rsid w:val="0095006B"/>
    <w:rsid w:val="00950B4B"/>
    <w:rsid w:val="0095137F"/>
    <w:rsid w:val="0095223B"/>
    <w:rsid w:val="009535BD"/>
    <w:rsid w:val="009541C0"/>
    <w:rsid w:val="00962608"/>
    <w:rsid w:val="00964DBB"/>
    <w:rsid w:val="00965908"/>
    <w:rsid w:val="0096679C"/>
    <w:rsid w:val="00967078"/>
    <w:rsid w:val="00972310"/>
    <w:rsid w:val="0097293B"/>
    <w:rsid w:val="0097514F"/>
    <w:rsid w:val="00975630"/>
    <w:rsid w:val="00980B85"/>
    <w:rsid w:val="00980B9A"/>
    <w:rsid w:val="009812CA"/>
    <w:rsid w:val="009831AE"/>
    <w:rsid w:val="00983F2C"/>
    <w:rsid w:val="00984BE1"/>
    <w:rsid w:val="00985819"/>
    <w:rsid w:val="00987455"/>
    <w:rsid w:val="009933A1"/>
    <w:rsid w:val="00993989"/>
    <w:rsid w:val="00997ADA"/>
    <w:rsid w:val="00997B97"/>
    <w:rsid w:val="009A2633"/>
    <w:rsid w:val="009A2BED"/>
    <w:rsid w:val="009A325B"/>
    <w:rsid w:val="009B2CB7"/>
    <w:rsid w:val="009B3BD3"/>
    <w:rsid w:val="009B5E8E"/>
    <w:rsid w:val="009B6769"/>
    <w:rsid w:val="009C17A4"/>
    <w:rsid w:val="009C17BF"/>
    <w:rsid w:val="009C51AA"/>
    <w:rsid w:val="009C6567"/>
    <w:rsid w:val="009C7888"/>
    <w:rsid w:val="009C7D6D"/>
    <w:rsid w:val="009D47B2"/>
    <w:rsid w:val="009D59C1"/>
    <w:rsid w:val="009D6922"/>
    <w:rsid w:val="009D6BE9"/>
    <w:rsid w:val="009D7710"/>
    <w:rsid w:val="009E1BB9"/>
    <w:rsid w:val="009E1BCA"/>
    <w:rsid w:val="009E35AA"/>
    <w:rsid w:val="009E42E7"/>
    <w:rsid w:val="009E49A2"/>
    <w:rsid w:val="009E5A40"/>
    <w:rsid w:val="009E7862"/>
    <w:rsid w:val="009F1B51"/>
    <w:rsid w:val="009F5C42"/>
    <w:rsid w:val="009F609B"/>
    <w:rsid w:val="009F74B0"/>
    <w:rsid w:val="009F7EAE"/>
    <w:rsid w:val="00A0015F"/>
    <w:rsid w:val="00A036B7"/>
    <w:rsid w:val="00A1041F"/>
    <w:rsid w:val="00A10D98"/>
    <w:rsid w:val="00A11D12"/>
    <w:rsid w:val="00A11F39"/>
    <w:rsid w:val="00A162DF"/>
    <w:rsid w:val="00A212FD"/>
    <w:rsid w:val="00A22372"/>
    <w:rsid w:val="00A23FA8"/>
    <w:rsid w:val="00A24AC5"/>
    <w:rsid w:val="00A26E7A"/>
    <w:rsid w:val="00A2723A"/>
    <w:rsid w:val="00A31572"/>
    <w:rsid w:val="00A3296B"/>
    <w:rsid w:val="00A373ED"/>
    <w:rsid w:val="00A417DE"/>
    <w:rsid w:val="00A42AAF"/>
    <w:rsid w:val="00A44A44"/>
    <w:rsid w:val="00A51753"/>
    <w:rsid w:val="00A51915"/>
    <w:rsid w:val="00A536DA"/>
    <w:rsid w:val="00A53F13"/>
    <w:rsid w:val="00A5528B"/>
    <w:rsid w:val="00A6018E"/>
    <w:rsid w:val="00A64977"/>
    <w:rsid w:val="00A64A1A"/>
    <w:rsid w:val="00A66D9B"/>
    <w:rsid w:val="00A70B65"/>
    <w:rsid w:val="00A73FE9"/>
    <w:rsid w:val="00A81CDD"/>
    <w:rsid w:val="00A82338"/>
    <w:rsid w:val="00A870EA"/>
    <w:rsid w:val="00A901ED"/>
    <w:rsid w:val="00A91A8E"/>
    <w:rsid w:val="00A9433E"/>
    <w:rsid w:val="00A94DE1"/>
    <w:rsid w:val="00A95ABF"/>
    <w:rsid w:val="00A95FC5"/>
    <w:rsid w:val="00AA06E8"/>
    <w:rsid w:val="00AA0989"/>
    <w:rsid w:val="00AA244D"/>
    <w:rsid w:val="00AA5469"/>
    <w:rsid w:val="00AA63D1"/>
    <w:rsid w:val="00AA677A"/>
    <w:rsid w:val="00AA7640"/>
    <w:rsid w:val="00AB0FC8"/>
    <w:rsid w:val="00AB10DB"/>
    <w:rsid w:val="00AB2241"/>
    <w:rsid w:val="00AB2973"/>
    <w:rsid w:val="00AB3A5E"/>
    <w:rsid w:val="00AB5417"/>
    <w:rsid w:val="00AB5444"/>
    <w:rsid w:val="00AB6329"/>
    <w:rsid w:val="00AB7714"/>
    <w:rsid w:val="00AC00F1"/>
    <w:rsid w:val="00AC131C"/>
    <w:rsid w:val="00AC1580"/>
    <w:rsid w:val="00AC18F4"/>
    <w:rsid w:val="00AC3432"/>
    <w:rsid w:val="00AC34DE"/>
    <w:rsid w:val="00AC449B"/>
    <w:rsid w:val="00AC476B"/>
    <w:rsid w:val="00AC5B8F"/>
    <w:rsid w:val="00AC6892"/>
    <w:rsid w:val="00AD0085"/>
    <w:rsid w:val="00AD3E2F"/>
    <w:rsid w:val="00AD447E"/>
    <w:rsid w:val="00AD7AA7"/>
    <w:rsid w:val="00AE0F2B"/>
    <w:rsid w:val="00AE340A"/>
    <w:rsid w:val="00AE349C"/>
    <w:rsid w:val="00AE5172"/>
    <w:rsid w:val="00AE5C9D"/>
    <w:rsid w:val="00AE6733"/>
    <w:rsid w:val="00AE7651"/>
    <w:rsid w:val="00AF1D3E"/>
    <w:rsid w:val="00AF43F2"/>
    <w:rsid w:val="00AF5650"/>
    <w:rsid w:val="00AF5B73"/>
    <w:rsid w:val="00B0062A"/>
    <w:rsid w:val="00B00CC3"/>
    <w:rsid w:val="00B00E00"/>
    <w:rsid w:val="00B01AE5"/>
    <w:rsid w:val="00B03526"/>
    <w:rsid w:val="00B03EA9"/>
    <w:rsid w:val="00B055C7"/>
    <w:rsid w:val="00B05A76"/>
    <w:rsid w:val="00B05F58"/>
    <w:rsid w:val="00B12D57"/>
    <w:rsid w:val="00B14AE2"/>
    <w:rsid w:val="00B153D1"/>
    <w:rsid w:val="00B1620F"/>
    <w:rsid w:val="00B1664D"/>
    <w:rsid w:val="00B177C2"/>
    <w:rsid w:val="00B223C8"/>
    <w:rsid w:val="00B24224"/>
    <w:rsid w:val="00B24DDC"/>
    <w:rsid w:val="00B31D2C"/>
    <w:rsid w:val="00B323E1"/>
    <w:rsid w:val="00B3264A"/>
    <w:rsid w:val="00B3281C"/>
    <w:rsid w:val="00B3454F"/>
    <w:rsid w:val="00B348D6"/>
    <w:rsid w:val="00B34F08"/>
    <w:rsid w:val="00B34F87"/>
    <w:rsid w:val="00B36620"/>
    <w:rsid w:val="00B37E4B"/>
    <w:rsid w:val="00B37F72"/>
    <w:rsid w:val="00B4135A"/>
    <w:rsid w:val="00B47C1F"/>
    <w:rsid w:val="00B50ED7"/>
    <w:rsid w:val="00B54A50"/>
    <w:rsid w:val="00B55039"/>
    <w:rsid w:val="00B57167"/>
    <w:rsid w:val="00B573AF"/>
    <w:rsid w:val="00B61C07"/>
    <w:rsid w:val="00B61E69"/>
    <w:rsid w:val="00B62E06"/>
    <w:rsid w:val="00B712BC"/>
    <w:rsid w:val="00B73C99"/>
    <w:rsid w:val="00B770F7"/>
    <w:rsid w:val="00B77EBB"/>
    <w:rsid w:val="00B80986"/>
    <w:rsid w:val="00B809C4"/>
    <w:rsid w:val="00B8168E"/>
    <w:rsid w:val="00B86A84"/>
    <w:rsid w:val="00B92680"/>
    <w:rsid w:val="00B96A65"/>
    <w:rsid w:val="00B96F33"/>
    <w:rsid w:val="00B97483"/>
    <w:rsid w:val="00BB08BB"/>
    <w:rsid w:val="00BB2C2E"/>
    <w:rsid w:val="00BB3EB2"/>
    <w:rsid w:val="00BB4429"/>
    <w:rsid w:val="00BB7106"/>
    <w:rsid w:val="00BC5723"/>
    <w:rsid w:val="00BC575F"/>
    <w:rsid w:val="00BD425B"/>
    <w:rsid w:val="00BD57D4"/>
    <w:rsid w:val="00BD79DE"/>
    <w:rsid w:val="00BD7E96"/>
    <w:rsid w:val="00BE0899"/>
    <w:rsid w:val="00BF2A0B"/>
    <w:rsid w:val="00BF2A27"/>
    <w:rsid w:val="00BF5D42"/>
    <w:rsid w:val="00C01C9F"/>
    <w:rsid w:val="00C07C48"/>
    <w:rsid w:val="00C1076F"/>
    <w:rsid w:val="00C10F50"/>
    <w:rsid w:val="00C1120D"/>
    <w:rsid w:val="00C124EA"/>
    <w:rsid w:val="00C12F62"/>
    <w:rsid w:val="00C14057"/>
    <w:rsid w:val="00C15ADD"/>
    <w:rsid w:val="00C16B29"/>
    <w:rsid w:val="00C175FE"/>
    <w:rsid w:val="00C20CB0"/>
    <w:rsid w:val="00C21A93"/>
    <w:rsid w:val="00C2217C"/>
    <w:rsid w:val="00C22443"/>
    <w:rsid w:val="00C229B4"/>
    <w:rsid w:val="00C23B9D"/>
    <w:rsid w:val="00C241B3"/>
    <w:rsid w:val="00C24736"/>
    <w:rsid w:val="00C24F75"/>
    <w:rsid w:val="00C30772"/>
    <w:rsid w:val="00C310C8"/>
    <w:rsid w:val="00C32061"/>
    <w:rsid w:val="00C32E37"/>
    <w:rsid w:val="00C350F0"/>
    <w:rsid w:val="00C36C0D"/>
    <w:rsid w:val="00C43BC5"/>
    <w:rsid w:val="00C44E06"/>
    <w:rsid w:val="00C4733A"/>
    <w:rsid w:val="00C508FA"/>
    <w:rsid w:val="00C509FB"/>
    <w:rsid w:val="00C52286"/>
    <w:rsid w:val="00C5249E"/>
    <w:rsid w:val="00C62155"/>
    <w:rsid w:val="00C70478"/>
    <w:rsid w:val="00C70EB2"/>
    <w:rsid w:val="00C71B6C"/>
    <w:rsid w:val="00C724F3"/>
    <w:rsid w:val="00C72722"/>
    <w:rsid w:val="00C76299"/>
    <w:rsid w:val="00C77198"/>
    <w:rsid w:val="00C77558"/>
    <w:rsid w:val="00C811A9"/>
    <w:rsid w:val="00C816F3"/>
    <w:rsid w:val="00C82ACD"/>
    <w:rsid w:val="00C833F2"/>
    <w:rsid w:val="00C86B2D"/>
    <w:rsid w:val="00C9150B"/>
    <w:rsid w:val="00C919FB"/>
    <w:rsid w:val="00C928E4"/>
    <w:rsid w:val="00C94DCA"/>
    <w:rsid w:val="00C9546A"/>
    <w:rsid w:val="00C95FFF"/>
    <w:rsid w:val="00C963A5"/>
    <w:rsid w:val="00C96A50"/>
    <w:rsid w:val="00CA4130"/>
    <w:rsid w:val="00CA4B74"/>
    <w:rsid w:val="00CA4BF5"/>
    <w:rsid w:val="00CA5421"/>
    <w:rsid w:val="00CB0015"/>
    <w:rsid w:val="00CB4E0B"/>
    <w:rsid w:val="00CB52EB"/>
    <w:rsid w:val="00CB58F3"/>
    <w:rsid w:val="00CB5EA2"/>
    <w:rsid w:val="00CB6C8B"/>
    <w:rsid w:val="00CB7C45"/>
    <w:rsid w:val="00CC01CD"/>
    <w:rsid w:val="00CC070D"/>
    <w:rsid w:val="00CC19E5"/>
    <w:rsid w:val="00CC1B7B"/>
    <w:rsid w:val="00CC1DDC"/>
    <w:rsid w:val="00CC3573"/>
    <w:rsid w:val="00CC4024"/>
    <w:rsid w:val="00CC410E"/>
    <w:rsid w:val="00CC6276"/>
    <w:rsid w:val="00CC6D4F"/>
    <w:rsid w:val="00CC6DBE"/>
    <w:rsid w:val="00CC7889"/>
    <w:rsid w:val="00CD132E"/>
    <w:rsid w:val="00CD2605"/>
    <w:rsid w:val="00CD3B55"/>
    <w:rsid w:val="00CD4102"/>
    <w:rsid w:val="00CD6DE1"/>
    <w:rsid w:val="00CE436B"/>
    <w:rsid w:val="00CF604B"/>
    <w:rsid w:val="00CF7A2A"/>
    <w:rsid w:val="00D03A00"/>
    <w:rsid w:val="00D05287"/>
    <w:rsid w:val="00D1254F"/>
    <w:rsid w:val="00D15AB1"/>
    <w:rsid w:val="00D1785D"/>
    <w:rsid w:val="00D1799D"/>
    <w:rsid w:val="00D233AD"/>
    <w:rsid w:val="00D25DDE"/>
    <w:rsid w:val="00D27107"/>
    <w:rsid w:val="00D3062F"/>
    <w:rsid w:val="00D31120"/>
    <w:rsid w:val="00D32083"/>
    <w:rsid w:val="00D321A7"/>
    <w:rsid w:val="00D3236E"/>
    <w:rsid w:val="00D32B74"/>
    <w:rsid w:val="00D340B0"/>
    <w:rsid w:val="00D35676"/>
    <w:rsid w:val="00D4110C"/>
    <w:rsid w:val="00D43256"/>
    <w:rsid w:val="00D451F5"/>
    <w:rsid w:val="00D50A3F"/>
    <w:rsid w:val="00D52032"/>
    <w:rsid w:val="00D53DE0"/>
    <w:rsid w:val="00D53E80"/>
    <w:rsid w:val="00D5594C"/>
    <w:rsid w:val="00D577A9"/>
    <w:rsid w:val="00D619C7"/>
    <w:rsid w:val="00D62AD2"/>
    <w:rsid w:val="00D632C7"/>
    <w:rsid w:val="00D64CA4"/>
    <w:rsid w:val="00D66F2D"/>
    <w:rsid w:val="00D67BDE"/>
    <w:rsid w:val="00D70672"/>
    <w:rsid w:val="00D70861"/>
    <w:rsid w:val="00D71CD0"/>
    <w:rsid w:val="00D71E56"/>
    <w:rsid w:val="00D72223"/>
    <w:rsid w:val="00D73A23"/>
    <w:rsid w:val="00D747D6"/>
    <w:rsid w:val="00D810FC"/>
    <w:rsid w:val="00D82521"/>
    <w:rsid w:val="00D86527"/>
    <w:rsid w:val="00D9043C"/>
    <w:rsid w:val="00D91D04"/>
    <w:rsid w:val="00D925E2"/>
    <w:rsid w:val="00D93157"/>
    <w:rsid w:val="00D934CD"/>
    <w:rsid w:val="00D93876"/>
    <w:rsid w:val="00D9691D"/>
    <w:rsid w:val="00DA24DA"/>
    <w:rsid w:val="00DA2DD4"/>
    <w:rsid w:val="00DA3644"/>
    <w:rsid w:val="00DA5102"/>
    <w:rsid w:val="00DA555A"/>
    <w:rsid w:val="00DA69C1"/>
    <w:rsid w:val="00DB12D5"/>
    <w:rsid w:val="00DB17F9"/>
    <w:rsid w:val="00DB1AF9"/>
    <w:rsid w:val="00DB20EA"/>
    <w:rsid w:val="00DB337A"/>
    <w:rsid w:val="00DB3440"/>
    <w:rsid w:val="00DB42A5"/>
    <w:rsid w:val="00DB48B9"/>
    <w:rsid w:val="00DB5000"/>
    <w:rsid w:val="00DB5F65"/>
    <w:rsid w:val="00DC0435"/>
    <w:rsid w:val="00DC0F0D"/>
    <w:rsid w:val="00DC12A9"/>
    <w:rsid w:val="00DC31A3"/>
    <w:rsid w:val="00DC31C2"/>
    <w:rsid w:val="00DD1BA9"/>
    <w:rsid w:val="00DD2CC9"/>
    <w:rsid w:val="00DD473F"/>
    <w:rsid w:val="00DD65FF"/>
    <w:rsid w:val="00DE023B"/>
    <w:rsid w:val="00DE0996"/>
    <w:rsid w:val="00DE18F3"/>
    <w:rsid w:val="00DE1C2A"/>
    <w:rsid w:val="00DE357A"/>
    <w:rsid w:val="00DE449F"/>
    <w:rsid w:val="00DE6973"/>
    <w:rsid w:val="00DF3D2E"/>
    <w:rsid w:val="00E0000C"/>
    <w:rsid w:val="00E00748"/>
    <w:rsid w:val="00E032B7"/>
    <w:rsid w:val="00E061E6"/>
    <w:rsid w:val="00E10F08"/>
    <w:rsid w:val="00E12D35"/>
    <w:rsid w:val="00E13387"/>
    <w:rsid w:val="00E137DB"/>
    <w:rsid w:val="00E13D97"/>
    <w:rsid w:val="00E149F2"/>
    <w:rsid w:val="00E15893"/>
    <w:rsid w:val="00E1628D"/>
    <w:rsid w:val="00E17F53"/>
    <w:rsid w:val="00E209AC"/>
    <w:rsid w:val="00E20A7A"/>
    <w:rsid w:val="00E30629"/>
    <w:rsid w:val="00E306BA"/>
    <w:rsid w:val="00E3080B"/>
    <w:rsid w:val="00E31638"/>
    <w:rsid w:val="00E33643"/>
    <w:rsid w:val="00E33A43"/>
    <w:rsid w:val="00E3743E"/>
    <w:rsid w:val="00E37890"/>
    <w:rsid w:val="00E413C7"/>
    <w:rsid w:val="00E417FB"/>
    <w:rsid w:val="00E419C5"/>
    <w:rsid w:val="00E43B7B"/>
    <w:rsid w:val="00E46080"/>
    <w:rsid w:val="00E473C8"/>
    <w:rsid w:val="00E51FA2"/>
    <w:rsid w:val="00E521EE"/>
    <w:rsid w:val="00E5258D"/>
    <w:rsid w:val="00E52FFC"/>
    <w:rsid w:val="00E54713"/>
    <w:rsid w:val="00E55340"/>
    <w:rsid w:val="00E56D00"/>
    <w:rsid w:val="00E5731F"/>
    <w:rsid w:val="00E5735E"/>
    <w:rsid w:val="00E577C4"/>
    <w:rsid w:val="00E603B8"/>
    <w:rsid w:val="00E61F13"/>
    <w:rsid w:val="00E645B2"/>
    <w:rsid w:val="00E64AE0"/>
    <w:rsid w:val="00E66333"/>
    <w:rsid w:val="00E67543"/>
    <w:rsid w:val="00E67909"/>
    <w:rsid w:val="00E67C73"/>
    <w:rsid w:val="00E706B0"/>
    <w:rsid w:val="00E72520"/>
    <w:rsid w:val="00E72CEF"/>
    <w:rsid w:val="00E733A3"/>
    <w:rsid w:val="00E740CA"/>
    <w:rsid w:val="00E74E54"/>
    <w:rsid w:val="00E756D4"/>
    <w:rsid w:val="00E76882"/>
    <w:rsid w:val="00E7767A"/>
    <w:rsid w:val="00E81C9C"/>
    <w:rsid w:val="00E81D08"/>
    <w:rsid w:val="00E83EC2"/>
    <w:rsid w:val="00E84ED1"/>
    <w:rsid w:val="00E858A0"/>
    <w:rsid w:val="00E87EB2"/>
    <w:rsid w:val="00E90DF2"/>
    <w:rsid w:val="00E95FA4"/>
    <w:rsid w:val="00E96662"/>
    <w:rsid w:val="00E96AB7"/>
    <w:rsid w:val="00E96CE4"/>
    <w:rsid w:val="00EA06E9"/>
    <w:rsid w:val="00EA0A88"/>
    <w:rsid w:val="00EA5433"/>
    <w:rsid w:val="00EA5B53"/>
    <w:rsid w:val="00EA6FE3"/>
    <w:rsid w:val="00EB0606"/>
    <w:rsid w:val="00EB0F42"/>
    <w:rsid w:val="00EB3651"/>
    <w:rsid w:val="00EB6B54"/>
    <w:rsid w:val="00EC000E"/>
    <w:rsid w:val="00EC09B4"/>
    <w:rsid w:val="00EC1344"/>
    <w:rsid w:val="00EC1C5E"/>
    <w:rsid w:val="00EC5340"/>
    <w:rsid w:val="00EC5BE6"/>
    <w:rsid w:val="00EC732D"/>
    <w:rsid w:val="00EC7B71"/>
    <w:rsid w:val="00ED1B2C"/>
    <w:rsid w:val="00ED296E"/>
    <w:rsid w:val="00EE3A68"/>
    <w:rsid w:val="00EE498E"/>
    <w:rsid w:val="00EF421A"/>
    <w:rsid w:val="00EF725B"/>
    <w:rsid w:val="00EF78E7"/>
    <w:rsid w:val="00EFDAD4"/>
    <w:rsid w:val="00F00013"/>
    <w:rsid w:val="00F03729"/>
    <w:rsid w:val="00F04C27"/>
    <w:rsid w:val="00F0643D"/>
    <w:rsid w:val="00F1212E"/>
    <w:rsid w:val="00F1399C"/>
    <w:rsid w:val="00F13D83"/>
    <w:rsid w:val="00F1668C"/>
    <w:rsid w:val="00F17DE9"/>
    <w:rsid w:val="00F207A9"/>
    <w:rsid w:val="00F22710"/>
    <w:rsid w:val="00F22B4D"/>
    <w:rsid w:val="00F24E4B"/>
    <w:rsid w:val="00F303DD"/>
    <w:rsid w:val="00F33DA9"/>
    <w:rsid w:val="00F34673"/>
    <w:rsid w:val="00F34E1C"/>
    <w:rsid w:val="00F364A6"/>
    <w:rsid w:val="00F37298"/>
    <w:rsid w:val="00F41C52"/>
    <w:rsid w:val="00F43626"/>
    <w:rsid w:val="00F43AB6"/>
    <w:rsid w:val="00F463E1"/>
    <w:rsid w:val="00F46DE4"/>
    <w:rsid w:val="00F4774C"/>
    <w:rsid w:val="00F513DD"/>
    <w:rsid w:val="00F54212"/>
    <w:rsid w:val="00F62A9D"/>
    <w:rsid w:val="00F63864"/>
    <w:rsid w:val="00F66823"/>
    <w:rsid w:val="00F67DFB"/>
    <w:rsid w:val="00F704DA"/>
    <w:rsid w:val="00F7200F"/>
    <w:rsid w:val="00F73087"/>
    <w:rsid w:val="00F75058"/>
    <w:rsid w:val="00F75F2E"/>
    <w:rsid w:val="00F809F1"/>
    <w:rsid w:val="00F80BAD"/>
    <w:rsid w:val="00F81A9C"/>
    <w:rsid w:val="00F847B7"/>
    <w:rsid w:val="00F86557"/>
    <w:rsid w:val="00F8768F"/>
    <w:rsid w:val="00F90109"/>
    <w:rsid w:val="00F90268"/>
    <w:rsid w:val="00F92D53"/>
    <w:rsid w:val="00F96994"/>
    <w:rsid w:val="00FA0868"/>
    <w:rsid w:val="00FA1756"/>
    <w:rsid w:val="00FA409F"/>
    <w:rsid w:val="00FA4391"/>
    <w:rsid w:val="00FA50BC"/>
    <w:rsid w:val="00FA53AF"/>
    <w:rsid w:val="00FA62C0"/>
    <w:rsid w:val="00FA6A26"/>
    <w:rsid w:val="00FA7CD1"/>
    <w:rsid w:val="00FB0185"/>
    <w:rsid w:val="00FB0DC4"/>
    <w:rsid w:val="00FB3A0F"/>
    <w:rsid w:val="00FB7FC1"/>
    <w:rsid w:val="00FC14E3"/>
    <w:rsid w:val="00FC16D6"/>
    <w:rsid w:val="00FC390C"/>
    <w:rsid w:val="00FC7512"/>
    <w:rsid w:val="00FD19D2"/>
    <w:rsid w:val="00FD5BB5"/>
    <w:rsid w:val="00FD727E"/>
    <w:rsid w:val="00FE168A"/>
    <w:rsid w:val="00FE302A"/>
    <w:rsid w:val="00FE3EA3"/>
    <w:rsid w:val="00FE67E0"/>
    <w:rsid w:val="00FE7691"/>
    <w:rsid w:val="00FF0879"/>
    <w:rsid w:val="00FF11D7"/>
    <w:rsid w:val="00FF20AE"/>
    <w:rsid w:val="00FF229C"/>
    <w:rsid w:val="00FF4FDD"/>
    <w:rsid w:val="00FF71EC"/>
    <w:rsid w:val="01923BC2"/>
    <w:rsid w:val="01B538E3"/>
    <w:rsid w:val="01DACADD"/>
    <w:rsid w:val="01DC86EE"/>
    <w:rsid w:val="02561A51"/>
    <w:rsid w:val="025E1ACD"/>
    <w:rsid w:val="033E8152"/>
    <w:rsid w:val="04164457"/>
    <w:rsid w:val="0499064A"/>
    <w:rsid w:val="04B7D20E"/>
    <w:rsid w:val="053492C7"/>
    <w:rsid w:val="066E4DD3"/>
    <w:rsid w:val="067BD203"/>
    <w:rsid w:val="06BE7F81"/>
    <w:rsid w:val="06EBD2FA"/>
    <w:rsid w:val="0706764F"/>
    <w:rsid w:val="0762F18F"/>
    <w:rsid w:val="07ACA50E"/>
    <w:rsid w:val="07B77784"/>
    <w:rsid w:val="07D2B5AC"/>
    <w:rsid w:val="07F4DBB5"/>
    <w:rsid w:val="08474969"/>
    <w:rsid w:val="086407F0"/>
    <w:rsid w:val="08A85E51"/>
    <w:rsid w:val="091B5776"/>
    <w:rsid w:val="0934B9BB"/>
    <w:rsid w:val="09761529"/>
    <w:rsid w:val="0A5BF957"/>
    <w:rsid w:val="0AE42C69"/>
    <w:rsid w:val="0B5058DF"/>
    <w:rsid w:val="0BA08C66"/>
    <w:rsid w:val="0BB4D950"/>
    <w:rsid w:val="0BFA12C8"/>
    <w:rsid w:val="0C19612F"/>
    <w:rsid w:val="0C5FCC52"/>
    <w:rsid w:val="0CA6A2EB"/>
    <w:rsid w:val="0CB4F035"/>
    <w:rsid w:val="0D86106A"/>
    <w:rsid w:val="0ED387BA"/>
    <w:rsid w:val="0FFBD9C6"/>
    <w:rsid w:val="10451181"/>
    <w:rsid w:val="1144ACFB"/>
    <w:rsid w:val="1249A94D"/>
    <w:rsid w:val="124ABE21"/>
    <w:rsid w:val="12A616D9"/>
    <w:rsid w:val="12B93578"/>
    <w:rsid w:val="12EE696C"/>
    <w:rsid w:val="12F96304"/>
    <w:rsid w:val="137F6751"/>
    <w:rsid w:val="1391C250"/>
    <w:rsid w:val="1469C88D"/>
    <w:rsid w:val="14E33B75"/>
    <w:rsid w:val="15077164"/>
    <w:rsid w:val="15321E51"/>
    <w:rsid w:val="15482180"/>
    <w:rsid w:val="15DEB80C"/>
    <w:rsid w:val="16B02841"/>
    <w:rsid w:val="16D3D00B"/>
    <w:rsid w:val="17C1974A"/>
    <w:rsid w:val="19384BFC"/>
    <w:rsid w:val="19700FBC"/>
    <w:rsid w:val="1996ABB8"/>
    <w:rsid w:val="1BB7BB46"/>
    <w:rsid w:val="1CF3FD87"/>
    <w:rsid w:val="1D2629CE"/>
    <w:rsid w:val="1D36AC5B"/>
    <w:rsid w:val="1D460B97"/>
    <w:rsid w:val="1DBB7672"/>
    <w:rsid w:val="1E88AB81"/>
    <w:rsid w:val="1F8151C3"/>
    <w:rsid w:val="20095E83"/>
    <w:rsid w:val="2179B572"/>
    <w:rsid w:val="22FFF1AE"/>
    <w:rsid w:val="23683BBB"/>
    <w:rsid w:val="2403E93B"/>
    <w:rsid w:val="242154BB"/>
    <w:rsid w:val="25027CEC"/>
    <w:rsid w:val="255A379E"/>
    <w:rsid w:val="26BDB39C"/>
    <w:rsid w:val="26DD7716"/>
    <w:rsid w:val="274C01EE"/>
    <w:rsid w:val="27AC14CD"/>
    <w:rsid w:val="27C68AF2"/>
    <w:rsid w:val="27DF29E9"/>
    <w:rsid w:val="28CF413B"/>
    <w:rsid w:val="29004D7F"/>
    <w:rsid w:val="29035953"/>
    <w:rsid w:val="2914F4D4"/>
    <w:rsid w:val="2A697B0C"/>
    <w:rsid w:val="2A6BB6C4"/>
    <w:rsid w:val="2A957DBD"/>
    <w:rsid w:val="2B137736"/>
    <w:rsid w:val="2B39D2F7"/>
    <w:rsid w:val="2B80F848"/>
    <w:rsid w:val="2C929454"/>
    <w:rsid w:val="2EC55780"/>
    <w:rsid w:val="2F23B01E"/>
    <w:rsid w:val="2FF1A251"/>
    <w:rsid w:val="30C05392"/>
    <w:rsid w:val="318C0B51"/>
    <w:rsid w:val="31B70083"/>
    <w:rsid w:val="31FCE413"/>
    <w:rsid w:val="328F5153"/>
    <w:rsid w:val="34857548"/>
    <w:rsid w:val="3537CF18"/>
    <w:rsid w:val="35C6549E"/>
    <w:rsid w:val="3636F5F2"/>
    <w:rsid w:val="368453ED"/>
    <w:rsid w:val="36C0ED52"/>
    <w:rsid w:val="37FE27D6"/>
    <w:rsid w:val="38276AC5"/>
    <w:rsid w:val="38CD74E1"/>
    <w:rsid w:val="38DD01D1"/>
    <w:rsid w:val="393BE086"/>
    <w:rsid w:val="3962B7ED"/>
    <w:rsid w:val="3987B9BE"/>
    <w:rsid w:val="39CD8ABD"/>
    <w:rsid w:val="3AACE810"/>
    <w:rsid w:val="3B36E7F8"/>
    <w:rsid w:val="3B757164"/>
    <w:rsid w:val="3B79BFFF"/>
    <w:rsid w:val="3CB8B324"/>
    <w:rsid w:val="3D13DCF9"/>
    <w:rsid w:val="3D13F059"/>
    <w:rsid w:val="3D1FA8FF"/>
    <w:rsid w:val="3D6CD2A1"/>
    <w:rsid w:val="3E5481C9"/>
    <w:rsid w:val="3E61CB6C"/>
    <w:rsid w:val="3F84101B"/>
    <w:rsid w:val="40AC721F"/>
    <w:rsid w:val="40F176F1"/>
    <w:rsid w:val="4117AEFF"/>
    <w:rsid w:val="4118FF25"/>
    <w:rsid w:val="411B341A"/>
    <w:rsid w:val="41304661"/>
    <w:rsid w:val="417A7B2F"/>
    <w:rsid w:val="41F8DE84"/>
    <w:rsid w:val="42185A06"/>
    <w:rsid w:val="424FC683"/>
    <w:rsid w:val="428CD69E"/>
    <w:rsid w:val="43B38016"/>
    <w:rsid w:val="440C9830"/>
    <w:rsid w:val="44FF48BA"/>
    <w:rsid w:val="45868805"/>
    <w:rsid w:val="459073CF"/>
    <w:rsid w:val="45A5364F"/>
    <w:rsid w:val="45E35DEC"/>
    <w:rsid w:val="460BC935"/>
    <w:rsid w:val="470FE51A"/>
    <w:rsid w:val="476D498C"/>
    <w:rsid w:val="47856E8F"/>
    <w:rsid w:val="47D744C7"/>
    <w:rsid w:val="480026D4"/>
    <w:rsid w:val="4912533F"/>
    <w:rsid w:val="493A9F34"/>
    <w:rsid w:val="496A75C7"/>
    <w:rsid w:val="4C2D0356"/>
    <w:rsid w:val="4C2F3AD5"/>
    <w:rsid w:val="4C675259"/>
    <w:rsid w:val="4D564D73"/>
    <w:rsid w:val="4D9B2583"/>
    <w:rsid w:val="4E31C715"/>
    <w:rsid w:val="4E3E4697"/>
    <w:rsid w:val="4E9F0D6C"/>
    <w:rsid w:val="4F433D05"/>
    <w:rsid w:val="4F734A55"/>
    <w:rsid w:val="509F6D4F"/>
    <w:rsid w:val="51EBAA9B"/>
    <w:rsid w:val="52CA175E"/>
    <w:rsid w:val="52E69035"/>
    <w:rsid w:val="53A9EB3F"/>
    <w:rsid w:val="53C54249"/>
    <w:rsid w:val="55C685A9"/>
    <w:rsid w:val="55E65179"/>
    <w:rsid w:val="56C8FEFE"/>
    <w:rsid w:val="56CEF7EE"/>
    <w:rsid w:val="56E2E128"/>
    <w:rsid w:val="571FAC41"/>
    <w:rsid w:val="57F38F7E"/>
    <w:rsid w:val="584F0FF1"/>
    <w:rsid w:val="58B1AEA4"/>
    <w:rsid w:val="59FF6593"/>
    <w:rsid w:val="5A443808"/>
    <w:rsid w:val="5AACECDC"/>
    <w:rsid w:val="5AFD7642"/>
    <w:rsid w:val="5B7CEF07"/>
    <w:rsid w:val="5B9D6779"/>
    <w:rsid w:val="5BAB3B86"/>
    <w:rsid w:val="5C5D2F68"/>
    <w:rsid w:val="5C7E7BDA"/>
    <w:rsid w:val="5CEF0F87"/>
    <w:rsid w:val="5E422856"/>
    <w:rsid w:val="5E7C2A42"/>
    <w:rsid w:val="5EB96278"/>
    <w:rsid w:val="5F3AA394"/>
    <w:rsid w:val="5FD7CF00"/>
    <w:rsid w:val="600A6976"/>
    <w:rsid w:val="604D0B84"/>
    <w:rsid w:val="61296164"/>
    <w:rsid w:val="62AA7EE9"/>
    <w:rsid w:val="631A8024"/>
    <w:rsid w:val="63E97E1F"/>
    <w:rsid w:val="641D8D6A"/>
    <w:rsid w:val="6423C04F"/>
    <w:rsid w:val="6479B068"/>
    <w:rsid w:val="66249AD5"/>
    <w:rsid w:val="671EFC3C"/>
    <w:rsid w:val="677FAB3E"/>
    <w:rsid w:val="67A83AF1"/>
    <w:rsid w:val="68830BD8"/>
    <w:rsid w:val="68CDECA1"/>
    <w:rsid w:val="69862347"/>
    <w:rsid w:val="6A31B612"/>
    <w:rsid w:val="6B9B81C4"/>
    <w:rsid w:val="6C04F51A"/>
    <w:rsid w:val="6C1B885A"/>
    <w:rsid w:val="6C30F492"/>
    <w:rsid w:val="6C624327"/>
    <w:rsid w:val="6C99C17F"/>
    <w:rsid w:val="6CF8FEF8"/>
    <w:rsid w:val="6D60FDC9"/>
    <w:rsid w:val="6D748992"/>
    <w:rsid w:val="6D933C8C"/>
    <w:rsid w:val="6E265890"/>
    <w:rsid w:val="6E3E128E"/>
    <w:rsid w:val="6EA8BFA8"/>
    <w:rsid w:val="6EE9F92E"/>
    <w:rsid w:val="6F03234F"/>
    <w:rsid w:val="6FA086A5"/>
    <w:rsid w:val="700AFBC8"/>
    <w:rsid w:val="70BE5095"/>
    <w:rsid w:val="717FCA04"/>
    <w:rsid w:val="7183E4F9"/>
    <w:rsid w:val="719C1010"/>
    <w:rsid w:val="7275FE6F"/>
    <w:rsid w:val="72D9C251"/>
    <w:rsid w:val="7347A3D9"/>
    <w:rsid w:val="73BD3336"/>
    <w:rsid w:val="73D2B04B"/>
    <w:rsid w:val="74479140"/>
    <w:rsid w:val="749D8535"/>
    <w:rsid w:val="755E875F"/>
    <w:rsid w:val="759E9ADA"/>
    <w:rsid w:val="75F009CF"/>
    <w:rsid w:val="76037679"/>
    <w:rsid w:val="766CCDFE"/>
    <w:rsid w:val="76AFF819"/>
    <w:rsid w:val="76D02290"/>
    <w:rsid w:val="76D37D96"/>
    <w:rsid w:val="76F190C2"/>
    <w:rsid w:val="77509D3C"/>
    <w:rsid w:val="77C13024"/>
    <w:rsid w:val="77D16CE1"/>
    <w:rsid w:val="782A82F4"/>
    <w:rsid w:val="78596FF0"/>
    <w:rsid w:val="78A4F2B9"/>
    <w:rsid w:val="78FC2EEA"/>
    <w:rsid w:val="795CCF0F"/>
    <w:rsid w:val="7A695C67"/>
    <w:rsid w:val="7A8F157B"/>
    <w:rsid w:val="7A9037CC"/>
    <w:rsid w:val="7B263067"/>
    <w:rsid w:val="7B552A35"/>
    <w:rsid w:val="7BBE578D"/>
    <w:rsid w:val="7BF6FED7"/>
    <w:rsid w:val="7C09B208"/>
    <w:rsid w:val="7C2ABAD5"/>
    <w:rsid w:val="7C422633"/>
    <w:rsid w:val="7C792BCD"/>
    <w:rsid w:val="7D1C8E05"/>
    <w:rsid w:val="7D4F05B4"/>
    <w:rsid w:val="7E14FC2E"/>
    <w:rsid w:val="7F48E140"/>
    <w:rsid w:val="7FB00BBF"/>
    <w:rsid w:val="7FB88744"/>
    <w:rsid w:val="7FC745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05556"/>
  <w15:chartTrackingRefBased/>
  <w15:docId w15:val="{08FD88EF-6494-496B-B0B4-83581B3D279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E357A"/>
    <w:rPr>
      <w:lang w:val="en-CA"/>
    </w:rPr>
  </w:style>
  <w:style w:type="paragraph" w:styleId="Heading1">
    <w:name w:val="heading 1"/>
    <w:basedOn w:val="Normal"/>
    <w:next w:val="Normal"/>
    <w:link w:val="Heading1Char"/>
    <w:uiPriority w:val="9"/>
    <w:qFormat/>
    <w:rsid w:val="00AA244D"/>
    <w:pPr>
      <w:keepNext/>
      <w:keepLines/>
      <w:spacing w:before="240" w:after="0"/>
      <w:outlineLvl w:val="0"/>
    </w:pPr>
    <w:rPr>
      <w:rFonts w:ascii="Times New Roman" w:hAnsi="Times New Roman" w:eastAsiaTheme="majorEastAsia" w:cstheme="majorBidi"/>
      <w:sz w:val="32"/>
      <w:szCs w:val="32"/>
    </w:rPr>
  </w:style>
  <w:style w:type="paragraph" w:styleId="Heading2">
    <w:name w:val="heading 2"/>
    <w:basedOn w:val="Normal"/>
    <w:next w:val="Normal"/>
    <w:link w:val="Heading2Char"/>
    <w:uiPriority w:val="9"/>
    <w:semiHidden/>
    <w:unhideWhenUsed/>
    <w:qFormat/>
    <w:rsid w:val="00AA244D"/>
    <w:pPr>
      <w:keepNext/>
      <w:keepLines/>
      <w:spacing w:before="40" w:after="0"/>
      <w:outlineLvl w:val="1"/>
    </w:pPr>
    <w:rPr>
      <w:rFonts w:ascii="Times New Roman" w:hAnsi="Times New Roman" w:eastAsiaTheme="majorEastAsia" w:cstheme="majorBidi"/>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5910EB"/>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AA244D"/>
    <w:pPr>
      <w:spacing w:after="0" w:line="240" w:lineRule="auto"/>
      <w:contextualSpacing/>
    </w:pPr>
    <w:rPr>
      <w:rFonts w:ascii="Times New Roman" w:hAnsi="Times New Roman" w:eastAsiaTheme="majorEastAsia" w:cstheme="majorBidi"/>
      <w:spacing w:val="-10"/>
      <w:kern w:val="28"/>
      <w:sz w:val="56"/>
      <w:szCs w:val="56"/>
    </w:rPr>
  </w:style>
  <w:style w:type="character" w:styleId="TitleChar" w:customStyle="1">
    <w:name w:val="Title Char"/>
    <w:basedOn w:val="DefaultParagraphFont"/>
    <w:link w:val="Title"/>
    <w:uiPriority w:val="10"/>
    <w:rsid w:val="00AA244D"/>
    <w:rPr>
      <w:rFonts w:ascii="Times New Roman" w:hAnsi="Times New Roman" w:eastAsiaTheme="majorEastAsia" w:cstheme="majorBidi"/>
      <w:spacing w:val="-10"/>
      <w:kern w:val="28"/>
      <w:sz w:val="56"/>
      <w:szCs w:val="56"/>
    </w:rPr>
  </w:style>
  <w:style w:type="paragraph" w:styleId="ListParagraph">
    <w:name w:val="List Paragraph"/>
    <w:basedOn w:val="Normal"/>
    <w:uiPriority w:val="34"/>
    <w:qFormat/>
    <w:rsid w:val="005910EB"/>
    <w:pPr>
      <w:ind w:left="720"/>
      <w:contextualSpacing/>
    </w:pPr>
  </w:style>
  <w:style w:type="character" w:styleId="Hyperlink">
    <w:name w:val="Hyperlink"/>
    <w:basedOn w:val="DefaultParagraphFont"/>
    <w:uiPriority w:val="99"/>
    <w:unhideWhenUsed/>
    <w:rsid w:val="005910EB"/>
    <w:rPr>
      <w:color w:val="0563C1" w:themeColor="hyperlink"/>
      <w:u w:val="single"/>
    </w:rPr>
  </w:style>
  <w:style w:type="character" w:styleId="UnresolvedMention1" w:customStyle="1">
    <w:name w:val="Unresolved Mention1"/>
    <w:basedOn w:val="DefaultParagraphFont"/>
    <w:uiPriority w:val="99"/>
    <w:semiHidden/>
    <w:unhideWhenUsed/>
    <w:rsid w:val="005910EB"/>
    <w:rPr>
      <w:color w:val="605E5C"/>
      <w:shd w:val="clear" w:color="auto" w:fill="E1DFDD"/>
    </w:rPr>
  </w:style>
  <w:style w:type="character" w:styleId="FollowedHyperlink">
    <w:name w:val="FollowedHyperlink"/>
    <w:basedOn w:val="DefaultParagraphFont"/>
    <w:uiPriority w:val="99"/>
    <w:semiHidden/>
    <w:unhideWhenUsed/>
    <w:rsid w:val="005910EB"/>
    <w:rPr>
      <w:color w:val="954F72" w:themeColor="followedHyperlink"/>
      <w:u w:val="single"/>
    </w:rPr>
  </w:style>
  <w:style w:type="table" w:styleId="TableGrid">
    <w:name w:val="Table Grid"/>
    <w:basedOn w:val="TableNormal"/>
    <w:uiPriority w:val="39"/>
    <w:rsid w:val="002E67E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314893"/>
    <w:pPr>
      <w:tabs>
        <w:tab w:val="center" w:pos="4680"/>
        <w:tab w:val="right" w:pos="9360"/>
      </w:tabs>
      <w:spacing w:after="0" w:line="240" w:lineRule="auto"/>
    </w:pPr>
  </w:style>
  <w:style w:type="character" w:styleId="HeaderChar" w:customStyle="1">
    <w:name w:val="Header Char"/>
    <w:basedOn w:val="DefaultParagraphFont"/>
    <w:link w:val="Header"/>
    <w:uiPriority w:val="99"/>
    <w:rsid w:val="00314893"/>
  </w:style>
  <w:style w:type="paragraph" w:styleId="Footer">
    <w:name w:val="footer"/>
    <w:basedOn w:val="Normal"/>
    <w:link w:val="FooterChar"/>
    <w:uiPriority w:val="99"/>
    <w:unhideWhenUsed/>
    <w:rsid w:val="00314893"/>
    <w:pPr>
      <w:tabs>
        <w:tab w:val="center" w:pos="4680"/>
        <w:tab w:val="right" w:pos="9360"/>
      </w:tabs>
      <w:spacing w:after="0" w:line="240" w:lineRule="auto"/>
    </w:pPr>
  </w:style>
  <w:style w:type="character" w:styleId="FooterChar" w:customStyle="1">
    <w:name w:val="Footer Char"/>
    <w:basedOn w:val="DefaultParagraphFont"/>
    <w:link w:val="Footer"/>
    <w:uiPriority w:val="99"/>
    <w:rsid w:val="00314893"/>
  </w:style>
  <w:style w:type="character" w:styleId="Heading1Char" w:customStyle="1">
    <w:name w:val="Heading 1 Char"/>
    <w:basedOn w:val="DefaultParagraphFont"/>
    <w:link w:val="Heading1"/>
    <w:uiPriority w:val="9"/>
    <w:rsid w:val="00AA244D"/>
    <w:rPr>
      <w:rFonts w:ascii="Times New Roman" w:hAnsi="Times New Roman" w:eastAsiaTheme="majorEastAsia" w:cstheme="majorBidi"/>
      <w:sz w:val="32"/>
      <w:szCs w:val="32"/>
    </w:rPr>
  </w:style>
  <w:style w:type="character" w:styleId="Strong">
    <w:name w:val="Strong"/>
    <w:basedOn w:val="DefaultParagraphFont"/>
    <w:uiPriority w:val="22"/>
    <w:qFormat/>
    <w:rsid w:val="008C0D07"/>
    <w:rPr>
      <w:b/>
      <w:bCs/>
    </w:rPr>
  </w:style>
  <w:style w:type="paragraph" w:styleId="NormalWeb">
    <w:name w:val="Normal (Web)"/>
    <w:basedOn w:val="Normal"/>
    <w:uiPriority w:val="99"/>
    <w:unhideWhenUsed/>
    <w:rsid w:val="00B96A65"/>
    <w:pPr>
      <w:spacing w:before="100" w:beforeAutospacing="1" w:after="100" w:afterAutospacing="1" w:line="240" w:lineRule="auto"/>
    </w:pPr>
    <w:rPr>
      <w:rFonts w:ascii="Times New Roman" w:hAnsi="Times New Roman" w:eastAsia="Times New Roman" w:cs="Times New Roman"/>
      <w:sz w:val="24"/>
      <w:szCs w:val="24"/>
      <w:lang w:eastAsia="en-US"/>
    </w:rPr>
  </w:style>
  <w:style w:type="paragraph" w:styleId="NoSpacing">
    <w:name w:val="No Spacing"/>
    <w:basedOn w:val="Normal"/>
    <w:uiPriority w:val="1"/>
    <w:qFormat/>
    <w:rsid w:val="00C62155"/>
    <w:pPr>
      <w:spacing w:after="0" w:line="240" w:lineRule="auto"/>
    </w:pPr>
    <w:rPr>
      <w:rFonts w:ascii="Calibri" w:hAnsi="Calibri" w:cs="Calibri" w:eastAsiaTheme="minorHAnsi"/>
      <w:lang w:eastAsia="en-US"/>
    </w:rPr>
  </w:style>
  <w:style w:type="character" w:styleId="CommentReference">
    <w:name w:val="annotation reference"/>
    <w:basedOn w:val="DefaultParagraphFont"/>
    <w:uiPriority w:val="99"/>
    <w:semiHidden/>
    <w:unhideWhenUsed/>
    <w:rsid w:val="001230A8"/>
    <w:rPr>
      <w:sz w:val="16"/>
      <w:szCs w:val="16"/>
    </w:rPr>
  </w:style>
  <w:style w:type="paragraph" w:styleId="CommentText">
    <w:name w:val="annotation text"/>
    <w:basedOn w:val="Normal"/>
    <w:link w:val="CommentTextChar"/>
    <w:uiPriority w:val="99"/>
    <w:unhideWhenUsed/>
    <w:rsid w:val="001230A8"/>
    <w:pPr>
      <w:spacing w:line="240" w:lineRule="auto"/>
    </w:pPr>
    <w:rPr>
      <w:sz w:val="20"/>
      <w:szCs w:val="20"/>
    </w:rPr>
  </w:style>
  <w:style w:type="character" w:styleId="CommentTextChar" w:customStyle="1">
    <w:name w:val="Comment Text Char"/>
    <w:basedOn w:val="DefaultParagraphFont"/>
    <w:link w:val="CommentText"/>
    <w:uiPriority w:val="99"/>
    <w:rsid w:val="001230A8"/>
    <w:rPr>
      <w:sz w:val="20"/>
      <w:szCs w:val="20"/>
    </w:rPr>
  </w:style>
  <w:style w:type="paragraph" w:styleId="CommentSubject">
    <w:name w:val="annotation subject"/>
    <w:basedOn w:val="CommentText"/>
    <w:next w:val="CommentText"/>
    <w:link w:val="CommentSubjectChar"/>
    <w:uiPriority w:val="99"/>
    <w:semiHidden/>
    <w:unhideWhenUsed/>
    <w:rsid w:val="001230A8"/>
    <w:rPr>
      <w:b/>
      <w:bCs/>
    </w:rPr>
  </w:style>
  <w:style w:type="character" w:styleId="CommentSubjectChar" w:customStyle="1">
    <w:name w:val="Comment Subject Char"/>
    <w:basedOn w:val="CommentTextChar"/>
    <w:link w:val="CommentSubject"/>
    <w:uiPriority w:val="99"/>
    <w:semiHidden/>
    <w:rsid w:val="001230A8"/>
    <w:rPr>
      <w:b/>
      <w:bCs/>
      <w:sz w:val="20"/>
      <w:szCs w:val="20"/>
    </w:rPr>
  </w:style>
  <w:style w:type="character" w:styleId="Emphasis">
    <w:name w:val="Emphasis"/>
    <w:basedOn w:val="DefaultParagraphFont"/>
    <w:uiPriority w:val="20"/>
    <w:qFormat/>
    <w:rsid w:val="00AA244D"/>
    <w:rPr>
      <w:rFonts w:ascii="Times New Roman" w:hAnsi="Times New Roman"/>
      <w:i/>
      <w:iCs/>
    </w:rPr>
  </w:style>
  <w:style w:type="paragraph" w:styleId="Revision">
    <w:name w:val="Revision"/>
    <w:hidden/>
    <w:uiPriority w:val="99"/>
    <w:semiHidden/>
    <w:rsid w:val="0062286F"/>
    <w:pPr>
      <w:spacing w:after="0" w:line="240" w:lineRule="auto"/>
    </w:pPr>
  </w:style>
  <w:style w:type="character" w:styleId="UnresolvedMention">
    <w:name w:val="Unresolved Mention"/>
    <w:basedOn w:val="DefaultParagraphFont"/>
    <w:uiPriority w:val="99"/>
    <w:semiHidden/>
    <w:unhideWhenUsed/>
    <w:rsid w:val="0030548C"/>
    <w:rPr>
      <w:color w:val="605E5C"/>
      <w:shd w:val="clear" w:color="auto" w:fill="E1DFDD"/>
    </w:rPr>
  </w:style>
  <w:style w:type="character" w:styleId="Heading2Char" w:customStyle="1">
    <w:name w:val="Heading 2 Char"/>
    <w:basedOn w:val="DefaultParagraphFont"/>
    <w:link w:val="Heading2"/>
    <w:uiPriority w:val="9"/>
    <w:semiHidden/>
    <w:rsid w:val="00AA244D"/>
    <w:rPr>
      <w:rFonts w:ascii="Times New Roman" w:hAnsi="Times New Roman" w:eastAsiaTheme="majorEastAsia" w:cstheme="majorBidi"/>
      <w:sz w:val="26"/>
      <w:szCs w:val="26"/>
    </w:rPr>
  </w:style>
  <w:style w:type="paragraph" w:styleId="Subtitle">
    <w:name w:val="Subtitle"/>
    <w:basedOn w:val="Normal"/>
    <w:next w:val="Normal"/>
    <w:link w:val="SubtitleChar"/>
    <w:uiPriority w:val="11"/>
    <w:qFormat/>
    <w:rsid w:val="00AA244D"/>
    <w:pPr>
      <w:numPr>
        <w:ilvl w:val="1"/>
      </w:numPr>
    </w:pPr>
    <w:rPr>
      <w:rFonts w:ascii="Times New Roman" w:hAnsi="Times New Roman"/>
      <w:spacing w:val="15"/>
    </w:rPr>
  </w:style>
  <w:style w:type="character" w:styleId="SubtitleChar" w:customStyle="1">
    <w:name w:val="Subtitle Char"/>
    <w:basedOn w:val="DefaultParagraphFont"/>
    <w:link w:val="Subtitle"/>
    <w:uiPriority w:val="11"/>
    <w:rsid w:val="00AA244D"/>
    <w:rPr>
      <w:rFonts w:ascii="Times New Roman" w:hAnsi="Times New Roman"/>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873717">
      <w:bodyDiv w:val="1"/>
      <w:marLeft w:val="0"/>
      <w:marRight w:val="0"/>
      <w:marTop w:val="0"/>
      <w:marBottom w:val="0"/>
      <w:divBdr>
        <w:top w:val="none" w:sz="0" w:space="0" w:color="auto"/>
        <w:left w:val="none" w:sz="0" w:space="0" w:color="auto"/>
        <w:bottom w:val="none" w:sz="0" w:space="0" w:color="auto"/>
        <w:right w:val="none" w:sz="0" w:space="0" w:color="auto"/>
      </w:divBdr>
    </w:div>
    <w:div w:id="408120431">
      <w:bodyDiv w:val="1"/>
      <w:marLeft w:val="0"/>
      <w:marRight w:val="0"/>
      <w:marTop w:val="0"/>
      <w:marBottom w:val="0"/>
      <w:divBdr>
        <w:top w:val="none" w:sz="0" w:space="0" w:color="auto"/>
        <w:left w:val="none" w:sz="0" w:space="0" w:color="auto"/>
        <w:bottom w:val="none" w:sz="0" w:space="0" w:color="auto"/>
        <w:right w:val="none" w:sz="0" w:space="0" w:color="auto"/>
      </w:divBdr>
    </w:div>
    <w:div w:id="453596783">
      <w:bodyDiv w:val="1"/>
      <w:marLeft w:val="0"/>
      <w:marRight w:val="0"/>
      <w:marTop w:val="0"/>
      <w:marBottom w:val="0"/>
      <w:divBdr>
        <w:top w:val="none" w:sz="0" w:space="0" w:color="auto"/>
        <w:left w:val="none" w:sz="0" w:space="0" w:color="auto"/>
        <w:bottom w:val="none" w:sz="0" w:space="0" w:color="auto"/>
        <w:right w:val="none" w:sz="0" w:space="0" w:color="auto"/>
      </w:divBdr>
    </w:div>
    <w:div w:id="558395174">
      <w:bodyDiv w:val="1"/>
      <w:marLeft w:val="0"/>
      <w:marRight w:val="0"/>
      <w:marTop w:val="0"/>
      <w:marBottom w:val="0"/>
      <w:divBdr>
        <w:top w:val="none" w:sz="0" w:space="0" w:color="auto"/>
        <w:left w:val="none" w:sz="0" w:space="0" w:color="auto"/>
        <w:bottom w:val="none" w:sz="0" w:space="0" w:color="auto"/>
        <w:right w:val="none" w:sz="0" w:space="0" w:color="auto"/>
      </w:divBdr>
    </w:div>
    <w:div w:id="681393610">
      <w:bodyDiv w:val="1"/>
      <w:marLeft w:val="0"/>
      <w:marRight w:val="0"/>
      <w:marTop w:val="0"/>
      <w:marBottom w:val="0"/>
      <w:divBdr>
        <w:top w:val="none" w:sz="0" w:space="0" w:color="auto"/>
        <w:left w:val="none" w:sz="0" w:space="0" w:color="auto"/>
        <w:bottom w:val="none" w:sz="0" w:space="0" w:color="auto"/>
        <w:right w:val="none" w:sz="0" w:space="0" w:color="auto"/>
      </w:divBdr>
    </w:div>
    <w:div w:id="806164846">
      <w:bodyDiv w:val="1"/>
      <w:marLeft w:val="0"/>
      <w:marRight w:val="0"/>
      <w:marTop w:val="0"/>
      <w:marBottom w:val="0"/>
      <w:divBdr>
        <w:top w:val="none" w:sz="0" w:space="0" w:color="auto"/>
        <w:left w:val="none" w:sz="0" w:space="0" w:color="auto"/>
        <w:bottom w:val="none" w:sz="0" w:space="0" w:color="auto"/>
        <w:right w:val="none" w:sz="0" w:space="0" w:color="auto"/>
      </w:divBdr>
    </w:div>
    <w:div w:id="1435783050">
      <w:bodyDiv w:val="1"/>
      <w:marLeft w:val="0"/>
      <w:marRight w:val="0"/>
      <w:marTop w:val="0"/>
      <w:marBottom w:val="0"/>
      <w:divBdr>
        <w:top w:val="none" w:sz="0" w:space="0" w:color="auto"/>
        <w:left w:val="none" w:sz="0" w:space="0" w:color="auto"/>
        <w:bottom w:val="none" w:sz="0" w:space="0" w:color="auto"/>
        <w:right w:val="none" w:sz="0" w:space="0" w:color="auto"/>
      </w:divBdr>
    </w:div>
    <w:div w:id="1876189417">
      <w:bodyDiv w:val="1"/>
      <w:marLeft w:val="0"/>
      <w:marRight w:val="0"/>
      <w:marTop w:val="0"/>
      <w:marBottom w:val="0"/>
      <w:divBdr>
        <w:top w:val="none" w:sz="0" w:space="0" w:color="auto"/>
        <w:left w:val="none" w:sz="0" w:space="0" w:color="auto"/>
        <w:bottom w:val="none" w:sz="0" w:space="0" w:color="auto"/>
        <w:right w:val="none" w:sz="0" w:space="0" w:color="auto"/>
      </w:divBdr>
    </w:div>
    <w:div w:id="202974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wngo@uwaterloo.ca"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ievong@uwaterloo.ca"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wngo@uwaterloo.ca"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f30326c-a2f0-4063-95dc-d99c11d71a6d">
      <Terms xmlns="http://schemas.microsoft.com/office/infopath/2007/PartnerControls"/>
    </lcf76f155ced4ddcb4097134ff3c332f>
    <TaxCatchAll xmlns="a72873a7-6122-40c4-bece-de08ca9996c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21EFBD9E23D84C920C8FC9784301E9" ma:contentTypeVersion="17" ma:contentTypeDescription="Create a new document." ma:contentTypeScope="" ma:versionID="a867b5cf6403ba6389a8850dbdfeac67">
  <xsd:schema xmlns:xsd="http://www.w3.org/2001/XMLSchema" xmlns:xs="http://www.w3.org/2001/XMLSchema" xmlns:p="http://schemas.microsoft.com/office/2006/metadata/properties" xmlns:ns2="df30326c-a2f0-4063-95dc-d99c11d71a6d" xmlns:ns3="a72873a7-6122-40c4-bece-de08ca9996c0" targetNamespace="http://schemas.microsoft.com/office/2006/metadata/properties" ma:root="true" ma:fieldsID="d0e84e650ef53c90eec348d22717cc19" ns2:_="" ns3:_="">
    <xsd:import namespace="df30326c-a2f0-4063-95dc-d99c11d71a6d"/>
    <xsd:import namespace="a72873a7-6122-40c4-bece-de08ca9996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DateTaken"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0326c-a2f0-4063-95dc-d99c11d71a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f906fe-3e8e-4b22-a6fd-bde302b9218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2873a7-6122-40c4-bece-de08ca9996c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5770f86-5316-43c8-a4ce-4a190f27a59f}" ma:internalName="TaxCatchAll" ma:showField="CatchAllData" ma:web="a72873a7-6122-40c4-bece-de08ca9996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39D720-2E51-4D95-A8A0-D1962553D152}">
  <ds:schemaRefs>
    <ds:schemaRef ds:uri="http://schemas.microsoft.com/office/2006/metadata/properties"/>
    <ds:schemaRef ds:uri="http://schemas.microsoft.com/office/infopath/2007/PartnerControls"/>
    <ds:schemaRef ds:uri="df30326c-a2f0-4063-95dc-d99c11d71a6d"/>
    <ds:schemaRef ds:uri="a72873a7-6122-40c4-bece-de08ca9996c0"/>
  </ds:schemaRefs>
</ds:datastoreItem>
</file>

<file path=customXml/itemProps2.xml><?xml version="1.0" encoding="utf-8"?>
<ds:datastoreItem xmlns:ds="http://schemas.openxmlformats.org/officeDocument/2006/customXml" ds:itemID="{F3A3B26E-C0A0-442B-B2A3-6A2753A470FD}">
  <ds:schemaRefs>
    <ds:schemaRef ds:uri="http://schemas.openxmlformats.org/officeDocument/2006/bibliography"/>
  </ds:schemaRefs>
</ds:datastoreItem>
</file>

<file path=customXml/itemProps3.xml><?xml version="1.0" encoding="utf-8"?>
<ds:datastoreItem xmlns:ds="http://schemas.openxmlformats.org/officeDocument/2006/customXml" ds:itemID="{0EB331ED-F711-41D2-82FC-30112202F5BB}">
  <ds:schemaRefs>
    <ds:schemaRef ds:uri="http://schemas.microsoft.com/sharepoint/v3/contenttype/forms"/>
  </ds:schemaRefs>
</ds:datastoreItem>
</file>

<file path=customXml/itemProps4.xml><?xml version="1.0" encoding="utf-8"?>
<ds:datastoreItem xmlns:ds="http://schemas.openxmlformats.org/officeDocument/2006/customXml" ds:itemID="{B0816981-495E-48AF-8E97-B524FEC63A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0326c-a2f0-4063-95dc-d99c11d71a6d"/>
    <ds:schemaRef ds:uri="a72873a7-6122-40c4-bece-de08ca999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9ee03e0-b78c-4998-8bf4-79b266b85105}" enabled="1" method="Standard" siteId="{723a5a87-f39a-4a22-9247-3fc240c01396}"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k Chuang</dc:creator>
  <keywords/>
  <dc:description/>
  <lastModifiedBy>Ivy Vong</lastModifiedBy>
  <revision>14</revision>
  <lastPrinted>2023-02-24T08:58:00.0000000Z</lastPrinted>
  <dcterms:created xsi:type="dcterms:W3CDTF">2025-11-13T21:26:00.0000000Z</dcterms:created>
  <dcterms:modified xsi:type="dcterms:W3CDTF">2025-12-04T17:17:30.77752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1EFBD9E23D84C920C8FC9784301E9</vt:lpwstr>
  </property>
  <property fmtid="{D5CDD505-2E9C-101B-9397-08002B2CF9AE}" pid="3" name="MediaServiceImageTags">
    <vt:lpwstr/>
  </property>
</Properties>
</file>